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B24F9A" w14:textId="77777777" w:rsidR="0015330D" w:rsidRDefault="00000000">
      <w:pPr>
        <w:spacing w:before="43"/>
        <w:ind w:left="220"/>
        <w:rPr>
          <w:rFonts w:ascii="Calibri"/>
          <w:sz w:val="18"/>
        </w:rPr>
      </w:pPr>
      <w:r>
        <w:pict w14:anchorId="681BF753">
          <v:group id="_x0000_s1116" style="position:absolute;left:0;text-align:left;margin-left:0;margin-top:0;width:595.35pt;height:841.95pt;z-index:-16025088;mso-position-horizontal-relative:page;mso-position-vertical-relative:page" coordsize="11907,1683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18" type="#_x0000_t75" style="position:absolute;width:11907;height:16839">
              <v:imagedata r:id="rId5" o:title=""/>
            </v:shape>
            <v:shape id="_x0000_s1117" type="#_x0000_t75" style="position:absolute;width:11798;height:16755">
              <v:imagedata r:id="rId6" o:title=""/>
            </v:shape>
            <w10:wrap anchorx="page" anchory="page"/>
          </v:group>
        </w:pict>
      </w:r>
      <w:r>
        <w:rPr>
          <w:rFonts w:ascii="Calibri"/>
          <w:sz w:val="18"/>
        </w:rPr>
        <w:t>Lab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Manual: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Numerical Analysis</w:t>
      </w:r>
    </w:p>
    <w:p w14:paraId="08A49BC5" w14:textId="77777777" w:rsidR="0015330D" w:rsidRDefault="0015330D">
      <w:pPr>
        <w:pStyle w:val="BodyText"/>
        <w:rPr>
          <w:rFonts w:ascii="Calibri"/>
          <w:sz w:val="20"/>
        </w:rPr>
      </w:pPr>
    </w:p>
    <w:p w14:paraId="2DF8795C" w14:textId="77777777" w:rsidR="0015330D" w:rsidRDefault="0015330D">
      <w:pPr>
        <w:pStyle w:val="BodyText"/>
        <w:rPr>
          <w:rFonts w:ascii="Calibri"/>
          <w:sz w:val="20"/>
        </w:rPr>
      </w:pPr>
    </w:p>
    <w:p w14:paraId="30547904" w14:textId="77777777" w:rsidR="0015330D" w:rsidRDefault="0015330D">
      <w:pPr>
        <w:pStyle w:val="BodyText"/>
        <w:rPr>
          <w:rFonts w:ascii="Calibri"/>
          <w:sz w:val="20"/>
        </w:rPr>
      </w:pPr>
    </w:p>
    <w:p w14:paraId="33B369F1" w14:textId="77777777" w:rsidR="0015330D" w:rsidRDefault="0015330D">
      <w:pPr>
        <w:pStyle w:val="BodyText"/>
        <w:rPr>
          <w:rFonts w:ascii="Calibri"/>
          <w:sz w:val="20"/>
        </w:rPr>
      </w:pPr>
    </w:p>
    <w:p w14:paraId="04F41414" w14:textId="77777777" w:rsidR="0015330D" w:rsidRDefault="0015330D">
      <w:pPr>
        <w:pStyle w:val="BodyText"/>
        <w:rPr>
          <w:rFonts w:ascii="Calibri"/>
          <w:sz w:val="20"/>
        </w:rPr>
      </w:pPr>
    </w:p>
    <w:p w14:paraId="22B2E85B" w14:textId="77777777" w:rsidR="0015330D" w:rsidRDefault="0015330D">
      <w:pPr>
        <w:pStyle w:val="BodyText"/>
        <w:rPr>
          <w:rFonts w:ascii="Calibri"/>
          <w:sz w:val="20"/>
        </w:rPr>
      </w:pPr>
    </w:p>
    <w:p w14:paraId="4488C187" w14:textId="77777777" w:rsidR="0015330D" w:rsidRDefault="0015330D">
      <w:pPr>
        <w:pStyle w:val="BodyText"/>
        <w:rPr>
          <w:rFonts w:ascii="Calibri"/>
          <w:sz w:val="20"/>
        </w:rPr>
      </w:pPr>
    </w:p>
    <w:p w14:paraId="4D75230C" w14:textId="77777777" w:rsidR="0015330D" w:rsidRDefault="0015330D">
      <w:pPr>
        <w:pStyle w:val="BodyText"/>
        <w:rPr>
          <w:rFonts w:ascii="Calibri"/>
          <w:sz w:val="20"/>
        </w:rPr>
      </w:pPr>
    </w:p>
    <w:p w14:paraId="21CE5662" w14:textId="77777777" w:rsidR="0015330D" w:rsidRDefault="0015330D">
      <w:pPr>
        <w:pStyle w:val="BodyText"/>
        <w:rPr>
          <w:rFonts w:ascii="Calibri"/>
          <w:sz w:val="20"/>
        </w:rPr>
      </w:pPr>
    </w:p>
    <w:p w14:paraId="03D4AAF9" w14:textId="77777777" w:rsidR="0015330D" w:rsidRDefault="0015330D">
      <w:pPr>
        <w:pStyle w:val="BodyText"/>
        <w:rPr>
          <w:rFonts w:ascii="Calibri"/>
          <w:sz w:val="20"/>
        </w:rPr>
      </w:pPr>
    </w:p>
    <w:p w14:paraId="10AFBCDF" w14:textId="77777777" w:rsidR="0015330D" w:rsidRDefault="0015330D">
      <w:pPr>
        <w:pStyle w:val="BodyText"/>
        <w:rPr>
          <w:rFonts w:ascii="Calibri"/>
          <w:sz w:val="20"/>
        </w:rPr>
      </w:pPr>
    </w:p>
    <w:p w14:paraId="40ED6325" w14:textId="77777777" w:rsidR="0015330D" w:rsidRDefault="0015330D">
      <w:pPr>
        <w:pStyle w:val="BodyText"/>
        <w:rPr>
          <w:rFonts w:ascii="Calibri"/>
          <w:sz w:val="20"/>
        </w:rPr>
      </w:pPr>
    </w:p>
    <w:p w14:paraId="6E015BC1" w14:textId="77777777" w:rsidR="0015330D" w:rsidRDefault="0015330D">
      <w:pPr>
        <w:pStyle w:val="BodyText"/>
        <w:rPr>
          <w:rFonts w:ascii="Calibri"/>
          <w:sz w:val="20"/>
        </w:rPr>
      </w:pPr>
    </w:p>
    <w:p w14:paraId="4529E8BC" w14:textId="77777777" w:rsidR="0015330D" w:rsidRDefault="0015330D">
      <w:pPr>
        <w:pStyle w:val="BodyText"/>
        <w:rPr>
          <w:rFonts w:ascii="Calibri"/>
          <w:sz w:val="20"/>
        </w:rPr>
      </w:pPr>
    </w:p>
    <w:p w14:paraId="73D2443E" w14:textId="77777777" w:rsidR="0015330D" w:rsidRDefault="0015330D">
      <w:pPr>
        <w:pStyle w:val="BodyText"/>
        <w:rPr>
          <w:rFonts w:ascii="Calibri"/>
          <w:sz w:val="20"/>
        </w:rPr>
      </w:pPr>
    </w:p>
    <w:p w14:paraId="6490F775" w14:textId="77777777" w:rsidR="0015330D" w:rsidRDefault="0015330D">
      <w:pPr>
        <w:pStyle w:val="BodyText"/>
        <w:rPr>
          <w:rFonts w:ascii="Calibri"/>
          <w:sz w:val="20"/>
        </w:rPr>
      </w:pPr>
    </w:p>
    <w:p w14:paraId="287223F0" w14:textId="77777777" w:rsidR="0015330D" w:rsidRDefault="0015330D">
      <w:pPr>
        <w:pStyle w:val="BodyText"/>
        <w:rPr>
          <w:rFonts w:ascii="Calibri"/>
          <w:sz w:val="20"/>
        </w:rPr>
      </w:pPr>
    </w:p>
    <w:p w14:paraId="3DD97F43" w14:textId="77777777" w:rsidR="0015330D" w:rsidRDefault="0015330D">
      <w:pPr>
        <w:pStyle w:val="BodyText"/>
        <w:rPr>
          <w:rFonts w:ascii="Calibri"/>
          <w:sz w:val="20"/>
        </w:rPr>
      </w:pPr>
    </w:p>
    <w:p w14:paraId="5BF3F558" w14:textId="77777777" w:rsidR="0015330D" w:rsidRDefault="0015330D">
      <w:pPr>
        <w:pStyle w:val="BodyText"/>
        <w:rPr>
          <w:rFonts w:ascii="Calibri"/>
          <w:sz w:val="20"/>
        </w:rPr>
      </w:pPr>
    </w:p>
    <w:p w14:paraId="3918202A" w14:textId="77777777" w:rsidR="0015330D" w:rsidRDefault="0015330D">
      <w:pPr>
        <w:pStyle w:val="BodyText"/>
        <w:rPr>
          <w:rFonts w:ascii="Calibri"/>
          <w:sz w:val="20"/>
        </w:rPr>
      </w:pPr>
    </w:p>
    <w:p w14:paraId="6D96B403" w14:textId="77777777" w:rsidR="0015330D" w:rsidRDefault="0015330D">
      <w:pPr>
        <w:pStyle w:val="BodyText"/>
        <w:rPr>
          <w:rFonts w:ascii="Calibri"/>
          <w:sz w:val="20"/>
        </w:rPr>
      </w:pPr>
    </w:p>
    <w:p w14:paraId="4984BF3D" w14:textId="77777777" w:rsidR="0015330D" w:rsidRDefault="0015330D">
      <w:pPr>
        <w:pStyle w:val="BodyText"/>
        <w:rPr>
          <w:rFonts w:ascii="Calibri"/>
          <w:sz w:val="20"/>
        </w:rPr>
      </w:pPr>
    </w:p>
    <w:p w14:paraId="04A97396" w14:textId="77777777" w:rsidR="0015330D" w:rsidRDefault="0015330D">
      <w:pPr>
        <w:pStyle w:val="BodyText"/>
        <w:rPr>
          <w:rFonts w:ascii="Calibri"/>
          <w:sz w:val="20"/>
        </w:rPr>
      </w:pPr>
    </w:p>
    <w:p w14:paraId="73C3EE99" w14:textId="77777777" w:rsidR="0015330D" w:rsidRDefault="0015330D">
      <w:pPr>
        <w:pStyle w:val="BodyText"/>
        <w:spacing w:before="10"/>
        <w:rPr>
          <w:rFonts w:ascii="Calibri"/>
          <w:sz w:val="16"/>
        </w:rPr>
      </w:pPr>
    </w:p>
    <w:p w14:paraId="3EA54AC2" w14:textId="77777777" w:rsidR="0015330D" w:rsidRDefault="00000000">
      <w:pPr>
        <w:spacing w:before="4"/>
        <w:ind w:right="242"/>
        <w:jc w:val="right"/>
        <w:rPr>
          <w:rFonts w:ascii="Calibri"/>
          <w:b/>
          <w:sz w:val="48"/>
        </w:rPr>
      </w:pPr>
      <w:r>
        <w:rPr>
          <w:rFonts w:ascii="Calibri"/>
          <w:b/>
          <w:color w:val="528135"/>
          <w:sz w:val="48"/>
        </w:rPr>
        <w:t>Lab</w:t>
      </w:r>
      <w:r>
        <w:rPr>
          <w:rFonts w:ascii="Calibri"/>
          <w:b/>
          <w:color w:val="528135"/>
          <w:spacing w:val="-4"/>
          <w:sz w:val="48"/>
        </w:rPr>
        <w:t xml:space="preserve"> </w:t>
      </w:r>
      <w:r>
        <w:rPr>
          <w:rFonts w:ascii="Calibri"/>
          <w:b/>
          <w:color w:val="528135"/>
          <w:sz w:val="48"/>
        </w:rPr>
        <w:t>Manual</w:t>
      </w:r>
      <w:r>
        <w:rPr>
          <w:rFonts w:ascii="Calibri"/>
          <w:b/>
          <w:color w:val="528135"/>
          <w:spacing w:val="-4"/>
          <w:sz w:val="48"/>
        </w:rPr>
        <w:t xml:space="preserve"> </w:t>
      </w:r>
      <w:r>
        <w:rPr>
          <w:rFonts w:ascii="Calibri"/>
          <w:b/>
          <w:color w:val="528135"/>
          <w:sz w:val="48"/>
        </w:rPr>
        <w:t>for</w:t>
      </w:r>
      <w:r>
        <w:rPr>
          <w:rFonts w:ascii="Calibri"/>
          <w:b/>
          <w:color w:val="528135"/>
          <w:spacing w:val="-4"/>
          <w:sz w:val="48"/>
        </w:rPr>
        <w:t xml:space="preserve"> </w:t>
      </w:r>
      <w:r>
        <w:rPr>
          <w:rFonts w:ascii="Calibri"/>
          <w:b/>
          <w:color w:val="528135"/>
          <w:sz w:val="48"/>
        </w:rPr>
        <w:t>Numerical</w:t>
      </w:r>
      <w:r>
        <w:rPr>
          <w:rFonts w:ascii="Calibri"/>
          <w:b/>
          <w:color w:val="528135"/>
          <w:spacing w:val="-4"/>
          <w:sz w:val="48"/>
        </w:rPr>
        <w:t xml:space="preserve"> </w:t>
      </w:r>
      <w:r>
        <w:rPr>
          <w:rFonts w:ascii="Calibri"/>
          <w:b/>
          <w:color w:val="528135"/>
          <w:sz w:val="48"/>
        </w:rPr>
        <w:t>Analysis</w:t>
      </w:r>
    </w:p>
    <w:p w14:paraId="6631D2F6" w14:textId="1D72E550" w:rsidR="0015330D" w:rsidRDefault="00000000">
      <w:pPr>
        <w:pStyle w:val="Title"/>
      </w:pPr>
      <w:r>
        <w:rPr>
          <w:color w:val="528135"/>
        </w:rPr>
        <w:t>Lab</w:t>
      </w:r>
      <w:r>
        <w:rPr>
          <w:color w:val="528135"/>
          <w:spacing w:val="-3"/>
        </w:rPr>
        <w:t xml:space="preserve"> </w:t>
      </w:r>
      <w:r>
        <w:rPr>
          <w:color w:val="528135"/>
        </w:rPr>
        <w:t>No.</w:t>
      </w:r>
      <w:r>
        <w:rPr>
          <w:color w:val="528135"/>
          <w:spacing w:val="-1"/>
        </w:rPr>
        <w:t xml:space="preserve"> </w:t>
      </w:r>
      <w:r w:rsidR="009C3A00">
        <w:rPr>
          <w:color w:val="528135"/>
        </w:rPr>
        <w:t>7</w:t>
      </w:r>
    </w:p>
    <w:p w14:paraId="20770315" w14:textId="1764BD38" w:rsidR="009C3A00" w:rsidRDefault="00000000" w:rsidP="009C3A00">
      <w:pPr>
        <w:spacing w:before="218" w:line="536" w:lineRule="exact"/>
        <w:ind w:right="233"/>
        <w:jc w:val="right"/>
        <w:rPr>
          <w:rFonts w:ascii="Calibri Light" w:hAnsi="Calibri Light"/>
          <w:color w:val="2E5395"/>
          <w:spacing w:val="-3"/>
          <w:sz w:val="44"/>
        </w:rPr>
      </w:pPr>
      <w:r>
        <w:rPr>
          <w:rFonts w:ascii="Calibri Light" w:hAnsi="Calibri Light"/>
          <w:color w:val="2E5395"/>
          <w:spacing w:val="-3"/>
          <w:sz w:val="44"/>
        </w:rPr>
        <w:t>INTERPOLATION</w:t>
      </w:r>
      <w:r>
        <w:rPr>
          <w:rFonts w:ascii="Calibri Light" w:hAnsi="Calibri Light"/>
          <w:color w:val="2E5395"/>
          <w:spacing w:val="-21"/>
          <w:sz w:val="44"/>
        </w:rPr>
        <w:t xml:space="preserve"> </w:t>
      </w:r>
      <w:r>
        <w:rPr>
          <w:rFonts w:ascii="Calibri Light" w:hAnsi="Calibri Light"/>
          <w:color w:val="2E5395"/>
          <w:spacing w:val="-3"/>
          <w:sz w:val="44"/>
        </w:rPr>
        <w:t>-</w:t>
      </w:r>
      <w:r>
        <w:rPr>
          <w:rFonts w:ascii="Calibri Light" w:hAnsi="Calibri Light"/>
          <w:color w:val="2E5395"/>
          <w:spacing w:val="-19"/>
          <w:sz w:val="44"/>
        </w:rPr>
        <w:t xml:space="preserve"> </w:t>
      </w:r>
    </w:p>
    <w:p w14:paraId="10BDFCB2" w14:textId="5BD3EA74" w:rsidR="0015330D" w:rsidRDefault="00000000">
      <w:pPr>
        <w:spacing w:line="536" w:lineRule="exact"/>
        <w:ind w:right="233"/>
        <w:jc w:val="right"/>
        <w:rPr>
          <w:rFonts w:ascii="Calibri Light" w:hAnsi="Calibri Light"/>
          <w:sz w:val="44"/>
        </w:rPr>
      </w:pPr>
      <w:r>
        <w:rPr>
          <w:rFonts w:ascii="Calibri Light" w:hAnsi="Calibri Light"/>
          <w:color w:val="2E5395"/>
          <w:spacing w:val="-3"/>
          <w:sz w:val="44"/>
        </w:rPr>
        <w:t>LAGRANGE’S</w:t>
      </w:r>
      <w:r>
        <w:rPr>
          <w:rFonts w:ascii="Calibri Light" w:hAnsi="Calibri Light"/>
          <w:color w:val="2E5395"/>
          <w:spacing w:val="-19"/>
          <w:sz w:val="44"/>
        </w:rPr>
        <w:t xml:space="preserve"> </w:t>
      </w:r>
      <w:r>
        <w:rPr>
          <w:rFonts w:ascii="Calibri Light" w:hAnsi="Calibri Light"/>
          <w:color w:val="2E5395"/>
          <w:spacing w:val="-3"/>
          <w:sz w:val="44"/>
        </w:rPr>
        <w:t>INTERPOLATION</w:t>
      </w:r>
    </w:p>
    <w:p w14:paraId="6393F7C0" w14:textId="77777777" w:rsidR="0015330D" w:rsidRDefault="0015330D">
      <w:pPr>
        <w:pStyle w:val="BodyText"/>
        <w:rPr>
          <w:rFonts w:ascii="Calibri Light"/>
          <w:sz w:val="20"/>
        </w:rPr>
      </w:pPr>
    </w:p>
    <w:p w14:paraId="3E947EB4" w14:textId="77777777" w:rsidR="0015330D" w:rsidRDefault="0015330D">
      <w:pPr>
        <w:pStyle w:val="BodyText"/>
        <w:rPr>
          <w:rFonts w:ascii="Calibri Light"/>
          <w:sz w:val="20"/>
        </w:rPr>
      </w:pPr>
    </w:p>
    <w:p w14:paraId="61CDA631" w14:textId="77777777" w:rsidR="0015330D" w:rsidRDefault="0015330D">
      <w:pPr>
        <w:pStyle w:val="BodyText"/>
        <w:rPr>
          <w:rFonts w:ascii="Calibri Light"/>
          <w:sz w:val="20"/>
        </w:rPr>
      </w:pPr>
    </w:p>
    <w:p w14:paraId="296D87BC" w14:textId="77777777" w:rsidR="0015330D" w:rsidRDefault="0015330D">
      <w:pPr>
        <w:pStyle w:val="BodyText"/>
        <w:rPr>
          <w:rFonts w:ascii="Calibri Light"/>
          <w:sz w:val="20"/>
        </w:rPr>
      </w:pPr>
    </w:p>
    <w:p w14:paraId="69FCFA48" w14:textId="77777777" w:rsidR="0015330D" w:rsidRDefault="0015330D">
      <w:pPr>
        <w:pStyle w:val="BodyText"/>
        <w:rPr>
          <w:rFonts w:ascii="Calibri Light"/>
          <w:sz w:val="20"/>
        </w:rPr>
      </w:pPr>
    </w:p>
    <w:p w14:paraId="291A84D5" w14:textId="77777777" w:rsidR="0015330D" w:rsidRDefault="0015330D">
      <w:pPr>
        <w:pStyle w:val="BodyText"/>
        <w:rPr>
          <w:rFonts w:ascii="Calibri Light"/>
          <w:sz w:val="20"/>
        </w:rPr>
      </w:pPr>
    </w:p>
    <w:p w14:paraId="7966AFB3" w14:textId="77777777" w:rsidR="0015330D" w:rsidRDefault="0015330D">
      <w:pPr>
        <w:pStyle w:val="BodyText"/>
        <w:rPr>
          <w:rFonts w:ascii="Calibri Light"/>
          <w:sz w:val="20"/>
        </w:rPr>
      </w:pPr>
    </w:p>
    <w:p w14:paraId="736F5B70" w14:textId="77777777" w:rsidR="0015330D" w:rsidRDefault="0015330D">
      <w:pPr>
        <w:pStyle w:val="BodyText"/>
        <w:rPr>
          <w:rFonts w:ascii="Calibri Light"/>
          <w:sz w:val="20"/>
        </w:rPr>
      </w:pPr>
    </w:p>
    <w:p w14:paraId="1213C9CE" w14:textId="77777777" w:rsidR="0015330D" w:rsidRDefault="0015330D">
      <w:pPr>
        <w:pStyle w:val="BodyText"/>
        <w:rPr>
          <w:rFonts w:ascii="Calibri Light"/>
          <w:sz w:val="20"/>
        </w:rPr>
      </w:pPr>
    </w:p>
    <w:p w14:paraId="1C31AFE4" w14:textId="77777777" w:rsidR="0015330D" w:rsidRDefault="0015330D">
      <w:pPr>
        <w:pStyle w:val="BodyText"/>
        <w:rPr>
          <w:rFonts w:ascii="Calibri Light"/>
          <w:sz w:val="20"/>
        </w:rPr>
      </w:pPr>
    </w:p>
    <w:p w14:paraId="39357F51" w14:textId="77777777" w:rsidR="0015330D" w:rsidRDefault="0015330D">
      <w:pPr>
        <w:pStyle w:val="BodyText"/>
        <w:rPr>
          <w:rFonts w:ascii="Calibri Light"/>
          <w:sz w:val="20"/>
        </w:rPr>
      </w:pPr>
    </w:p>
    <w:p w14:paraId="546216D3" w14:textId="77777777" w:rsidR="0015330D" w:rsidRDefault="0015330D">
      <w:pPr>
        <w:pStyle w:val="BodyText"/>
        <w:rPr>
          <w:rFonts w:ascii="Calibri Light"/>
          <w:sz w:val="20"/>
        </w:rPr>
      </w:pPr>
    </w:p>
    <w:p w14:paraId="521272AB" w14:textId="77777777" w:rsidR="0015330D" w:rsidRDefault="0015330D">
      <w:pPr>
        <w:pStyle w:val="BodyText"/>
        <w:rPr>
          <w:rFonts w:ascii="Calibri Light"/>
          <w:sz w:val="20"/>
        </w:rPr>
      </w:pPr>
    </w:p>
    <w:p w14:paraId="28C5F80B" w14:textId="77777777" w:rsidR="0015330D" w:rsidRDefault="0015330D">
      <w:pPr>
        <w:pStyle w:val="BodyText"/>
        <w:rPr>
          <w:rFonts w:ascii="Calibri Light"/>
          <w:sz w:val="20"/>
        </w:rPr>
      </w:pPr>
    </w:p>
    <w:p w14:paraId="4DC98361" w14:textId="77777777" w:rsidR="0015330D" w:rsidRDefault="0015330D">
      <w:pPr>
        <w:pStyle w:val="BodyText"/>
        <w:rPr>
          <w:rFonts w:ascii="Calibri Light"/>
          <w:sz w:val="20"/>
        </w:rPr>
      </w:pPr>
    </w:p>
    <w:p w14:paraId="46C201B8" w14:textId="77777777" w:rsidR="0015330D" w:rsidRDefault="0015330D">
      <w:pPr>
        <w:pStyle w:val="BodyText"/>
        <w:rPr>
          <w:rFonts w:ascii="Calibri Light"/>
          <w:sz w:val="20"/>
        </w:rPr>
      </w:pPr>
    </w:p>
    <w:p w14:paraId="1BC8D5C0" w14:textId="77777777" w:rsidR="0015330D" w:rsidRDefault="0015330D">
      <w:pPr>
        <w:pStyle w:val="BodyText"/>
        <w:rPr>
          <w:rFonts w:ascii="Calibri Light"/>
          <w:sz w:val="20"/>
        </w:rPr>
      </w:pPr>
    </w:p>
    <w:p w14:paraId="02BCDB6E" w14:textId="77777777" w:rsidR="0015330D" w:rsidRDefault="0015330D">
      <w:pPr>
        <w:pStyle w:val="BodyText"/>
        <w:rPr>
          <w:rFonts w:ascii="Calibri Light"/>
          <w:sz w:val="20"/>
        </w:rPr>
      </w:pPr>
    </w:p>
    <w:p w14:paraId="223AB2AD" w14:textId="77777777" w:rsidR="0015330D" w:rsidRDefault="0015330D">
      <w:pPr>
        <w:pStyle w:val="BodyText"/>
        <w:rPr>
          <w:rFonts w:ascii="Calibri Light"/>
          <w:sz w:val="20"/>
        </w:rPr>
      </w:pPr>
    </w:p>
    <w:p w14:paraId="40E554AB" w14:textId="77777777" w:rsidR="0015330D" w:rsidRDefault="0015330D">
      <w:pPr>
        <w:pStyle w:val="BodyText"/>
        <w:rPr>
          <w:rFonts w:ascii="Calibri Light"/>
          <w:sz w:val="20"/>
        </w:rPr>
      </w:pPr>
    </w:p>
    <w:p w14:paraId="38EDE8FB" w14:textId="77777777" w:rsidR="0015330D" w:rsidRDefault="0015330D">
      <w:pPr>
        <w:pStyle w:val="BodyText"/>
        <w:rPr>
          <w:rFonts w:ascii="Calibri Light"/>
          <w:sz w:val="20"/>
        </w:rPr>
      </w:pPr>
    </w:p>
    <w:p w14:paraId="1A0FBC41" w14:textId="77777777" w:rsidR="0015330D" w:rsidRDefault="0015330D">
      <w:pPr>
        <w:pStyle w:val="BodyText"/>
        <w:rPr>
          <w:rFonts w:ascii="Calibri Light"/>
          <w:sz w:val="20"/>
        </w:rPr>
      </w:pPr>
    </w:p>
    <w:p w14:paraId="68B5BFA2" w14:textId="77777777" w:rsidR="0015330D" w:rsidRDefault="0015330D">
      <w:pPr>
        <w:pStyle w:val="BodyText"/>
        <w:rPr>
          <w:rFonts w:ascii="Calibri Light"/>
          <w:sz w:val="20"/>
        </w:rPr>
      </w:pPr>
    </w:p>
    <w:p w14:paraId="1F85A8A2" w14:textId="77777777" w:rsidR="0015330D" w:rsidRDefault="0015330D">
      <w:pPr>
        <w:pStyle w:val="BodyText"/>
        <w:rPr>
          <w:rFonts w:ascii="Calibri Light"/>
          <w:sz w:val="20"/>
        </w:rPr>
      </w:pPr>
    </w:p>
    <w:p w14:paraId="65A30F37" w14:textId="77777777" w:rsidR="0015330D" w:rsidRDefault="0015330D">
      <w:pPr>
        <w:pStyle w:val="BodyText"/>
        <w:spacing w:before="4"/>
        <w:rPr>
          <w:rFonts w:ascii="Calibri Light"/>
          <w:sz w:val="18"/>
        </w:rPr>
      </w:pPr>
    </w:p>
    <w:p w14:paraId="3B8B8BF2" w14:textId="700B8B90" w:rsidR="0015330D" w:rsidRDefault="00000000">
      <w:pPr>
        <w:ind w:right="233"/>
        <w:jc w:val="right"/>
        <w:rPr>
          <w:rFonts w:ascii="Calibri"/>
        </w:rPr>
      </w:pPr>
      <w:r>
        <w:rPr>
          <w:rFonts w:ascii="Calibri"/>
        </w:rPr>
        <w:t>1</w:t>
      </w:r>
    </w:p>
    <w:p w14:paraId="73848A05" w14:textId="77777777" w:rsidR="0015330D" w:rsidRDefault="00000000">
      <w:pPr>
        <w:spacing w:before="1"/>
        <w:ind w:left="220" w:right="6981"/>
        <w:rPr>
          <w:rFonts w:ascii="Calibri"/>
          <w:sz w:val="16"/>
        </w:rPr>
      </w:pPr>
      <w:r>
        <w:rPr>
          <w:rFonts w:ascii="Calibri"/>
          <w:sz w:val="16"/>
        </w:rPr>
        <w:t>Software Engineering Department</w:t>
      </w:r>
      <w:r>
        <w:rPr>
          <w:rFonts w:ascii="Calibri"/>
          <w:spacing w:val="1"/>
          <w:sz w:val="16"/>
        </w:rPr>
        <w:t xml:space="preserve"> </w:t>
      </w:r>
      <w:r>
        <w:rPr>
          <w:rFonts w:ascii="Calibri"/>
          <w:sz w:val="16"/>
        </w:rPr>
        <w:t>Bahria</w:t>
      </w:r>
      <w:r>
        <w:rPr>
          <w:rFonts w:ascii="Calibri"/>
          <w:spacing w:val="-4"/>
          <w:sz w:val="16"/>
        </w:rPr>
        <w:t xml:space="preserve"> </w:t>
      </w:r>
      <w:r>
        <w:rPr>
          <w:rFonts w:ascii="Calibri"/>
          <w:sz w:val="16"/>
        </w:rPr>
        <w:t>University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z w:val="16"/>
        </w:rPr>
        <w:t>(Karachi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Campus)</w:t>
      </w:r>
    </w:p>
    <w:p w14:paraId="3EAFCA1E" w14:textId="77777777" w:rsidR="0015330D" w:rsidRDefault="0015330D">
      <w:pPr>
        <w:rPr>
          <w:rFonts w:ascii="Calibri"/>
          <w:sz w:val="16"/>
        </w:rPr>
        <w:sectPr w:rsidR="0015330D">
          <w:type w:val="continuous"/>
          <w:pgSz w:w="11910" w:h="16840"/>
          <w:pgMar w:top="660" w:right="1200" w:bottom="280" w:left="1220" w:header="720" w:footer="720" w:gutter="0"/>
          <w:cols w:space="720"/>
        </w:sectPr>
      </w:pPr>
    </w:p>
    <w:p w14:paraId="78E9B4BD" w14:textId="77777777" w:rsidR="0015330D" w:rsidRDefault="00000000">
      <w:pPr>
        <w:spacing w:before="43"/>
        <w:ind w:left="220"/>
        <w:rPr>
          <w:rFonts w:ascii="Calibri"/>
          <w:sz w:val="18"/>
        </w:rPr>
      </w:pPr>
      <w:r>
        <w:lastRenderedPageBreak/>
        <w:pict w14:anchorId="13EC0D03">
          <v:group id="_x0000_s1113" style="position:absolute;left:0;text-align:left;margin-left:0;margin-top:0;width:595.35pt;height:841.95pt;z-index:-16024064;mso-position-horizontal-relative:page;mso-position-vertical-relative:page" coordsize="11907,16839">
            <v:shape id="_x0000_s1115" type="#_x0000_t75" style="position:absolute;width:11907;height:16839">
              <v:imagedata r:id="rId5" o:title=""/>
            </v:shape>
            <v:shape id="_x0000_s1114" type="#_x0000_t75" style="position:absolute;width:11798;height:16755">
              <v:imagedata r:id="rId6" o:title=""/>
            </v:shape>
            <w10:wrap anchorx="page" anchory="page"/>
          </v:group>
        </w:pict>
      </w:r>
      <w:r>
        <w:rPr>
          <w:rFonts w:ascii="Calibri"/>
          <w:sz w:val="18"/>
        </w:rPr>
        <w:t>Lab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Manual: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Numerical Analysis</w:t>
      </w:r>
    </w:p>
    <w:p w14:paraId="38C7C0AE" w14:textId="77777777" w:rsidR="0015330D" w:rsidRDefault="0015330D">
      <w:pPr>
        <w:pStyle w:val="BodyText"/>
        <w:rPr>
          <w:rFonts w:ascii="Calibri"/>
          <w:sz w:val="20"/>
        </w:rPr>
      </w:pPr>
    </w:p>
    <w:p w14:paraId="62379D2A" w14:textId="77777777" w:rsidR="0015330D" w:rsidRDefault="00000000">
      <w:pPr>
        <w:pStyle w:val="BodyText"/>
        <w:spacing w:before="7"/>
        <w:rPr>
          <w:rFonts w:ascii="Calibri"/>
          <w:sz w:val="17"/>
        </w:rPr>
      </w:pPr>
      <w:r>
        <w:pict w14:anchorId="61BBE81B">
          <v:shapetype id="_x0000_t202" coordsize="21600,21600" o:spt="202" path="m,l,21600r21600,l21600,xe">
            <v:stroke joinstyle="miter"/>
            <v:path gradientshapeok="t" o:connecttype="rect"/>
          </v:shapetype>
          <v:shape id="_x0000_s1112" type="#_x0000_t202" style="position:absolute;margin-left:66pt;margin-top:13.45pt;width:463.4pt;height:67.6pt;z-index:-15728128;mso-wrap-distance-left:0;mso-wrap-distance-right:0;mso-position-horizontal-relative:page" fillcolor="black" strokeweight="1.44pt">
            <v:textbox inset="0,0,0,0">
              <w:txbxContent>
                <w:p w14:paraId="2B85B719" w14:textId="77777777" w:rsidR="0015330D" w:rsidRDefault="00000000">
                  <w:pPr>
                    <w:spacing w:before="241"/>
                    <w:ind w:left="573" w:right="573"/>
                    <w:jc w:val="center"/>
                    <w:rPr>
                      <w:b/>
                      <w:sz w:val="40"/>
                    </w:rPr>
                  </w:pPr>
                  <w:r>
                    <w:rPr>
                      <w:b/>
                      <w:color w:val="FFFFFF"/>
                      <w:sz w:val="40"/>
                    </w:rPr>
                    <w:t>BAHRIA</w:t>
                  </w:r>
                  <w:r>
                    <w:rPr>
                      <w:b/>
                      <w:color w:val="FFFFFF"/>
                      <w:spacing w:val="-3"/>
                      <w:sz w:val="40"/>
                    </w:rPr>
                    <w:t xml:space="preserve"> </w:t>
                  </w:r>
                  <w:r>
                    <w:rPr>
                      <w:b/>
                      <w:color w:val="FFFFFF"/>
                      <w:sz w:val="40"/>
                    </w:rPr>
                    <w:t>UNIVERSITY KARACHI</w:t>
                  </w:r>
                  <w:r>
                    <w:rPr>
                      <w:b/>
                      <w:color w:val="FFFFFF"/>
                      <w:spacing w:val="-1"/>
                      <w:sz w:val="40"/>
                    </w:rPr>
                    <w:t xml:space="preserve"> </w:t>
                  </w:r>
                  <w:r>
                    <w:rPr>
                      <w:b/>
                      <w:color w:val="FFFFFF"/>
                      <w:sz w:val="40"/>
                    </w:rPr>
                    <w:t>CAMPUS</w:t>
                  </w:r>
                </w:p>
                <w:p w14:paraId="43CE0EFA" w14:textId="77777777" w:rsidR="0015330D" w:rsidRDefault="00000000">
                  <w:pPr>
                    <w:spacing w:before="6"/>
                    <w:ind w:left="571" w:right="573"/>
                    <w:jc w:val="center"/>
                    <w:rPr>
                      <w:b/>
                      <w:sz w:val="40"/>
                    </w:rPr>
                  </w:pPr>
                  <w:r>
                    <w:rPr>
                      <w:b/>
                      <w:color w:val="FFFFFF"/>
                      <w:sz w:val="40"/>
                    </w:rPr>
                    <w:t>Department</w:t>
                  </w:r>
                  <w:r>
                    <w:rPr>
                      <w:b/>
                      <w:color w:val="FFFFFF"/>
                      <w:spacing w:val="-2"/>
                      <w:sz w:val="40"/>
                    </w:rPr>
                    <w:t xml:space="preserve"> </w:t>
                  </w:r>
                  <w:r>
                    <w:rPr>
                      <w:b/>
                      <w:color w:val="FFFFFF"/>
                      <w:sz w:val="40"/>
                    </w:rPr>
                    <w:t>of</w:t>
                  </w:r>
                  <w:r>
                    <w:rPr>
                      <w:b/>
                      <w:color w:val="FFFFFF"/>
                      <w:spacing w:val="-1"/>
                      <w:sz w:val="40"/>
                    </w:rPr>
                    <w:t xml:space="preserve"> </w:t>
                  </w:r>
                  <w:r>
                    <w:rPr>
                      <w:b/>
                      <w:color w:val="FFFFFF"/>
                      <w:sz w:val="40"/>
                    </w:rPr>
                    <w:t>Software Engineering</w:t>
                  </w:r>
                </w:p>
              </w:txbxContent>
            </v:textbox>
            <w10:wrap type="topAndBottom" anchorx="page"/>
          </v:shape>
        </w:pict>
      </w:r>
    </w:p>
    <w:p w14:paraId="0A9538D1" w14:textId="77777777" w:rsidR="0015330D" w:rsidRDefault="0015330D">
      <w:pPr>
        <w:pStyle w:val="BodyText"/>
        <w:spacing w:before="5"/>
        <w:rPr>
          <w:rFonts w:ascii="Calibri"/>
          <w:sz w:val="16"/>
        </w:rPr>
      </w:pPr>
    </w:p>
    <w:p w14:paraId="19B15443" w14:textId="71DE4438" w:rsidR="0015330D" w:rsidRDefault="00000000">
      <w:pPr>
        <w:pStyle w:val="Heading1"/>
        <w:spacing w:before="89" w:line="482" w:lineRule="auto"/>
        <w:ind w:right="3114" w:firstLine="2892"/>
        <w:rPr>
          <w:rFonts w:ascii="Times New Roman"/>
        </w:rPr>
      </w:pPr>
      <w:r>
        <w:pict w14:anchorId="00C4409C">
          <v:rect id="_x0000_s1111" style="position:absolute;left:0;text-align:left;margin-left:70.6pt;margin-top:53.9pt;width:454.25pt;height:.7pt;z-index:-16023552;mso-position-horizontal-relative:page" fillcolor="black" stroked="f">
            <w10:wrap anchorx="page"/>
          </v:rect>
        </w:pict>
      </w:r>
      <w:r>
        <w:rPr>
          <w:rFonts w:ascii="Times New Roman"/>
        </w:rPr>
        <w:t>NUMERICAL ANALYSIS</w:t>
      </w:r>
      <w:r>
        <w:rPr>
          <w:rFonts w:ascii="Times New Roman"/>
          <w:spacing w:val="-67"/>
        </w:rPr>
        <w:t xml:space="preserve"> </w:t>
      </w:r>
      <w:r>
        <w:rPr>
          <w:rFonts w:ascii="Times New Roman"/>
        </w:rPr>
        <w:t>LAB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 xml:space="preserve">EXPERIMENT # </w:t>
      </w:r>
      <w:r w:rsidR="005D51E0">
        <w:rPr>
          <w:rFonts w:ascii="Times New Roman"/>
        </w:rPr>
        <w:t>7</w:t>
      </w:r>
    </w:p>
    <w:p w14:paraId="42FA59DE" w14:textId="506C3340" w:rsidR="0015330D" w:rsidRDefault="00000000">
      <w:pPr>
        <w:spacing w:before="140"/>
        <w:ind w:left="1552" w:right="815" w:hanging="747"/>
        <w:rPr>
          <w:rFonts w:ascii="Trebuchet MS" w:hAnsi="Trebuchet MS"/>
          <w:sz w:val="40"/>
        </w:rPr>
      </w:pPr>
      <w:r>
        <w:rPr>
          <w:rFonts w:ascii="Trebuchet MS" w:hAnsi="Trebuchet MS"/>
          <w:color w:val="738FBE"/>
          <w:sz w:val="40"/>
        </w:rPr>
        <w:t>Interpolation - Lagrange’s</w:t>
      </w:r>
      <w:r>
        <w:rPr>
          <w:rFonts w:ascii="Trebuchet MS" w:hAnsi="Trebuchet MS"/>
          <w:color w:val="738FBE"/>
          <w:spacing w:val="-2"/>
          <w:sz w:val="40"/>
        </w:rPr>
        <w:t xml:space="preserve"> </w:t>
      </w:r>
      <w:r>
        <w:rPr>
          <w:rFonts w:ascii="Trebuchet MS" w:hAnsi="Trebuchet MS"/>
          <w:color w:val="738FBE"/>
          <w:sz w:val="40"/>
        </w:rPr>
        <w:t>Interpolation</w:t>
      </w:r>
    </w:p>
    <w:p w14:paraId="19567716" w14:textId="77777777" w:rsidR="0015330D" w:rsidRDefault="0015330D">
      <w:pPr>
        <w:pStyle w:val="BodyText"/>
        <w:spacing w:before="4"/>
        <w:rPr>
          <w:rFonts w:ascii="Trebuchet MS"/>
          <w:sz w:val="52"/>
        </w:rPr>
      </w:pPr>
    </w:p>
    <w:p w14:paraId="25234DE0" w14:textId="77777777" w:rsidR="0015330D" w:rsidRDefault="00000000">
      <w:pPr>
        <w:pStyle w:val="Heading2"/>
        <w:jc w:val="left"/>
      </w:pPr>
      <w:r>
        <w:t>OBJECTIVE:</w:t>
      </w:r>
    </w:p>
    <w:p w14:paraId="566F5DC5" w14:textId="0F5A31F5" w:rsidR="0015330D" w:rsidRDefault="00000000">
      <w:pPr>
        <w:pStyle w:val="BodyText"/>
        <w:spacing w:before="115"/>
        <w:ind w:left="220" w:right="240"/>
        <w:jc w:val="both"/>
      </w:pPr>
      <w:r>
        <w:t xml:space="preserve">This lab aims to introduce students to </w:t>
      </w:r>
      <w:r>
        <w:rPr>
          <w:b/>
        </w:rPr>
        <w:t>interpolation principles</w:t>
      </w:r>
      <w:r>
        <w:t>, with a focus on</w:t>
      </w:r>
      <w:r w:rsidR="00B16CFB">
        <w:t xml:space="preserve"> Lagrange’s interpolation</w:t>
      </w:r>
      <w:r>
        <w:t>,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orde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quip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practical</w:t>
      </w:r>
      <w:r>
        <w:rPr>
          <w:spacing w:val="1"/>
        </w:rPr>
        <w:t xml:space="preserve"> </w:t>
      </w:r>
      <w:r>
        <w:t>skills</w:t>
      </w:r>
      <w:r>
        <w:rPr>
          <w:spacing w:val="1"/>
        </w:rPr>
        <w:t xml:space="preserve"> </w:t>
      </w:r>
      <w:r>
        <w:t>for estimating</w:t>
      </w:r>
      <w:r>
        <w:rPr>
          <w:spacing w:val="1"/>
        </w:rPr>
        <w:t xml:space="preserve"> </w:t>
      </w:r>
      <w:r>
        <w:t>intermediate</w:t>
      </w:r>
      <w:r>
        <w:rPr>
          <w:spacing w:val="-2"/>
        </w:rPr>
        <w:t xml:space="preserve"> </w:t>
      </w:r>
      <w:r>
        <w:t>values</w:t>
      </w:r>
      <w:r>
        <w:rPr>
          <w:spacing w:val="1"/>
        </w:rPr>
        <w:t xml:space="preserve"> </w:t>
      </w:r>
      <w:r>
        <w:t>within scientific</w:t>
      </w:r>
      <w:r>
        <w:rPr>
          <w:spacing w:val="-1"/>
        </w:rPr>
        <w:t xml:space="preserve"> </w:t>
      </w:r>
      <w:r>
        <w:t>and engineering</w:t>
      </w:r>
      <w:r>
        <w:rPr>
          <w:spacing w:val="-3"/>
        </w:rPr>
        <w:t xml:space="preserve"> </w:t>
      </w:r>
      <w:r>
        <w:t>contexts.</w:t>
      </w:r>
    </w:p>
    <w:p w14:paraId="096D2EC7" w14:textId="77777777" w:rsidR="0015330D" w:rsidRDefault="0015330D">
      <w:pPr>
        <w:pStyle w:val="BodyText"/>
        <w:rPr>
          <w:sz w:val="26"/>
        </w:rPr>
      </w:pPr>
    </w:p>
    <w:p w14:paraId="3CA84476" w14:textId="77777777" w:rsidR="0015330D" w:rsidRDefault="00000000">
      <w:pPr>
        <w:pStyle w:val="Heading1"/>
      </w:pPr>
      <w:r>
        <w:rPr>
          <w:color w:val="365F91"/>
        </w:rPr>
        <w:t>Introduction</w:t>
      </w:r>
    </w:p>
    <w:p w14:paraId="1E57373D" w14:textId="77777777" w:rsidR="0015330D" w:rsidRDefault="00000000">
      <w:pPr>
        <w:pStyle w:val="BodyText"/>
        <w:spacing w:before="115"/>
        <w:ind w:left="220" w:right="234"/>
        <w:jc w:val="both"/>
      </w:pPr>
      <w:r>
        <w:rPr>
          <w:b/>
        </w:rPr>
        <w:t>Interpolation</w:t>
      </w:r>
      <w:r>
        <w:t>, as discussed in previous lab a fundamental concept in mathematics and data</w:t>
      </w:r>
      <w:r>
        <w:rPr>
          <w:spacing w:val="1"/>
        </w:rPr>
        <w:t xml:space="preserve"> </w:t>
      </w:r>
      <w:r>
        <w:t>analysis,</w:t>
      </w:r>
      <w:r>
        <w:rPr>
          <w:spacing w:val="-13"/>
        </w:rPr>
        <w:t xml:space="preserve"> </w:t>
      </w:r>
      <w:r>
        <w:t>holds</w:t>
      </w:r>
      <w:r>
        <w:rPr>
          <w:spacing w:val="-11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pivotal</w:t>
      </w:r>
      <w:r>
        <w:rPr>
          <w:spacing w:val="-13"/>
        </w:rPr>
        <w:t xml:space="preserve"> </w:t>
      </w:r>
      <w:r>
        <w:t>role</w:t>
      </w:r>
      <w:r>
        <w:rPr>
          <w:spacing w:val="-14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estimating</w:t>
      </w:r>
      <w:r>
        <w:rPr>
          <w:spacing w:val="-14"/>
        </w:rPr>
        <w:t xml:space="preserve"> </w:t>
      </w:r>
      <w:r>
        <w:t>values</w:t>
      </w:r>
      <w:r>
        <w:rPr>
          <w:spacing w:val="-14"/>
        </w:rPr>
        <w:t xml:space="preserve"> </w:t>
      </w:r>
      <w:r>
        <w:t>between</w:t>
      </w:r>
      <w:r>
        <w:rPr>
          <w:spacing w:val="-11"/>
        </w:rPr>
        <w:t xml:space="preserve"> </w:t>
      </w:r>
      <w:r>
        <w:t>established</w:t>
      </w:r>
      <w:r>
        <w:rPr>
          <w:spacing w:val="-13"/>
        </w:rPr>
        <w:t xml:space="preserve"> </w:t>
      </w:r>
      <w:r>
        <w:t>data</w:t>
      </w:r>
      <w:r>
        <w:rPr>
          <w:spacing w:val="-14"/>
        </w:rPr>
        <w:t xml:space="preserve"> </w:t>
      </w:r>
      <w:r>
        <w:t>points.</w:t>
      </w:r>
      <w:r>
        <w:rPr>
          <w:spacing w:val="-11"/>
        </w:rPr>
        <w:t xml:space="preserve"> </w:t>
      </w:r>
      <w:r>
        <w:t>It</w:t>
      </w:r>
      <w:r>
        <w:rPr>
          <w:spacing w:val="-12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essential</w:t>
      </w:r>
      <w:r>
        <w:rPr>
          <w:spacing w:val="-58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making</w:t>
      </w:r>
      <w:r>
        <w:rPr>
          <w:spacing w:val="1"/>
        </w:rPr>
        <w:t xml:space="preserve"> </w:t>
      </w:r>
      <w:r>
        <w:t>informed</w:t>
      </w:r>
      <w:r>
        <w:rPr>
          <w:spacing w:val="1"/>
        </w:rPr>
        <w:t xml:space="preserve"> </w:t>
      </w:r>
      <w:r>
        <w:t>decision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ediction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've</w:t>
      </w:r>
      <w:r>
        <w:rPr>
          <w:spacing w:val="1"/>
        </w:rPr>
        <w:t xml:space="preserve"> </w:t>
      </w:r>
      <w:r>
        <w:t>previously</w:t>
      </w:r>
      <w:r>
        <w:rPr>
          <w:spacing w:val="1"/>
        </w:rPr>
        <w:t xml:space="preserve"> </w:t>
      </w:r>
      <w:r>
        <w:t>explored</w:t>
      </w:r>
      <w:r>
        <w:rPr>
          <w:spacing w:val="1"/>
        </w:rPr>
        <w:t xml:space="preserve"> </w:t>
      </w:r>
      <w:r>
        <w:t>its</w:t>
      </w:r>
      <w:r>
        <w:rPr>
          <w:spacing w:val="1"/>
        </w:rPr>
        <w:t xml:space="preserve"> </w:t>
      </w:r>
      <w:r>
        <w:t>core</w:t>
      </w:r>
      <w:r>
        <w:rPr>
          <w:spacing w:val="1"/>
        </w:rPr>
        <w:t xml:space="preserve"> </w:t>
      </w:r>
      <w:r>
        <w:t>principles</w:t>
      </w:r>
      <w:r>
        <w:rPr>
          <w:spacing w:val="-1"/>
        </w:rPr>
        <w:t xml:space="preserve"> </w:t>
      </w:r>
      <w:r>
        <w:t>in our academic</w:t>
      </w:r>
      <w:r>
        <w:rPr>
          <w:spacing w:val="-1"/>
        </w:rPr>
        <w:t xml:space="preserve"> </w:t>
      </w:r>
      <w:r>
        <w:t>pursuits.</w:t>
      </w:r>
    </w:p>
    <w:p w14:paraId="12EEE6DF" w14:textId="77777777" w:rsidR="0015330D" w:rsidRDefault="00000000">
      <w:pPr>
        <w:pStyle w:val="BodyText"/>
        <w:spacing w:before="120"/>
        <w:ind w:left="220" w:right="240"/>
        <w:jc w:val="both"/>
      </w:pPr>
      <w:r>
        <w:t>In our prior chapter, we have extensively delved into two key interpolation formulas that are</w:t>
      </w:r>
      <w:r>
        <w:rPr>
          <w:spacing w:val="1"/>
        </w:rPr>
        <w:t xml:space="preserve"> </w:t>
      </w:r>
      <w:r>
        <w:t>integral to our understanding: Newton's Backward Formula and Newton's Forward Formula.</w:t>
      </w:r>
      <w:r>
        <w:rPr>
          <w:spacing w:val="1"/>
        </w:rPr>
        <w:t xml:space="preserve"> </w:t>
      </w:r>
      <w:r>
        <w:t>These formulas prove to be invaluable tools for approximating intermediate values within</w:t>
      </w:r>
      <w:r>
        <w:rPr>
          <w:spacing w:val="1"/>
        </w:rPr>
        <w:t xml:space="preserve"> </w:t>
      </w:r>
      <w:r>
        <w:t>datasets.</w:t>
      </w:r>
      <w:r>
        <w:rPr>
          <w:spacing w:val="1"/>
        </w:rPr>
        <w:t xml:space="preserve"> </w:t>
      </w:r>
      <w:r>
        <w:t>Newton's</w:t>
      </w:r>
      <w:r>
        <w:rPr>
          <w:spacing w:val="1"/>
        </w:rPr>
        <w:t xml:space="preserve"> </w:t>
      </w:r>
      <w:r>
        <w:t>Backward</w:t>
      </w:r>
      <w:r>
        <w:rPr>
          <w:spacing w:val="1"/>
        </w:rPr>
        <w:t xml:space="preserve"> </w:t>
      </w:r>
      <w:r>
        <w:t>Formula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particularly</w:t>
      </w:r>
      <w:r>
        <w:rPr>
          <w:spacing w:val="1"/>
        </w:rPr>
        <w:t xml:space="preserve"> </w:t>
      </w:r>
      <w:r>
        <w:t>advantageous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encounter</w:t>
      </w:r>
      <w:r>
        <w:rPr>
          <w:spacing w:val="1"/>
        </w:rPr>
        <w:t xml:space="preserve"> </w:t>
      </w:r>
      <w:r>
        <w:t>situations marked by decreasing intervals, while Newton's Forward Formula shines when we</w:t>
      </w:r>
      <w:r>
        <w:rPr>
          <w:spacing w:val="1"/>
        </w:rPr>
        <w:t xml:space="preserve"> </w:t>
      </w:r>
      <w:r>
        <w:t>work with increasing intervals. Collectively, these formulas provide us with a versatile and</w:t>
      </w:r>
      <w:r>
        <w:rPr>
          <w:spacing w:val="1"/>
        </w:rPr>
        <w:t xml:space="preserve"> </w:t>
      </w:r>
      <w:r>
        <w:t>robust</w:t>
      </w:r>
      <w:r>
        <w:rPr>
          <w:spacing w:val="1"/>
        </w:rPr>
        <w:t xml:space="preserve"> </w:t>
      </w:r>
      <w:r>
        <w:t>toolkit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performing</w:t>
      </w:r>
      <w:r>
        <w:rPr>
          <w:spacing w:val="1"/>
        </w:rPr>
        <w:t xml:space="preserve"> </w:t>
      </w:r>
      <w:r>
        <w:t>interpolation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precis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fficiency.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these</w:t>
      </w:r>
      <w:r>
        <w:rPr>
          <w:spacing w:val="-57"/>
        </w:rPr>
        <w:t xml:space="preserve"> </w:t>
      </w:r>
      <w:r>
        <w:t>formulas, we gain the ability to make data-driven decisions and predictions, enabling us to</w:t>
      </w:r>
      <w:r>
        <w:rPr>
          <w:spacing w:val="1"/>
        </w:rPr>
        <w:t xml:space="preserve"> </w:t>
      </w:r>
      <w:r>
        <w:t>navigate the intricate terrain of data analysis and mathematical modeling with confidence and</w:t>
      </w:r>
      <w:r>
        <w:rPr>
          <w:spacing w:val="-57"/>
        </w:rPr>
        <w:t xml:space="preserve"> </w:t>
      </w:r>
      <w:r>
        <w:t>accuracy.</w:t>
      </w:r>
    </w:p>
    <w:p w14:paraId="721BA5F7" w14:textId="77777777" w:rsidR="0015330D" w:rsidRDefault="00000000">
      <w:pPr>
        <w:pStyle w:val="BodyText"/>
        <w:spacing w:before="121"/>
        <w:ind w:left="220" w:right="246"/>
        <w:jc w:val="both"/>
      </w:pPr>
      <w:r>
        <w:t>In this lab, we will further enhance our understanding of interpolation by exploring two</w:t>
      </w:r>
      <w:r>
        <w:rPr>
          <w:spacing w:val="1"/>
        </w:rPr>
        <w:t xml:space="preserve"> </w:t>
      </w:r>
      <w:r>
        <w:t>additional</w:t>
      </w:r>
      <w:r>
        <w:rPr>
          <w:spacing w:val="-2"/>
        </w:rPr>
        <w:t xml:space="preserve"> </w:t>
      </w:r>
      <w:r>
        <w:t>techniques:</w:t>
      </w:r>
      <w:r>
        <w:rPr>
          <w:spacing w:val="-2"/>
        </w:rPr>
        <w:t xml:space="preserve"> </w:t>
      </w:r>
      <w:r>
        <w:t>Newton’s</w:t>
      </w:r>
      <w:r>
        <w:rPr>
          <w:spacing w:val="-3"/>
        </w:rPr>
        <w:t xml:space="preserve"> </w:t>
      </w:r>
      <w:r>
        <w:t>Divided</w:t>
      </w:r>
      <w:r>
        <w:rPr>
          <w:spacing w:val="-2"/>
        </w:rPr>
        <w:t xml:space="preserve"> </w:t>
      </w:r>
      <w:r>
        <w:t>Difference</w:t>
      </w:r>
      <w:r>
        <w:rPr>
          <w:spacing w:val="-2"/>
        </w:rPr>
        <w:t xml:space="preserve"> </w:t>
      </w:r>
      <w:r>
        <w:t>Formula</w:t>
      </w:r>
      <w:r>
        <w:rPr>
          <w:spacing w:val="-3"/>
        </w:rPr>
        <w:t xml:space="preserve"> </w:t>
      </w:r>
      <w:r>
        <w:t>and Lagrange’s</w:t>
      </w:r>
      <w:r>
        <w:rPr>
          <w:spacing w:val="-1"/>
        </w:rPr>
        <w:t xml:space="preserve"> </w:t>
      </w:r>
      <w:r>
        <w:t>Interpolation</w:t>
      </w:r>
    </w:p>
    <w:p w14:paraId="29BAF456" w14:textId="77777777" w:rsidR="0015330D" w:rsidRDefault="0015330D">
      <w:pPr>
        <w:pStyle w:val="BodyText"/>
        <w:rPr>
          <w:sz w:val="26"/>
        </w:rPr>
      </w:pPr>
    </w:p>
    <w:p w14:paraId="043C479C" w14:textId="7B4362C9" w:rsidR="0015330D" w:rsidRDefault="00000000">
      <w:pPr>
        <w:pStyle w:val="Heading1"/>
        <w:tabs>
          <w:tab w:val="left" w:pos="2570"/>
          <w:tab w:val="left" w:pos="3083"/>
          <w:tab w:val="left" w:pos="4532"/>
          <w:tab w:val="left" w:pos="5799"/>
          <w:tab w:val="left" w:pos="7401"/>
          <w:tab w:val="left" w:pos="8758"/>
        </w:tabs>
        <w:ind w:right="239"/>
      </w:pPr>
      <w:r>
        <w:rPr>
          <w:color w:val="365F91"/>
        </w:rPr>
        <w:t>Implementation</w:t>
      </w:r>
      <w:r w:rsidR="00B16CFB">
        <w:rPr>
          <w:color w:val="365F91"/>
        </w:rPr>
        <w:t xml:space="preserve"> </w:t>
      </w:r>
      <w:r>
        <w:rPr>
          <w:color w:val="365F91"/>
        </w:rPr>
        <w:t>of</w:t>
      </w:r>
      <w:r>
        <w:rPr>
          <w:color w:val="365F91"/>
        </w:rPr>
        <w:tab/>
        <w:t>Lagrange’s</w:t>
      </w:r>
      <w:r>
        <w:rPr>
          <w:color w:val="365F91"/>
          <w:spacing w:val="-3"/>
        </w:rPr>
        <w:t xml:space="preserve"> </w:t>
      </w:r>
      <w:r>
        <w:rPr>
          <w:color w:val="365F91"/>
        </w:rPr>
        <w:t>Interpolation</w:t>
      </w:r>
    </w:p>
    <w:p w14:paraId="1793E046" w14:textId="705BB9A3" w:rsidR="0015330D" w:rsidRDefault="00000000">
      <w:pPr>
        <w:spacing w:before="115"/>
        <w:ind w:left="220" w:right="235"/>
        <w:jc w:val="both"/>
        <w:rPr>
          <w:sz w:val="24"/>
        </w:rPr>
      </w:pPr>
      <w:r>
        <w:rPr>
          <w:sz w:val="24"/>
        </w:rPr>
        <w:t xml:space="preserve">This section will provide a detailed discussion and implementation of </w:t>
      </w:r>
      <w:r>
        <w:rPr>
          <w:b/>
          <w:sz w:val="24"/>
        </w:rPr>
        <w:t>Lagrange Interpolation</w:t>
      </w:r>
      <w:r>
        <w:rPr>
          <w:sz w:val="24"/>
        </w:rPr>
        <w:t>, offering a comprehensive understanding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se</w:t>
      </w:r>
      <w:r>
        <w:rPr>
          <w:spacing w:val="-1"/>
          <w:sz w:val="24"/>
        </w:rPr>
        <w:t xml:space="preserve"> </w:t>
      </w:r>
      <w:r>
        <w:rPr>
          <w:sz w:val="24"/>
        </w:rPr>
        <w:t>interpolation techniques and their</w:t>
      </w:r>
      <w:r>
        <w:rPr>
          <w:spacing w:val="-2"/>
          <w:sz w:val="24"/>
        </w:rPr>
        <w:t xml:space="preserve"> </w:t>
      </w:r>
      <w:r>
        <w:rPr>
          <w:sz w:val="24"/>
        </w:rPr>
        <w:t>practical applications.</w:t>
      </w:r>
    </w:p>
    <w:p w14:paraId="1F0FA48A" w14:textId="77777777" w:rsidR="0015330D" w:rsidRDefault="0015330D">
      <w:pPr>
        <w:pStyle w:val="BodyText"/>
        <w:rPr>
          <w:sz w:val="20"/>
        </w:rPr>
      </w:pPr>
    </w:p>
    <w:p w14:paraId="36280412" w14:textId="77777777" w:rsidR="0015330D" w:rsidRDefault="0015330D">
      <w:pPr>
        <w:pStyle w:val="BodyText"/>
        <w:spacing w:before="1"/>
        <w:rPr>
          <w:sz w:val="22"/>
        </w:rPr>
      </w:pPr>
    </w:p>
    <w:p w14:paraId="3830FA62" w14:textId="71CBF0A5" w:rsidR="0015330D" w:rsidRDefault="00000000">
      <w:pPr>
        <w:spacing w:before="56"/>
        <w:ind w:right="233"/>
        <w:jc w:val="right"/>
        <w:rPr>
          <w:rFonts w:ascii="Calibri"/>
        </w:rPr>
      </w:pPr>
      <w:r>
        <w:rPr>
          <w:rFonts w:ascii="Calibri"/>
        </w:rPr>
        <w:t>2</w:t>
      </w:r>
    </w:p>
    <w:p w14:paraId="58F35EC8" w14:textId="263DA479" w:rsidR="0015330D" w:rsidRDefault="00000000" w:rsidP="00C83CE9">
      <w:pPr>
        <w:spacing w:before="1"/>
        <w:ind w:left="220" w:right="6981"/>
        <w:rPr>
          <w:rFonts w:ascii="Calibri"/>
          <w:sz w:val="16"/>
        </w:rPr>
        <w:sectPr w:rsidR="0015330D">
          <w:pgSz w:w="11910" w:h="16840"/>
          <w:pgMar w:top="660" w:right="1200" w:bottom="280" w:left="1220" w:header="720" w:footer="720" w:gutter="0"/>
          <w:cols w:space="720"/>
        </w:sectPr>
      </w:pPr>
      <w:r>
        <w:rPr>
          <w:rFonts w:ascii="Calibri"/>
          <w:sz w:val="16"/>
        </w:rPr>
        <w:t>Software Engineering Department</w:t>
      </w:r>
      <w:r>
        <w:rPr>
          <w:rFonts w:ascii="Calibri"/>
          <w:spacing w:val="1"/>
          <w:sz w:val="16"/>
        </w:rPr>
        <w:t xml:space="preserve"> </w:t>
      </w:r>
      <w:r>
        <w:rPr>
          <w:rFonts w:ascii="Calibri"/>
          <w:sz w:val="16"/>
        </w:rPr>
        <w:t>Bahria</w:t>
      </w:r>
      <w:r>
        <w:rPr>
          <w:rFonts w:ascii="Calibri"/>
          <w:spacing w:val="-4"/>
          <w:sz w:val="16"/>
        </w:rPr>
        <w:t xml:space="preserve"> </w:t>
      </w:r>
      <w:r>
        <w:rPr>
          <w:rFonts w:ascii="Calibri"/>
          <w:sz w:val="16"/>
        </w:rPr>
        <w:t>University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z w:val="16"/>
        </w:rPr>
        <w:t>(Karachi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Campus</w:t>
      </w:r>
      <w:r w:rsidR="00C83CE9">
        <w:rPr>
          <w:rFonts w:ascii="Calibri"/>
          <w:sz w:val="16"/>
        </w:rPr>
        <w:t>)</w:t>
      </w:r>
    </w:p>
    <w:p w14:paraId="71FD643A" w14:textId="77777777" w:rsidR="0015330D" w:rsidRDefault="0015330D">
      <w:pPr>
        <w:rPr>
          <w:rFonts w:ascii="Calibri"/>
          <w:sz w:val="16"/>
        </w:rPr>
      </w:pPr>
    </w:p>
    <w:p w14:paraId="59F1D592" w14:textId="77777777" w:rsidR="00C83CE9" w:rsidRPr="00C83CE9" w:rsidRDefault="00C83CE9" w:rsidP="00C83CE9">
      <w:pPr>
        <w:rPr>
          <w:rFonts w:ascii="Calibri"/>
          <w:sz w:val="16"/>
        </w:rPr>
      </w:pPr>
    </w:p>
    <w:p w14:paraId="349D207C" w14:textId="77777777" w:rsidR="00C83CE9" w:rsidRPr="00C83CE9" w:rsidRDefault="00C83CE9" w:rsidP="00C83CE9">
      <w:pPr>
        <w:rPr>
          <w:rFonts w:ascii="Calibri"/>
          <w:sz w:val="16"/>
        </w:rPr>
      </w:pPr>
    </w:p>
    <w:p w14:paraId="50958481" w14:textId="77777777" w:rsidR="00C83CE9" w:rsidRPr="00C83CE9" w:rsidRDefault="00C83CE9" w:rsidP="00C83CE9">
      <w:pPr>
        <w:rPr>
          <w:rFonts w:ascii="Calibri"/>
          <w:sz w:val="16"/>
        </w:rPr>
      </w:pPr>
    </w:p>
    <w:p w14:paraId="26A5951C" w14:textId="77777777" w:rsidR="0015330D" w:rsidRDefault="00000000">
      <w:pPr>
        <w:spacing w:before="43"/>
        <w:ind w:left="220"/>
        <w:rPr>
          <w:rFonts w:ascii="Calibri"/>
          <w:sz w:val="18"/>
        </w:rPr>
      </w:pPr>
      <w:r>
        <w:pict w14:anchorId="76B8849F">
          <v:group id="_x0000_s1098" style="position:absolute;left:0;text-align:left;margin-left:-15pt;margin-top:85.5pt;width:595.35pt;height:841.95pt;z-index:-16020480;mso-position-horizontal-relative:page;mso-position-vertical-relative:page" coordsize="11907,16839">
            <v:shape id="_x0000_s1100" type="#_x0000_t75" style="position:absolute;width:11907;height:16839">
              <v:imagedata r:id="rId5" o:title=""/>
            </v:shape>
            <v:shape id="_x0000_s1099" type="#_x0000_t75" style="position:absolute;width:11798;height:16755">
              <v:imagedata r:id="rId6" o:title=""/>
            </v:shape>
            <w10:wrap anchorx="page" anchory="page"/>
          </v:group>
        </w:pict>
      </w:r>
      <w:r>
        <w:rPr>
          <w:rFonts w:ascii="Calibri"/>
          <w:sz w:val="18"/>
        </w:rPr>
        <w:t>Lab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Manual: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Numerical Analysis</w:t>
      </w:r>
    </w:p>
    <w:p w14:paraId="39561CD4" w14:textId="77777777" w:rsidR="0015330D" w:rsidRDefault="0015330D">
      <w:pPr>
        <w:pStyle w:val="BodyText"/>
        <w:rPr>
          <w:rFonts w:ascii="Calibri"/>
          <w:sz w:val="20"/>
        </w:rPr>
      </w:pPr>
    </w:p>
    <w:p w14:paraId="6DF58B71" w14:textId="6FBD74BD" w:rsidR="0015330D" w:rsidRDefault="00000000" w:rsidP="00C83CE9">
      <w:pPr>
        <w:pStyle w:val="Heading2"/>
        <w:numPr>
          <w:ilvl w:val="0"/>
          <w:numId w:val="3"/>
        </w:numPr>
        <w:tabs>
          <w:tab w:val="left" w:pos="581"/>
        </w:tabs>
        <w:jc w:val="left"/>
      </w:pPr>
      <w:r>
        <w:rPr>
          <w:color w:val="006FC0"/>
        </w:rPr>
        <w:t>Lagrange</w:t>
      </w:r>
      <w:r>
        <w:rPr>
          <w:color w:val="006FC0"/>
          <w:spacing w:val="-3"/>
        </w:rPr>
        <w:t xml:space="preserve"> </w:t>
      </w:r>
      <w:r>
        <w:rPr>
          <w:color w:val="006FC0"/>
        </w:rPr>
        <w:t>Interpolation</w:t>
      </w:r>
    </w:p>
    <w:p w14:paraId="7FF360FD" w14:textId="77777777" w:rsidR="0015330D" w:rsidRDefault="00000000">
      <w:pPr>
        <w:pStyle w:val="BodyText"/>
        <w:spacing w:before="115"/>
        <w:ind w:left="220" w:right="238"/>
        <w:jc w:val="both"/>
      </w:pPr>
      <w:r>
        <w:rPr>
          <w:b/>
        </w:rPr>
        <w:t xml:space="preserve">Lagrange Interpolation </w:t>
      </w:r>
      <w:r>
        <w:t>stands as a valuable and versatile technique that plays a pivotal role</w:t>
      </w:r>
      <w:r>
        <w:rPr>
          <w:spacing w:val="1"/>
        </w:rPr>
        <w:t xml:space="preserve"> </w:t>
      </w:r>
      <w:r>
        <w:t>in mathematical modeling, engineering, and data analysis. Its significance lies in its ability to</w:t>
      </w:r>
      <w:r>
        <w:rPr>
          <w:spacing w:val="1"/>
        </w:rPr>
        <w:t xml:space="preserve"> </w:t>
      </w:r>
      <w:r>
        <w:t>estimate the value of a function at a specific point, even when the function's form remains</w:t>
      </w:r>
      <w:r>
        <w:rPr>
          <w:spacing w:val="1"/>
        </w:rPr>
        <w:t xml:space="preserve"> </w:t>
      </w:r>
      <w:r>
        <w:t>unknown. This interpolation method leverages known data points, typically represented as</w:t>
      </w:r>
      <w:r>
        <w:rPr>
          <w:spacing w:val="1"/>
        </w:rPr>
        <w:t xml:space="preserve"> </w:t>
      </w:r>
      <w:r>
        <w:t>pairs</w:t>
      </w:r>
      <w:r>
        <w:rPr>
          <w:spacing w:val="-1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rPr>
          <w:b/>
        </w:rPr>
        <w:t>(x1, y1)</w:t>
      </w:r>
      <w:r>
        <w:rPr>
          <w:b/>
          <w:spacing w:val="-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rPr>
          <w:b/>
        </w:rPr>
        <w:t xml:space="preserve">(x2, y2), </w:t>
      </w:r>
      <w:r>
        <w:t>as its foundation.</w:t>
      </w:r>
    </w:p>
    <w:p w14:paraId="0043EE60" w14:textId="77777777" w:rsidR="00B656CF" w:rsidRDefault="00000000">
      <w:pPr>
        <w:pStyle w:val="BodyText"/>
        <w:spacing w:before="121"/>
        <w:ind w:left="220" w:right="236"/>
        <w:jc w:val="both"/>
      </w:pPr>
      <w:r>
        <w:t>By applying the Lagrange Interpolation Formula, it can effectively calculate the value of y at</w:t>
      </w:r>
      <w:r>
        <w:rPr>
          <w:spacing w:val="1"/>
        </w:rPr>
        <w:t xml:space="preserve"> </w:t>
      </w:r>
      <w:r>
        <w:t>any arbitrary point, denoted as x = a. The core of this technique lies in the creation of a</w:t>
      </w:r>
      <w:r>
        <w:rPr>
          <w:spacing w:val="1"/>
        </w:rPr>
        <w:t xml:space="preserve"> </w:t>
      </w:r>
      <w:r>
        <w:t xml:space="preserve">Lagrange Polynomial, an </w:t>
      </w:r>
      <w:r>
        <w:rPr>
          <w:b/>
        </w:rPr>
        <w:t xml:space="preserve">nth-degree </w:t>
      </w:r>
      <w:r>
        <w:t>expression of the underlying function f(x) where n i.e.</w:t>
      </w:r>
      <w:r>
        <w:rPr>
          <w:spacing w:val="1"/>
        </w:rPr>
        <w:t xml:space="preserve"> </w:t>
      </w:r>
      <w:r>
        <w:t>degree of polynomial equals the total number of data points. This polynomial's flexibility and</w:t>
      </w:r>
      <w:r>
        <w:rPr>
          <w:spacing w:val="-57"/>
        </w:rPr>
        <w:t xml:space="preserve"> </w:t>
      </w:r>
      <w:r>
        <w:t>precision</w:t>
      </w:r>
      <w:r>
        <w:rPr>
          <w:spacing w:val="-1"/>
        </w:rPr>
        <w:t xml:space="preserve"> </w:t>
      </w:r>
      <w:r>
        <w:t>empower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to bridge</w:t>
      </w:r>
      <w:r>
        <w:rPr>
          <w:spacing w:val="-2"/>
        </w:rPr>
        <w:t xml:space="preserve"> </w:t>
      </w:r>
      <w:r>
        <w:t>the gaps between</w:t>
      </w:r>
      <w:r>
        <w:rPr>
          <w:spacing w:val="-1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points, enabling</w:t>
      </w:r>
      <w:r>
        <w:rPr>
          <w:spacing w:val="-4"/>
        </w:rPr>
        <w:t xml:space="preserve"> </w:t>
      </w:r>
      <w:r>
        <w:t>informed</w:t>
      </w:r>
      <w:r>
        <w:rPr>
          <w:spacing w:val="-1"/>
        </w:rPr>
        <w:t xml:space="preserve"> </w:t>
      </w:r>
      <w:r>
        <w:t>estimations</w:t>
      </w:r>
    </w:p>
    <w:p w14:paraId="0BD3F952" w14:textId="77777777" w:rsidR="00B656CF" w:rsidRDefault="00B656CF" w:rsidP="00B656CF">
      <w:pPr>
        <w:pStyle w:val="BodyText"/>
        <w:spacing w:before="1"/>
        <w:ind w:left="220" w:right="241"/>
        <w:jc w:val="both"/>
      </w:pPr>
      <w:r>
        <w:t>Lagrange Interpolation proves its worth, particularly in scenarios where the function's explicit</w:t>
      </w:r>
      <w:r>
        <w:rPr>
          <w:spacing w:val="-57"/>
        </w:rPr>
        <w:t xml:space="preserve"> </w:t>
      </w:r>
      <w:r>
        <w:t>form remains elusive, offering a reliable means to navigate the intricate landscape of data</w:t>
      </w:r>
      <w:r>
        <w:rPr>
          <w:spacing w:val="1"/>
        </w:rPr>
        <w:t xml:space="preserve"> </w:t>
      </w:r>
      <w:r>
        <w:t>analysis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athematical modeling,</w:t>
      </w:r>
      <w:r>
        <w:rPr>
          <w:spacing w:val="-1"/>
        </w:rPr>
        <w:t xml:space="preserve"> </w:t>
      </w:r>
      <w:r>
        <w:t>making</w:t>
      </w:r>
      <w:r>
        <w:rPr>
          <w:spacing w:val="-3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indispensable tool</w:t>
      </w:r>
      <w:r>
        <w:rPr>
          <w:spacing w:val="-1"/>
        </w:rPr>
        <w:t xml:space="preserve"> </w:t>
      </w:r>
      <w:r>
        <w:t>in various</w:t>
      </w:r>
      <w:r>
        <w:rPr>
          <w:spacing w:val="-1"/>
        </w:rPr>
        <w:t xml:space="preserve"> </w:t>
      </w:r>
      <w:r>
        <w:t>domains.</w:t>
      </w:r>
    </w:p>
    <w:p w14:paraId="5E106B85" w14:textId="77777777" w:rsidR="00B656CF" w:rsidRDefault="00B656CF" w:rsidP="00B656CF">
      <w:pPr>
        <w:pStyle w:val="BodyText"/>
        <w:spacing w:before="10"/>
        <w:rPr>
          <w:sz w:val="30"/>
        </w:rPr>
      </w:pPr>
    </w:p>
    <w:p w14:paraId="36F9B804" w14:textId="77777777" w:rsidR="00B656CF" w:rsidRDefault="00B656CF" w:rsidP="00B656CF">
      <w:pPr>
        <w:ind w:left="220"/>
        <w:jc w:val="both"/>
        <w:rPr>
          <w:sz w:val="24"/>
        </w:rPr>
      </w:pPr>
      <w:r>
        <w:rPr>
          <w:b/>
          <w:sz w:val="24"/>
        </w:rPr>
        <w:t>Lagrang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irs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rde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nterpolation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Formula</w:t>
      </w:r>
      <w:r>
        <w:rPr>
          <w:spacing w:val="-2"/>
          <w:sz w:val="24"/>
        </w:rPr>
        <w:t xml:space="preserve"> </w:t>
      </w:r>
      <w:r>
        <w:rPr>
          <w:sz w:val="24"/>
        </w:rPr>
        <w:t>(for</w:t>
      </w:r>
      <w:r>
        <w:rPr>
          <w:spacing w:val="-1"/>
          <w:sz w:val="24"/>
        </w:rPr>
        <w:t xml:space="preserve"> </w:t>
      </w:r>
      <w:r>
        <w:rPr>
          <w:sz w:val="24"/>
        </w:rPr>
        <w:t>n</w:t>
      </w:r>
      <w:r>
        <w:rPr>
          <w:spacing w:val="-1"/>
          <w:sz w:val="24"/>
        </w:rPr>
        <w:t xml:space="preserve"> </w:t>
      </w:r>
      <w:r>
        <w:rPr>
          <w:sz w:val="24"/>
        </w:rPr>
        <w:t>=</w:t>
      </w:r>
      <w:r>
        <w:rPr>
          <w:spacing w:val="-3"/>
          <w:sz w:val="24"/>
        </w:rPr>
        <w:t xml:space="preserve"> </w:t>
      </w:r>
      <w:r>
        <w:rPr>
          <w:sz w:val="24"/>
        </w:rPr>
        <w:t>1)</w:t>
      </w:r>
      <w:r>
        <w:rPr>
          <w:spacing w:val="-2"/>
          <w:sz w:val="24"/>
        </w:rPr>
        <w:t xml:space="preserve"> </w:t>
      </w:r>
      <w:r>
        <w:rPr>
          <w:sz w:val="24"/>
        </w:rPr>
        <w:t>is:</w:t>
      </w:r>
    </w:p>
    <w:p w14:paraId="25153E1B" w14:textId="2A3B17B8" w:rsidR="00B656CF" w:rsidRDefault="00B656CF" w:rsidP="00B656CF">
      <w:pPr>
        <w:pStyle w:val="BodyText"/>
        <w:spacing w:before="2"/>
        <w:rPr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7568" behindDoc="1" locked="0" layoutInCell="1" allowOverlap="1" wp14:anchorId="491C83E3" wp14:editId="079CECF5">
                <wp:simplePos x="0" y="0"/>
                <wp:positionH relativeFrom="page">
                  <wp:posOffset>1936750</wp:posOffset>
                </wp:positionH>
                <wp:positionV relativeFrom="paragraph">
                  <wp:posOffset>135890</wp:posOffset>
                </wp:positionV>
                <wp:extent cx="3686175" cy="550545"/>
                <wp:effectExtent l="0" t="0" r="0" b="0"/>
                <wp:wrapTopAndBottom/>
                <wp:docPr id="50086832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86175" cy="550545"/>
                          <a:chOff x="3050" y="214"/>
                          <a:chExt cx="5805" cy="867"/>
                        </a:xfrm>
                      </wpg:grpSpPr>
                      <wps:wsp>
                        <wps:cNvPr id="1658565996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3073" y="236"/>
                            <a:ext cx="5760" cy="822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006FC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6384664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3211" y="330"/>
                            <a:ext cx="5488" cy="63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3509431" name="AutoShape 99"/>
                        <wps:cNvSpPr>
                          <a:spLocks/>
                        </wps:cNvSpPr>
                        <wps:spPr bwMode="auto">
                          <a:xfrm>
                            <a:off x="4693" y="623"/>
                            <a:ext cx="2751" cy="15"/>
                          </a:xfrm>
                          <a:custGeom>
                            <a:avLst/>
                            <a:gdLst>
                              <a:gd name="T0" fmla="+- 0 5600 4693"/>
                              <a:gd name="T1" fmla="*/ T0 w 2751"/>
                              <a:gd name="T2" fmla="+- 0 623 623"/>
                              <a:gd name="T3" fmla="*/ 623 h 15"/>
                              <a:gd name="T4" fmla="+- 0 4693 4693"/>
                              <a:gd name="T5" fmla="*/ T4 w 2751"/>
                              <a:gd name="T6" fmla="+- 0 623 623"/>
                              <a:gd name="T7" fmla="*/ 623 h 15"/>
                              <a:gd name="T8" fmla="+- 0 4693 4693"/>
                              <a:gd name="T9" fmla="*/ T8 w 2751"/>
                              <a:gd name="T10" fmla="+- 0 638 623"/>
                              <a:gd name="T11" fmla="*/ 638 h 15"/>
                              <a:gd name="T12" fmla="+- 0 5600 4693"/>
                              <a:gd name="T13" fmla="*/ T12 w 2751"/>
                              <a:gd name="T14" fmla="+- 0 638 623"/>
                              <a:gd name="T15" fmla="*/ 638 h 15"/>
                              <a:gd name="T16" fmla="+- 0 5600 4693"/>
                              <a:gd name="T17" fmla="*/ T16 w 2751"/>
                              <a:gd name="T18" fmla="+- 0 623 623"/>
                              <a:gd name="T19" fmla="*/ 623 h 15"/>
                              <a:gd name="T20" fmla="+- 0 7444 4693"/>
                              <a:gd name="T21" fmla="*/ T20 w 2751"/>
                              <a:gd name="T22" fmla="+- 0 623 623"/>
                              <a:gd name="T23" fmla="*/ 623 h 15"/>
                              <a:gd name="T24" fmla="+- 0 6537 4693"/>
                              <a:gd name="T25" fmla="*/ T24 w 2751"/>
                              <a:gd name="T26" fmla="+- 0 623 623"/>
                              <a:gd name="T27" fmla="*/ 623 h 15"/>
                              <a:gd name="T28" fmla="+- 0 6537 4693"/>
                              <a:gd name="T29" fmla="*/ T28 w 2751"/>
                              <a:gd name="T30" fmla="+- 0 638 623"/>
                              <a:gd name="T31" fmla="*/ 638 h 15"/>
                              <a:gd name="T32" fmla="+- 0 7444 4693"/>
                              <a:gd name="T33" fmla="*/ T32 w 2751"/>
                              <a:gd name="T34" fmla="+- 0 638 623"/>
                              <a:gd name="T35" fmla="*/ 638 h 15"/>
                              <a:gd name="T36" fmla="+- 0 7444 4693"/>
                              <a:gd name="T37" fmla="*/ T36 w 2751"/>
                              <a:gd name="T38" fmla="+- 0 623 623"/>
                              <a:gd name="T39" fmla="*/ 623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751" h="15">
                                <a:moveTo>
                                  <a:pt x="907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5"/>
                                </a:lnTo>
                                <a:lnTo>
                                  <a:pt x="907" y="15"/>
                                </a:lnTo>
                                <a:lnTo>
                                  <a:pt x="907" y="0"/>
                                </a:lnTo>
                                <a:close/>
                                <a:moveTo>
                                  <a:pt x="2751" y="0"/>
                                </a:moveTo>
                                <a:lnTo>
                                  <a:pt x="1844" y="0"/>
                                </a:lnTo>
                                <a:lnTo>
                                  <a:pt x="1844" y="15"/>
                                </a:lnTo>
                                <a:lnTo>
                                  <a:pt x="2751" y="15"/>
                                </a:lnTo>
                                <a:lnTo>
                                  <a:pt x="27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3626370" name="Text Box 100"/>
                        <wps:cNvSpPr txBox="1">
                          <a:spLocks noChangeArrowheads="1"/>
                        </wps:cNvSpPr>
                        <wps:spPr bwMode="auto">
                          <a:xfrm>
                            <a:off x="3973" y="513"/>
                            <a:ext cx="959" cy="3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C410F6" w14:textId="77777777" w:rsidR="00B656CF" w:rsidRDefault="00B656CF" w:rsidP="00B656CF">
                              <w:pPr>
                                <w:spacing w:line="204" w:lineRule="auto"/>
                                <w:rPr>
                                  <w:rFonts w:ascii="Cambria Math" w:eastAsia="Cambria Math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</w:rPr>
                                <w:t>𝒇</w:t>
                              </w:r>
                              <w:r>
                                <w:rPr>
                                  <w:rFonts w:ascii="Cambria Math" w:eastAsia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/>
                                  <w:position w:val="1"/>
                                </w:rPr>
                                <w:t>)</w:t>
                              </w:r>
                              <w:r>
                                <w:rPr>
                                  <w:rFonts w:ascii="Cambria Math" w:eastAsia="Cambria Math"/>
                                  <w:spacing w:val="10"/>
                                  <w:position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/>
                                </w:rPr>
                                <w:t>=</w:t>
                              </w:r>
                              <w:r>
                                <w:rPr>
                                  <w:rFonts w:ascii="Cambria Math" w:eastAsia="Cambria Math"/>
                                  <w:spacing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/>
                                  <w:position w:val="-13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/>
                                  <w:position w:val="-14"/>
                                </w:rPr>
                                <w:t>𝒙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35090290" name="Text Box 101"/>
                        <wps:cNvSpPr txBox="1">
                          <a:spLocks noChangeArrowheads="1"/>
                        </wps:cNvSpPr>
                        <wps:spPr bwMode="auto">
                          <a:xfrm>
                            <a:off x="4745" y="345"/>
                            <a:ext cx="825" cy="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CB7899" w14:textId="77777777" w:rsidR="00B656CF" w:rsidRDefault="00B656CF" w:rsidP="00B656CF">
                              <w:pPr>
                                <w:spacing w:line="260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𝟏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30318044" name="Text Box 102"/>
                        <wps:cNvSpPr txBox="1">
                          <a:spLocks noChangeArrowheads="1"/>
                        </wps:cNvSpPr>
                        <wps:spPr bwMode="auto">
                          <a:xfrm>
                            <a:off x="4911" y="761"/>
                            <a:ext cx="611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DE4725" w14:textId="77777777" w:rsidR="00B656CF" w:rsidRDefault="00B656CF" w:rsidP="00B656CF">
                              <w:pPr>
                                <w:tabs>
                                  <w:tab w:val="left" w:pos="494"/>
                                </w:tabs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𝟎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𝟏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7018415" name="Text Box 103"/>
                        <wps:cNvSpPr txBox="1">
                          <a:spLocks noChangeArrowheads="1"/>
                        </wps:cNvSpPr>
                        <wps:spPr bwMode="auto">
                          <a:xfrm>
                            <a:off x="5065" y="662"/>
                            <a:ext cx="559" cy="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5C2DCE" w14:textId="77777777" w:rsidR="00B656CF" w:rsidRDefault="00B656CF" w:rsidP="00B656CF">
                              <w:pPr>
                                <w:spacing w:line="228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38240925" name="Text Box 104"/>
                        <wps:cNvSpPr txBox="1">
                          <a:spLocks noChangeArrowheads="1"/>
                        </wps:cNvSpPr>
                        <wps:spPr bwMode="auto">
                          <a:xfrm>
                            <a:off x="5650" y="513"/>
                            <a:ext cx="860" cy="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563019" w14:textId="77777777" w:rsidR="00B656CF" w:rsidRDefault="00B656CF" w:rsidP="00B656CF">
                              <w:pPr>
                                <w:spacing w:line="228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×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𝒚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"/>
                                  <w:position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51189134" name="Text Box 105"/>
                        <wps:cNvSpPr txBox="1">
                          <a:spLocks noChangeArrowheads="1"/>
                        </wps:cNvSpPr>
                        <wps:spPr bwMode="auto">
                          <a:xfrm>
                            <a:off x="6589" y="345"/>
                            <a:ext cx="825" cy="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7FF716" w14:textId="77777777" w:rsidR="00B656CF" w:rsidRDefault="00B656CF" w:rsidP="00B656CF">
                              <w:pPr>
                                <w:spacing w:line="260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𝟎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00083473" name="Text Box 106"/>
                        <wps:cNvSpPr txBox="1">
                          <a:spLocks noChangeArrowheads="1"/>
                        </wps:cNvSpPr>
                        <wps:spPr bwMode="auto">
                          <a:xfrm>
                            <a:off x="6080" y="613"/>
                            <a:ext cx="117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36F631" w14:textId="77777777" w:rsidR="00B656CF" w:rsidRDefault="00B656CF" w:rsidP="00B656CF">
                              <w:pPr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𝟎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16361163" name="Text Box 107"/>
                        <wps:cNvSpPr txBox="1">
                          <a:spLocks noChangeArrowheads="1"/>
                        </wps:cNvSpPr>
                        <wps:spPr bwMode="auto">
                          <a:xfrm>
                            <a:off x="6536" y="662"/>
                            <a:ext cx="931" cy="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8F5831" w14:textId="77777777" w:rsidR="00B656CF" w:rsidRDefault="00B656CF" w:rsidP="00B656CF">
                              <w:pPr>
                                <w:spacing w:line="228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19713314" name="Text Box 108"/>
                        <wps:cNvSpPr txBox="1">
                          <a:spLocks noChangeArrowheads="1"/>
                        </wps:cNvSpPr>
                        <wps:spPr bwMode="auto">
                          <a:xfrm>
                            <a:off x="7494" y="520"/>
                            <a:ext cx="359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3737F5" w14:textId="77777777" w:rsidR="00B656CF" w:rsidRDefault="00B656CF" w:rsidP="00B656CF">
                              <w:pPr>
                                <w:spacing w:line="221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</w:rPr>
                                <w:t>× 𝒚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29345557" name="Text Box 109"/>
                        <wps:cNvSpPr txBox="1">
                          <a:spLocks noChangeArrowheads="1"/>
                        </wps:cNvSpPr>
                        <wps:spPr bwMode="auto">
                          <a:xfrm>
                            <a:off x="7832" y="613"/>
                            <a:ext cx="117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6A68A1" w14:textId="77777777" w:rsidR="00B656CF" w:rsidRDefault="00B656CF" w:rsidP="00B656CF">
                              <w:pPr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𝟏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45402737" name="Text Box 110"/>
                        <wps:cNvSpPr txBox="1">
                          <a:spLocks noChangeArrowheads="1"/>
                        </wps:cNvSpPr>
                        <wps:spPr bwMode="auto">
                          <a:xfrm>
                            <a:off x="6757" y="761"/>
                            <a:ext cx="609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3CABED" w14:textId="77777777" w:rsidR="00B656CF" w:rsidRDefault="00B656CF" w:rsidP="00B656CF">
                              <w:pPr>
                                <w:tabs>
                                  <w:tab w:val="left" w:pos="491"/>
                                </w:tabs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𝟏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𝟎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1C83E3" id="Group 4" o:spid="_x0000_s1026" style="position:absolute;margin-left:152.5pt;margin-top:10.7pt;width:290.25pt;height:43.35pt;z-index:-15718912;mso-wrap-distance-left:0;mso-wrap-distance-right:0;mso-position-horizontal-relative:page" coordorigin="3050,214" coordsize="5805,8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">
                <v:rect id="Rectangle 97" o:spid="_x0000_s1027" style="position:absolute;left:3073;top:236;width:5760;height: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" filled="f" strokecolor="#006fc0" strokeweight="2.25pt"/>
                <v:rect id="Rectangle 98" o:spid="_x0000_s1028" style="position:absolute;left:3211;top:330;width:5488;height:6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" stroked="f"/>
                <v:shape id="AutoShape 99" o:spid="_x0000_s1029" style="position:absolute;left:4693;top:623;width:2751;height:15;visibility:visible;mso-wrap-style:square;v-text-anchor:top" coordsize="2751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" path="m907,l,,,15r907,l907,xm2751,l1844,r,15l2751,15r,-15xe" fillcolor="black" stroked="f">
                  <v:path arrowok="t" o:connecttype="custom" o:connectlocs="907,623;0,623;0,638;907,638;907,623;2751,623;1844,623;1844,638;2751,638;2751,623" o:connectangles="0,0,0,0,0,0,0,0,0,0"/>
                </v:shape>
                <v:shape id="Text Box 100" o:spid="_x0000_s1030" type="#_x0000_t202" style="position:absolute;left:3973;top:513;width:959;height:3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" filled="f" stroked="f">
                  <v:textbox inset="0,0,0,0">
                    <w:txbxContent>
                      <w:p w14:paraId="19C410F6" w14:textId="77777777" w:rsidR="00B656CF" w:rsidRDefault="00B656CF" w:rsidP="00B656CF">
                        <w:pPr>
                          <w:spacing w:line="204" w:lineRule="auto"/>
                          <w:rPr>
                            <w:rFonts w:ascii="Cambria Math" w:eastAsia="Cambria Math"/>
                          </w:rPr>
                        </w:pPr>
                        <w:r>
                          <w:rPr>
                            <w:rFonts w:ascii="Cambria Math" w:eastAsia="Cambria Math"/>
                          </w:rPr>
                          <w:t>𝒇</w:t>
                        </w:r>
                        <w:r>
                          <w:rPr>
                            <w:rFonts w:ascii="Cambria Math" w:eastAsia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/>
                          </w:rPr>
                          <w:t>𝒙</w:t>
                        </w:r>
                        <w:r>
                          <w:rPr>
                            <w:rFonts w:ascii="Cambria Math" w:eastAsia="Cambria Math"/>
                            <w:position w:val="1"/>
                          </w:rPr>
                          <w:t>)</w:t>
                        </w:r>
                        <w:r>
                          <w:rPr>
                            <w:rFonts w:ascii="Cambria Math" w:eastAsia="Cambria Math"/>
                            <w:spacing w:val="10"/>
                            <w:position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/>
                          </w:rPr>
                          <w:t>=</w:t>
                        </w:r>
                        <w:r>
                          <w:rPr>
                            <w:rFonts w:ascii="Cambria Math" w:eastAsia="Cambria Math"/>
                            <w:spacing w:val="12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/>
                            <w:position w:val="-13"/>
                          </w:rPr>
                          <w:t>(</w:t>
                        </w:r>
                        <w:r>
                          <w:rPr>
                            <w:rFonts w:ascii="Cambria Math" w:eastAsia="Cambria Math"/>
                            <w:position w:val="-14"/>
                          </w:rPr>
                          <w:t>𝒙</w:t>
                        </w:r>
                      </w:p>
                    </w:txbxContent>
                  </v:textbox>
                </v:shape>
                <v:shape id="Text Box 101" o:spid="_x0000_s1031" type="#_x0000_t202" style="position:absolute;left:4745;top:345;width:82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" filled="f" stroked="f">
                  <v:textbox inset="0,0,0,0">
                    <w:txbxContent>
                      <w:p w14:paraId="11CB7899" w14:textId="77777777" w:rsidR="00B656CF" w:rsidRDefault="00B656CF" w:rsidP="00B656CF">
                        <w:pPr>
                          <w:spacing w:line="260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2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4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𝟏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</w:p>
                    </w:txbxContent>
                  </v:textbox>
                </v:shape>
                <v:shape id="Text Box 102" o:spid="_x0000_s1032" type="#_x0000_t202" style="position:absolute;left:4911;top:761;width:611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" filled="f" stroked="f">
                  <v:textbox inset="0,0,0,0">
                    <w:txbxContent>
                      <w:p w14:paraId="45DE4725" w14:textId="77777777" w:rsidR="00B656CF" w:rsidRDefault="00B656CF" w:rsidP="00B656CF">
                        <w:pPr>
                          <w:tabs>
                            <w:tab w:val="left" w:pos="494"/>
                          </w:tabs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𝟎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𝟏</w:t>
                        </w:r>
                      </w:p>
                    </w:txbxContent>
                  </v:textbox>
                </v:shape>
                <v:shape id="Text Box 103" o:spid="_x0000_s1033" type="#_x0000_t202" style="position:absolute;left:5065;top:662;width:559;height: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" filled="f" stroked="f">
                  <v:textbox inset="0,0,0,0">
                    <w:txbxContent>
                      <w:p w14:paraId="7B5C2DCE" w14:textId="77777777" w:rsidR="00B656CF" w:rsidRDefault="00B656CF" w:rsidP="00B656CF">
                        <w:pPr>
                          <w:spacing w:line="228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spacing w:val="57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</w:p>
                    </w:txbxContent>
                  </v:textbox>
                </v:shape>
                <v:shape id="Text Box 104" o:spid="_x0000_s1034" type="#_x0000_t202" style="position:absolute;left:5650;top:513;width:860;height: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" filled="f" stroked="f">
                  <v:textbox inset="0,0,0,0">
                    <w:txbxContent>
                      <w:p w14:paraId="1A563019" w14:textId="77777777" w:rsidR="00B656CF" w:rsidRDefault="00B656CF" w:rsidP="00B656CF">
                        <w:pPr>
                          <w:spacing w:line="228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</w:rPr>
                          <w:t xml:space="preserve">×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𝒚</w:t>
                        </w:r>
                        <w:r>
                          <w:rPr>
                            <w:rFonts w:ascii="Cambria Math" w:eastAsia="Cambria Math" w:hAnsi="Cambria Math"/>
                            <w:spacing w:val="57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  <w:r>
                          <w:rPr>
                            <w:rFonts w:ascii="Cambria Math" w:eastAsia="Cambria Math" w:hAnsi="Cambria Math"/>
                            <w:spacing w:val="-1"/>
                            <w:position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+</w:t>
                        </w:r>
                      </w:p>
                    </w:txbxContent>
                  </v:textbox>
                </v:shape>
                <v:shape id="Text Box 105" o:spid="_x0000_s1035" type="#_x0000_t202" style="position:absolute;left:6589;top:345;width:825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" filled="f" stroked="f">
                  <v:textbox inset="0,0,0,0">
                    <w:txbxContent>
                      <w:p w14:paraId="777FF716" w14:textId="77777777" w:rsidR="00B656CF" w:rsidRDefault="00B656CF" w:rsidP="00B656CF">
                        <w:pPr>
                          <w:spacing w:line="260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5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𝟎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</w:p>
                    </w:txbxContent>
                  </v:textbox>
                </v:shape>
                <v:shape id="Text Box 106" o:spid="_x0000_s1036" type="#_x0000_t202" style="position:absolute;left:6080;top:613;width:117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" filled="f" stroked="f">
                  <v:textbox inset="0,0,0,0">
                    <w:txbxContent>
                      <w:p w14:paraId="0336F631" w14:textId="77777777" w:rsidR="00B656CF" w:rsidRDefault="00B656CF" w:rsidP="00B656CF">
                        <w:pPr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𝟎</w:t>
                        </w:r>
                      </w:p>
                    </w:txbxContent>
                  </v:textbox>
                </v:shape>
                <v:shape id="Text Box 107" o:spid="_x0000_s1037" type="#_x0000_t202" style="position:absolute;left:6536;top:662;width:931;height: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" filled="f" stroked="f">
                  <v:textbox inset="0,0,0,0">
                    <w:txbxContent>
                      <w:p w14:paraId="6E8F5831" w14:textId="77777777" w:rsidR="00B656CF" w:rsidRDefault="00B656CF" w:rsidP="00B656CF">
                        <w:pPr>
                          <w:spacing w:line="228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𝒙  </w:t>
                        </w:r>
                        <w:r>
                          <w:rPr>
                            <w:rFonts w:ascii="Cambria Math" w:eastAsia="Cambria Math" w:hAnsi="Cambria Math"/>
                            <w:spacing w:val="6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spacing w:val="58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</w:p>
                    </w:txbxContent>
                  </v:textbox>
                </v:shape>
                <v:shape id="Text Box 108" o:spid="_x0000_s1038" type="#_x0000_t202" style="position:absolute;left:7494;top:520;width:359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" filled="f" stroked="f">
                  <v:textbox inset="0,0,0,0">
                    <w:txbxContent>
                      <w:p w14:paraId="0C3737F5" w14:textId="77777777" w:rsidR="00B656CF" w:rsidRDefault="00B656CF" w:rsidP="00B656CF">
                        <w:pPr>
                          <w:spacing w:line="221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</w:rPr>
                          <w:t>× 𝒚</w:t>
                        </w:r>
                      </w:p>
                    </w:txbxContent>
                  </v:textbox>
                </v:shape>
                <v:shape id="Text Box 109" o:spid="_x0000_s1039" type="#_x0000_t202" style="position:absolute;left:7832;top:613;width:117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" filled="f" stroked="f">
                  <v:textbox inset="0,0,0,0">
                    <w:txbxContent>
                      <w:p w14:paraId="3D6A68A1" w14:textId="77777777" w:rsidR="00B656CF" w:rsidRDefault="00B656CF" w:rsidP="00B656CF">
                        <w:pPr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𝟏</w:t>
                        </w:r>
                      </w:p>
                    </w:txbxContent>
                  </v:textbox>
                </v:shape>
                <v:shape id="Text Box 110" o:spid="_x0000_s1040" type="#_x0000_t202" style="position:absolute;left:6757;top:761;width:609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" filled="f" stroked="f">
                  <v:textbox inset="0,0,0,0">
                    <w:txbxContent>
                      <w:p w14:paraId="363CABED" w14:textId="77777777" w:rsidR="00B656CF" w:rsidRDefault="00B656CF" w:rsidP="00B656CF">
                        <w:pPr>
                          <w:tabs>
                            <w:tab w:val="left" w:pos="491"/>
                          </w:tabs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𝟏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𝟎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AFC64AE" w14:textId="77777777" w:rsidR="00B656CF" w:rsidRDefault="00B656CF" w:rsidP="00B656CF">
      <w:pPr>
        <w:pStyle w:val="BodyText"/>
        <w:spacing w:before="10"/>
        <w:rPr>
          <w:sz w:val="27"/>
        </w:rPr>
      </w:pPr>
    </w:p>
    <w:p w14:paraId="7FAF3D00" w14:textId="77777777" w:rsidR="00B656CF" w:rsidRDefault="00B656CF" w:rsidP="00B656CF">
      <w:pPr>
        <w:ind w:left="220"/>
        <w:jc w:val="both"/>
        <w:rPr>
          <w:sz w:val="24"/>
        </w:rPr>
      </w:pPr>
      <w:r>
        <w:rPr>
          <w:sz w:val="24"/>
        </w:rPr>
        <w:t>and,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Lagrang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Firs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rde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Interpolation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Formula</w:t>
      </w:r>
      <w:r>
        <w:rPr>
          <w:spacing w:val="-1"/>
          <w:sz w:val="24"/>
        </w:rPr>
        <w:t xml:space="preserve"> </w:t>
      </w:r>
      <w:r>
        <w:rPr>
          <w:sz w:val="24"/>
        </w:rPr>
        <w:t>(for</w:t>
      </w:r>
      <w:r>
        <w:rPr>
          <w:spacing w:val="-1"/>
          <w:sz w:val="24"/>
        </w:rPr>
        <w:t xml:space="preserve"> </w:t>
      </w:r>
      <w:r>
        <w:rPr>
          <w:sz w:val="24"/>
        </w:rPr>
        <w:t>n =</w:t>
      </w:r>
      <w:r>
        <w:rPr>
          <w:spacing w:val="-2"/>
          <w:sz w:val="24"/>
        </w:rPr>
        <w:t xml:space="preserve"> </w:t>
      </w:r>
      <w:r>
        <w:rPr>
          <w:sz w:val="24"/>
        </w:rPr>
        <w:t>2)</w:t>
      </w:r>
      <w:r>
        <w:rPr>
          <w:spacing w:val="-1"/>
          <w:sz w:val="24"/>
        </w:rPr>
        <w:t xml:space="preserve"> </w:t>
      </w:r>
      <w:r>
        <w:rPr>
          <w:sz w:val="24"/>
        </w:rPr>
        <w:t>is:</w:t>
      </w:r>
    </w:p>
    <w:p w14:paraId="00C42862" w14:textId="44B5C78A" w:rsidR="00B656CF" w:rsidRDefault="00B656CF" w:rsidP="00B656CF">
      <w:pPr>
        <w:pStyle w:val="BodyText"/>
        <w:rPr>
          <w:sz w:val="1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8592" behindDoc="1" locked="0" layoutInCell="1" allowOverlap="1" wp14:anchorId="65FC647A" wp14:editId="36BE7C5D">
                <wp:simplePos x="0" y="0"/>
                <wp:positionH relativeFrom="page">
                  <wp:posOffset>1049655</wp:posOffset>
                </wp:positionH>
                <wp:positionV relativeFrom="paragraph">
                  <wp:posOffset>127635</wp:posOffset>
                </wp:positionV>
                <wp:extent cx="5673090" cy="582295"/>
                <wp:effectExtent l="0" t="0" r="0" b="0"/>
                <wp:wrapTopAndBottom/>
                <wp:docPr id="1046888469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73090" cy="582295"/>
                          <a:chOff x="1653" y="201"/>
                          <a:chExt cx="8934" cy="917"/>
                        </a:xfrm>
                      </wpg:grpSpPr>
                      <wps:wsp>
                        <wps:cNvPr id="75574099" name="Rectangle 112"/>
                        <wps:cNvSpPr>
                          <a:spLocks noChangeArrowheads="1"/>
                        </wps:cNvSpPr>
                        <wps:spPr bwMode="auto">
                          <a:xfrm>
                            <a:off x="1675" y="223"/>
                            <a:ext cx="8889" cy="872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006FC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1155306" name="Rectangle 113"/>
                        <wps:cNvSpPr>
                          <a:spLocks noChangeArrowheads="1"/>
                        </wps:cNvSpPr>
                        <wps:spPr bwMode="auto">
                          <a:xfrm>
                            <a:off x="1812" y="317"/>
                            <a:ext cx="8615" cy="6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0416421" name="AutoShape 114"/>
                        <wps:cNvSpPr>
                          <a:spLocks/>
                        </wps:cNvSpPr>
                        <wps:spPr bwMode="auto">
                          <a:xfrm>
                            <a:off x="2664" y="610"/>
                            <a:ext cx="7142" cy="15"/>
                          </a:xfrm>
                          <a:custGeom>
                            <a:avLst/>
                            <a:gdLst>
                              <a:gd name="T0" fmla="+- 0 4482 2664"/>
                              <a:gd name="T1" fmla="*/ T0 w 7142"/>
                              <a:gd name="T2" fmla="+- 0 611 611"/>
                              <a:gd name="T3" fmla="*/ 611 h 15"/>
                              <a:gd name="T4" fmla="+- 0 2664 2664"/>
                              <a:gd name="T5" fmla="*/ T4 w 7142"/>
                              <a:gd name="T6" fmla="+- 0 611 611"/>
                              <a:gd name="T7" fmla="*/ 611 h 15"/>
                              <a:gd name="T8" fmla="+- 0 2664 2664"/>
                              <a:gd name="T9" fmla="*/ T8 w 7142"/>
                              <a:gd name="T10" fmla="+- 0 625 611"/>
                              <a:gd name="T11" fmla="*/ 625 h 15"/>
                              <a:gd name="T12" fmla="+- 0 4482 2664"/>
                              <a:gd name="T13" fmla="*/ T12 w 7142"/>
                              <a:gd name="T14" fmla="+- 0 625 611"/>
                              <a:gd name="T15" fmla="*/ 625 h 15"/>
                              <a:gd name="T16" fmla="+- 0 4482 2664"/>
                              <a:gd name="T17" fmla="*/ T16 w 7142"/>
                              <a:gd name="T18" fmla="+- 0 611 611"/>
                              <a:gd name="T19" fmla="*/ 611 h 15"/>
                              <a:gd name="T20" fmla="+- 0 7235 2664"/>
                              <a:gd name="T21" fmla="*/ T20 w 7142"/>
                              <a:gd name="T22" fmla="+- 0 611 611"/>
                              <a:gd name="T23" fmla="*/ 611 h 15"/>
                              <a:gd name="T24" fmla="+- 0 5418 2664"/>
                              <a:gd name="T25" fmla="*/ T24 w 7142"/>
                              <a:gd name="T26" fmla="+- 0 611 611"/>
                              <a:gd name="T27" fmla="*/ 611 h 15"/>
                              <a:gd name="T28" fmla="+- 0 5418 2664"/>
                              <a:gd name="T29" fmla="*/ T28 w 7142"/>
                              <a:gd name="T30" fmla="+- 0 625 611"/>
                              <a:gd name="T31" fmla="*/ 625 h 15"/>
                              <a:gd name="T32" fmla="+- 0 7235 2664"/>
                              <a:gd name="T33" fmla="*/ T32 w 7142"/>
                              <a:gd name="T34" fmla="+- 0 625 611"/>
                              <a:gd name="T35" fmla="*/ 625 h 15"/>
                              <a:gd name="T36" fmla="+- 0 7235 2664"/>
                              <a:gd name="T37" fmla="*/ T36 w 7142"/>
                              <a:gd name="T38" fmla="+- 0 611 611"/>
                              <a:gd name="T39" fmla="*/ 611 h 15"/>
                              <a:gd name="T40" fmla="+- 0 9806 2664"/>
                              <a:gd name="T41" fmla="*/ T40 w 7142"/>
                              <a:gd name="T42" fmla="+- 0 611 611"/>
                              <a:gd name="T43" fmla="*/ 611 h 15"/>
                              <a:gd name="T44" fmla="+- 0 7989 2664"/>
                              <a:gd name="T45" fmla="*/ T44 w 7142"/>
                              <a:gd name="T46" fmla="+- 0 611 611"/>
                              <a:gd name="T47" fmla="*/ 611 h 15"/>
                              <a:gd name="T48" fmla="+- 0 7989 2664"/>
                              <a:gd name="T49" fmla="*/ T48 w 7142"/>
                              <a:gd name="T50" fmla="+- 0 625 611"/>
                              <a:gd name="T51" fmla="*/ 625 h 15"/>
                              <a:gd name="T52" fmla="+- 0 9806 2664"/>
                              <a:gd name="T53" fmla="*/ T52 w 7142"/>
                              <a:gd name="T54" fmla="+- 0 625 611"/>
                              <a:gd name="T55" fmla="*/ 625 h 15"/>
                              <a:gd name="T56" fmla="+- 0 9806 2664"/>
                              <a:gd name="T57" fmla="*/ T56 w 7142"/>
                              <a:gd name="T58" fmla="+- 0 611 611"/>
                              <a:gd name="T59" fmla="*/ 611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</a:cxnLst>
                            <a:rect l="0" t="0" r="r" b="b"/>
                            <a:pathLst>
                              <a:path w="7142" h="15">
                                <a:moveTo>
                                  <a:pt x="181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1818" y="14"/>
                                </a:lnTo>
                                <a:lnTo>
                                  <a:pt x="1818" y="0"/>
                                </a:lnTo>
                                <a:close/>
                                <a:moveTo>
                                  <a:pt x="4571" y="0"/>
                                </a:moveTo>
                                <a:lnTo>
                                  <a:pt x="2754" y="0"/>
                                </a:lnTo>
                                <a:lnTo>
                                  <a:pt x="2754" y="14"/>
                                </a:lnTo>
                                <a:lnTo>
                                  <a:pt x="4571" y="14"/>
                                </a:lnTo>
                                <a:lnTo>
                                  <a:pt x="4571" y="0"/>
                                </a:lnTo>
                                <a:close/>
                                <a:moveTo>
                                  <a:pt x="7142" y="0"/>
                                </a:moveTo>
                                <a:lnTo>
                                  <a:pt x="5325" y="0"/>
                                </a:lnTo>
                                <a:lnTo>
                                  <a:pt x="5325" y="14"/>
                                </a:lnTo>
                                <a:lnTo>
                                  <a:pt x="7142" y="14"/>
                                </a:lnTo>
                                <a:lnTo>
                                  <a:pt x="714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7080470" name="Text Box 115"/>
                        <wps:cNvSpPr txBox="1">
                          <a:spLocks noChangeArrowheads="1"/>
                        </wps:cNvSpPr>
                        <wps:spPr bwMode="auto">
                          <a:xfrm>
                            <a:off x="1944" y="501"/>
                            <a:ext cx="959" cy="3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9C68DB" w14:textId="77777777" w:rsidR="00B656CF" w:rsidRDefault="00B656CF" w:rsidP="00B656CF">
                              <w:pPr>
                                <w:spacing w:line="204" w:lineRule="auto"/>
                                <w:rPr>
                                  <w:rFonts w:ascii="Cambria Math" w:eastAsia="Cambria Math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</w:rPr>
                                <w:t>𝒇</w:t>
                              </w:r>
                              <w:r>
                                <w:rPr>
                                  <w:rFonts w:ascii="Cambria Math" w:eastAsia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/>
                                  <w:position w:val="1"/>
                                </w:rPr>
                                <w:t>)</w:t>
                              </w:r>
                              <w:r>
                                <w:rPr>
                                  <w:rFonts w:ascii="Cambria Math" w:eastAsia="Cambria Math"/>
                                  <w:spacing w:val="10"/>
                                  <w:position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/>
                                </w:rPr>
                                <w:t>=</w:t>
                              </w:r>
                              <w:r>
                                <w:rPr>
                                  <w:rFonts w:ascii="Cambria Math" w:eastAsia="Cambria Math"/>
                                  <w:spacing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/>
                                  <w:position w:val="-13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/>
                                  <w:position w:val="-14"/>
                                </w:rPr>
                                <w:t>𝒙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88983453" name="Text Box 116"/>
                        <wps:cNvSpPr txBox="1">
                          <a:spLocks noChangeArrowheads="1"/>
                        </wps:cNvSpPr>
                        <wps:spPr bwMode="auto">
                          <a:xfrm>
                            <a:off x="2770" y="332"/>
                            <a:ext cx="1630" cy="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6F7785" w14:textId="77777777" w:rsidR="00B656CF" w:rsidRDefault="00B656CF" w:rsidP="00B656CF">
                              <w:pPr>
                                <w:spacing w:line="260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𝟏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𝟐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448808151" name="Text Box 117"/>
                        <wps:cNvSpPr txBox="1">
                          <a:spLocks noChangeArrowheads="1"/>
                        </wps:cNvSpPr>
                        <wps:spPr bwMode="auto">
                          <a:xfrm>
                            <a:off x="4529" y="501"/>
                            <a:ext cx="860" cy="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48FA9E" w14:textId="77777777" w:rsidR="00B656CF" w:rsidRDefault="00B656CF" w:rsidP="00B656CF">
                              <w:pPr>
                                <w:spacing w:line="228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×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𝒚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"/>
                                  <w:position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58210983" name="Text Box 118"/>
                        <wps:cNvSpPr txBox="1">
                          <a:spLocks noChangeArrowheads="1"/>
                        </wps:cNvSpPr>
                        <wps:spPr bwMode="auto">
                          <a:xfrm>
                            <a:off x="5523" y="332"/>
                            <a:ext cx="1629" cy="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C335F2" w14:textId="77777777" w:rsidR="00B656CF" w:rsidRDefault="00B656CF" w:rsidP="00B656CF">
                              <w:pPr>
                                <w:spacing w:line="260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𝟎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𝟐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11929899" name="Text Box 119"/>
                        <wps:cNvSpPr txBox="1">
                          <a:spLocks noChangeArrowheads="1"/>
                        </wps:cNvSpPr>
                        <wps:spPr bwMode="auto">
                          <a:xfrm>
                            <a:off x="8094" y="332"/>
                            <a:ext cx="1627" cy="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F967BF" w14:textId="77777777" w:rsidR="00B656CF" w:rsidRDefault="00B656CF" w:rsidP="00B656CF">
                              <w:pPr>
                                <w:spacing w:line="260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𝟎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𝟏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5619777" name="Text Box 120"/>
                        <wps:cNvSpPr txBox="1">
                          <a:spLocks noChangeArrowheads="1"/>
                        </wps:cNvSpPr>
                        <wps:spPr bwMode="auto">
                          <a:xfrm>
                            <a:off x="4959" y="601"/>
                            <a:ext cx="117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0DD456" w14:textId="77777777" w:rsidR="00B656CF" w:rsidRDefault="00B656CF" w:rsidP="00B656CF">
                              <w:pPr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𝟎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35987718" name="Text Box 121"/>
                        <wps:cNvSpPr txBox="1">
                          <a:spLocks noChangeArrowheads="1"/>
                        </wps:cNvSpPr>
                        <wps:spPr bwMode="auto">
                          <a:xfrm>
                            <a:off x="7283" y="508"/>
                            <a:ext cx="677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97F228" w14:textId="77777777" w:rsidR="00B656CF" w:rsidRDefault="00B656CF" w:rsidP="00B656CF">
                              <w:pPr>
                                <w:spacing w:line="221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× 𝒚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9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41356542" name="Text Box 122"/>
                        <wps:cNvSpPr txBox="1">
                          <a:spLocks noChangeArrowheads="1"/>
                        </wps:cNvSpPr>
                        <wps:spPr bwMode="auto">
                          <a:xfrm>
                            <a:off x="9854" y="508"/>
                            <a:ext cx="359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31DFBF" w14:textId="77777777" w:rsidR="00B656CF" w:rsidRDefault="00B656CF" w:rsidP="00B656CF">
                              <w:pPr>
                                <w:spacing w:line="221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</w:rPr>
                                <w:t>× 𝒚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79541744" name="Text Box 123"/>
                        <wps:cNvSpPr txBox="1">
                          <a:spLocks noChangeArrowheads="1"/>
                        </wps:cNvSpPr>
                        <wps:spPr bwMode="auto">
                          <a:xfrm>
                            <a:off x="2882" y="749"/>
                            <a:ext cx="1519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615590" w14:textId="77777777" w:rsidR="00B656CF" w:rsidRDefault="00B656CF" w:rsidP="00B656CF">
                              <w:pPr>
                                <w:tabs>
                                  <w:tab w:val="left" w:pos="494"/>
                                  <w:tab w:val="left" w:pos="910"/>
                                  <w:tab w:val="left" w:pos="1402"/>
                                </w:tabs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𝟎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𝟏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𝟎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𝟐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47022301" name="Text Box 124"/>
                        <wps:cNvSpPr txBox="1">
                          <a:spLocks noChangeArrowheads="1"/>
                        </wps:cNvSpPr>
                        <wps:spPr bwMode="auto">
                          <a:xfrm>
                            <a:off x="3036" y="650"/>
                            <a:ext cx="1466" cy="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1C517A" w14:textId="77777777" w:rsidR="00B656CF" w:rsidRDefault="00B656CF" w:rsidP="00B656CF">
                              <w:pPr>
                                <w:spacing w:line="228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9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36630698" name="Text Box 125"/>
                        <wps:cNvSpPr txBox="1">
                          <a:spLocks noChangeArrowheads="1"/>
                        </wps:cNvSpPr>
                        <wps:spPr bwMode="auto">
                          <a:xfrm>
                            <a:off x="5417" y="650"/>
                            <a:ext cx="1838" cy="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6E8FD5" w14:textId="77777777" w:rsidR="00B656CF" w:rsidRDefault="00B656CF" w:rsidP="00B656CF">
                              <w:pPr>
                                <w:spacing w:line="228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92798844" name="Text Box 126"/>
                        <wps:cNvSpPr txBox="1">
                          <a:spLocks noChangeArrowheads="1"/>
                        </wps:cNvSpPr>
                        <wps:spPr bwMode="auto">
                          <a:xfrm>
                            <a:off x="7621" y="601"/>
                            <a:ext cx="117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90C867" w14:textId="77777777" w:rsidR="00B656CF" w:rsidRDefault="00B656CF" w:rsidP="00B656CF">
                              <w:pPr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𝟏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47336844" name="Text Box 127"/>
                        <wps:cNvSpPr txBox="1">
                          <a:spLocks noChangeArrowheads="1"/>
                        </wps:cNvSpPr>
                        <wps:spPr bwMode="auto">
                          <a:xfrm>
                            <a:off x="10192" y="601"/>
                            <a:ext cx="117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64F215" w14:textId="77777777" w:rsidR="00B656CF" w:rsidRDefault="00B656CF" w:rsidP="00B656CF">
                              <w:pPr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𝟐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94938623" name="Text Box 128"/>
                        <wps:cNvSpPr txBox="1">
                          <a:spLocks noChangeArrowheads="1"/>
                        </wps:cNvSpPr>
                        <wps:spPr bwMode="auto">
                          <a:xfrm>
                            <a:off x="5636" y="749"/>
                            <a:ext cx="1519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A7E13A" w14:textId="77777777" w:rsidR="00B656CF" w:rsidRDefault="00B656CF" w:rsidP="00B656CF">
                              <w:pPr>
                                <w:tabs>
                                  <w:tab w:val="left" w:pos="494"/>
                                  <w:tab w:val="left" w:pos="909"/>
                                  <w:tab w:val="left" w:pos="1401"/>
                                </w:tabs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𝟏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𝟎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𝟏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𝟐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12981628" name="Text 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7988" y="650"/>
                            <a:ext cx="1838" cy="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78407E" w14:textId="77777777" w:rsidR="00B656CF" w:rsidRDefault="00B656CF" w:rsidP="00B656CF">
                              <w:pPr>
                                <w:spacing w:line="228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27872988" name="Text Box 130"/>
                        <wps:cNvSpPr txBox="1">
                          <a:spLocks noChangeArrowheads="1"/>
                        </wps:cNvSpPr>
                        <wps:spPr bwMode="auto">
                          <a:xfrm>
                            <a:off x="8207" y="749"/>
                            <a:ext cx="1519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4EF41E" w14:textId="77777777" w:rsidR="00B656CF" w:rsidRDefault="00B656CF" w:rsidP="00B656CF">
                              <w:pPr>
                                <w:tabs>
                                  <w:tab w:val="left" w:pos="494"/>
                                  <w:tab w:val="left" w:pos="910"/>
                                  <w:tab w:val="left" w:pos="1402"/>
                                </w:tabs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𝟐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𝟎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𝟐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𝟏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FC647A" id="Group 3" o:spid="_x0000_s1041" style="position:absolute;margin-left:82.65pt;margin-top:10.05pt;width:446.7pt;height:45.85pt;z-index:-15717888;mso-wrap-distance-left:0;mso-wrap-distance-right:0;mso-position-horizontal-relative:page" coordorigin="1653,201" coordsize="8934,9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">
                <v:rect id="Rectangle 112" o:spid="_x0000_s1042" style="position:absolute;left:1675;top:223;width:8889;height:8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" filled="f" strokecolor="#006fc0" strokeweight="2.25pt"/>
                <v:rect id="Rectangle 113" o:spid="_x0000_s1043" style="position:absolute;left:1812;top:317;width:8615;height:6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" stroked="f"/>
                <v:shape id="AutoShape 114" o:spid="_x0000_s1044" style="position:absolute;left:2664;top:610;width:7142;height:15;visibility:visible;mso-wrap-style:square;v-text-anchor:top" coordsize="7142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" path="m1818,l,,,14r1818,l1818,xm4571,l2754,r,14l4571,14r,-14xm7142,l5325,r,14l7142,14r,-14xe" fillcolor="black" stroked="f">
                  <v:path arrowok="t" o:connecttype="custom" o:connectlocs="1818,611;0,611;0,625;1818,625;1818,611;4571,611;2754,611;2754,625;4571,625;4571,611;7142,611;5325,611;5325,625;7142,625;7142,611" o:connectangles="0,0,0,0,0,0,0,0,0,0,0,0,0,0,0"/>
                </v:shape>
                <v:shape id="Text Box 115" o:spid="_x0000_s1045" type="#_x0000_t202" style="position:absolute;left:1944;top:501;width:959;height:3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" filled="f" stroked="f">
                  <v:textbox inset="0,0,0,0">
                    <w:txbxContent>
                      <w:p w14:paraId="509C68DB" w14:textId="77777777" w:rsidR="00B656CF" w:rsidRDefault="00B656CF" w:rsidP="00B656CF">
                        <w:pPr>
                          <w:spacing w:line="204" w:lineRule="auto"/>
                          <w:rPr>
                            <w:rFonts w:ascii="Cambria Math" w:eastAsia="Cambria Math"/>
                          </w:rPr>
                        </w:pPr>
                        <w:r>
                          <w:rPr>
                            <w:rFonts w:ascii="Cambria Math" w:eastAsia="Cambria Math"/>
                          </w:rPr>
                          <w:t>𝒇</w:t>
                        </w:r>
                        <w:r>
                          <w:rPr>
                            <w:rFonts w:ascii="Cambria Math" w:eastAsia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/>
                          </w:rPr>
                          <w:t>𝒙</w:t>
                        </w:r>
                        <w:r>
                          <w:rPr>
                            <w:rFonts w:ascii="Cambria Math" w:eastAsia="Cambria Math"/>
                            <w:position w:val="1"/>
                          </w:rPr>
                          <w:t>)</w:t>
                        </w:r>
                        <w:r>
                          <w:rPr>
                            <w:rFonts w:ascii="Cambria Math" w:eastAsia="Cambria Math"/>
                            <w:spacing w:val="10"/>
                            <w:position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/>
                          </w:rPr>
                          <w:t>=</w:t>
                        </w:r>
                        <w:r>
                          <w:rPr>
                            <w:rFonts w:ascii="Cambria Math" w:eastAsia="Cambria Math"/>
                            <w:spacing w:val="12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/>
                            <w:position w:val="-13"/>
                          </w:rPr>
                          <w:t>(</w:t>
                        </w:r>
                        <w:r>
                          <w:rPr>
                            <w:rFonts w:ascii="Cambria Math" w:eastAsia="Cambria Math"/>
                            <w:position w:val="-14"/>
                          </w:rPr>
                          <w:t>𝒙</w:t>
                        </w:r>
                      </w:p>
                    </w:txbxContent>
                  </v:textbox>
                </v:shape>
                <v:shape id="Text Box 116" o:spid="_x0000_s1046" type="#_x0000_t202" style="position:absolute;left:2770;top:332;width:1630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" filled="f" stroked="f">
                  <v:textbox inset="0,0,0,0">
                    <w:txbxContent>
                      <w:p w14:paraId="1B6F7785" w14:textId="77777777" w:rsidR="00B656CF" w:rsidRDefault="00B656CF" w:rsidP="00B656CF">
                        <w:pPr>
                          <w:spacing w:line="260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2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5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𝟏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4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4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𝟐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</w:p>
                    </w:txbxContent>
                  </v:textbox>
                </v:shape>
                <v:shape id="Text Box 117" o:spid="_x0000_s1047" type="#_x0000_t202" style="position:absolute;left:4529;top:501;width:860;height: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" filled="f" stroked="f">
                  <v:textbox inset="0,0,0,0">
                    <w:txbxContent>
                      <w:p w14:paraId="1E48FA9E" w14:textId="77777777" w:rsidR="00B656CF" w:rsidRDefault="00B656CF" w:rsidP="00B656CF">
                        <w:pPr>
                          <w:spacing w:line="228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</w:rPr>
                          <w:t xml:space="preserve">×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𝒚</w:t>
                        </w:r>
                        <w:r>
                          <w:rPr>
                            <w:rFonts w:ascii="Cambria Math" w:eastAsia="Cambria Math" w:hAnsi="Cambria Math"/>
                            <w:spacing w:val="57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  <w:r>
                          <w:rPr>
                            <w:rFonts w:ascii="Cambria Math" w:eastAsia="Cambria Math" w:hAnsi="Cambria Math"/>
                            <w:spacing w:val="-1"/>
                            <w:position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+</w:t>
                        </w:r>
                      </w:p>
                    </w:txbxContent>
                  </v:textbox>
                </v:shape>
                <v:shape id="Text Box 118" o:spid="_x0000_s1048" type="#_x0000_t202" style="position:absolute;left:5523;top:332;width:1629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" filled="f" stroked="f">
                  <v:textbox inset="0,0,0,0">
                    <w:txbxContent>
                      <w:p w14:paraId="70C335F2" w14:textId="77777777" w:rsidR="00B656CF" w:rsidRDefault="00B656CF" w:rsidP="00B656CF">
                        <w:pPr>
                          <w:spacing w:line="260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3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4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𝟎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3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4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𝟐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</w:p>
                    </w:txbxContent>
                  </v:textbox>
                </v:shape>
                <v:shape id="Text Box 119" o:spid="_x0000_s1049" type="#_x0000_t202" style="position:absolute;left:8094;top:332;width:1627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" filled="f" stroked="f">
                  <v:textbox inset="0,0,0,0">
                    <w:txbxContent>
                      <w:p w14:paraId="0BF967BF" w14:textId="77777777" w:rsidR="00B656CF" w:rsidRDefault="00B656CF" w:rsidP="00B656CF">
                        <w:pPr>
                          <w:spacing w:line="260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3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4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𝟎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5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𝟏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</w:p>
                    </w:txbxContent>
                  </v:textbox>
                </v:shape>
                <v:shape id="Text Box 120" o:spid="_x0000_s1050" type="#_x0000_t202" style="position:absolute;left:4959;top:601;width:117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" filled="f" stroked="f">
                  <v:textbox inset="0,0,0,0">
                    <w:txbxContent>
                      <w:p w14:paraId="7A0DD456" w14:textId="77777777" w:rsidR="00B656CF" w:rsidRDefault="00B656CF" w:rsidP="00B656CF">
                        <w:pPr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𝟎</w:t>
                        </w:r>
                      </w:p>
                    </w:txbxContent>
                  </v:textbox>
                </v:shape>
                <v:shape id="Text Box 121" o:spid="_x0000_s1051" type="#_x0000_t202" style="position:absolute;left:7283;top:508;width:677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" filled="f" stroked="f">
                  <v:textbox inset="0,0,0,0">
                    <w:txbxContent>
                      <w:p w14:paraId="7F97F228" w14:textId="77777777" w:rsidR="00B656CF" w:rsidRDefault="00B656CF" w:rsidP="00B656CF">
                        <w:pPr>
                          <w:spacing w:line="221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</w:rPr>
                          <w:t xml:space="preserve">× 𝒚  </w:t>
                        </w:r>
                        <w:r>
                          <w:rPr>
                            <w:rFonts w:ascii="Cambria Math" w:eastAsia="Cambria Math" w:hAnsi="Cambria Math"/>
                            <w:spacing w:val="9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+</w:t>
                        </w:r>
                      </w:p>
                    </w:txbxContent>
                  </v:textbox>
                </v:shape>
                <v:shape id="Text Box 122" o:spid="_x0000_s1052" type="#_x0000_t202" style="position:absolute;left:9854;top:508;width:359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" filled="f" stroked="f">
                  <v:textbox inset="0,0,0,0">
                    <w:txbxContent>
                      <w:p w14:paraId="0331DFBF" w14:textId="77777777" w:rsidR="00B656CF" w:rsidRDefault="00B656CF" w:rsidP="00B656CF">
                        <w:pPr>
                          <w:spacing w:line="221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</w:rPr>
                          <w:t>× 𝒚</w:t>
                        </w:r>
                      </w:p>
                    </w:txbxContent>
                  </v:textbox>
                </v:shape>
                <v:shape id="Text Box 123" o:spid="_x0000_s1053" type="#_x0000_t202" style="position:absolute;left:2882;top:749;width:1519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" filled="f" stroked="f">
                  <v:textbox inset="0,0,0,0">
                    <w:txbxContent>
                      <w:p w14:paraId="2B615590" w14:textId="77777777" w:rsidR="00B656CF" w:rsidRDefault="00B656CF" w:rsidP="00B656CF">
                        <w:pPr>
                          <w:tabs>
                            <w:tab w:val="left" w:pos="494"/>
                            <w:tab w:val="left" w:pos="910"/>
                            <w:tab w:val="left" w:pos="1402"/>
                          </w:tabs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𝟎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𝟏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𝟎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𝟐</w:t>
                        </w:r>
                      </w:p>
                    </w:txbxContent>
                  </v:textbox>
                </v:shape>
                <v:shape id="Text Box 124" o:spid="_x0000_s1054" type="#_x0000_t202" style="position:absolute;left:3036;top:650;width:1466;height: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" filled="f" stroked="f">
                  <v:textbox inset="0,0,0,0">
                    <w:txbxContent>
                      <w:p w14:paraId="501C517A" w14:textId="77777777" w:rsidR="00B656CF" w:rsidRDefault="00B656CF" w:rsidP="00B656CF">
                        <w:pPr>
                          <w:spacing w:line="228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spacing w:val="56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𝒙  </w:t>
                        </w:r>
                        <w:r>
                          <w:rPr>
                            <w:rFonts w:ascii="Cambria Math" w:eastAsia="Cambria Math" w:hAnsi="Cambria Math"/>
                            <w:spacing w:val="9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-3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57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</w:p>
                    </w:txbxContent>
                  </v:textbox>
                </v:shape>
                <v:shape id="Text Box 125" o:spid="_x0000_s1055" type="#_x0000_t202" style="position:absolute;left:5417;top:650;width:1838;height: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" filled="f" stroked="f">
                  <v:textbox inset="0,0,0,0">
                    <w:txbxContent>
                      <w:p w14:paraId="696E8FD5" w14:textId="77777777" w:rsidR="00B656CF" w:rsidRDefault="00B656CF" w:rsidP="00B656CF">
                        <w:pPr>
                          <w:spacing w:line="228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𝒙  </w:t>
                        </w:r>
                        <w:r>
                          <w:rPr>
                            <w:rFonts w:ascii="Cambria Math" w:eastAsia="Cambria Math" w:hAnsi="Cambria Math"/>
                            <w:spacing w:val="8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spacing w:val="57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𝒙  </w:t>
                        </w:r>
                        <w:r>
                          <w:rPr>
                            <w:rFonts w:ascii="Cambria Math" w:eastAsia="Cambria Math" w:hAnsi="Cambria Math"/>
                            <w:spacing w:val="5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spacing w:val="57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</w:p>
                    </w:txbxContent>
                  </v:textbox>
                </v:shape>
                <v:shape id="Text Box 126" o:spid="_x0000_s1056" type="#_x0000_t202" style="position:absolute;left:7621;top:601;width:117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" filled="f" stroked="f">
                  <v:textbox inset="0,0,0,0">
                    <w:txbxContent>
                      <w:p w14:paraId="5190C867" w14:textId="77777777" w:rsidR="00B656CF" w:rsidRDefault="00B656CF" w:rsidP="00B656CF">
                        <w:pPr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𝟏</w:t>
                        </w:r>
                      </w:p>
                    </w:txbxContent>
                  </v:textbox>
                </v:shape>
                <v:shape id="Text Box 127" o:spid="_x0000_s1057" type="#_x0000_t202" style="position:absolute;left:10192;top:601;width:117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" filled="f" stroked="f">
                  <v:textbox inset="0,0,0,0">
                    <w:txbxContent>
                      <w:p w14:paraId="3A64F215" w14:textId="77777777" w:rsidR="00B656CF" w:rsidRDefault="00B656CF" w:rsidP="00B656CF">
                        <w:pPr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𝟐</w:t>
                        </w:r>
                      </w:p>
                    </w:txbxContent>
                  </v:textbox>
                </v:shape>
                <v:shape id="Text Box 128" o:spid="_x0000_s1058" type="#_x0000_t202" style="position:absolute;left:5636;top:749;width:1519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" filled="f" stroked="f">
                  <v:textbox inset="0,0,0,0">
                    <w:txbxContent>
                      <w:p w14:paraId="4DA7E13A" w14:textId="77777777" w:rsidR="00B656CF" w:rsidRDefault="00B656CF" w:rsidP="00B656CF">
                        <w:pPr>
                          <w:tabs>
                            <w:tab w:val="left" w:pos="494"/>
                            <w:tab w:val="left" w:pos="909"/>
                            <w:tab w:val="left" w:pos="1401"/>
                          </w:tabs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𝟏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𝟎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𝟏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𝟐</w:t>
                        </w:r>
                      </w:p>
                    </w:txbxContent>
                  </v:textbox>
                </v:shape>
                <v:shape id="Text Box 129" o:spid="_x0000_s1059" type="#_x0000_t202" style="position:absolute;left:7988;top:650;width:1838;height: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" filled="f" stroked="f">
                  <v:textbox inset="0,0,0,0">
                    <w:txbxContent>
                      <w:p w14:paraId="3C78407E" w14:textId="77777777" w:rsidR="00B656CF" w:rsidRDefault="00B656CF" w:rsidP="00B656CF">
                        <w:pPr>
                          <w:spacing w:line="228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𝒙  </w:t>
                        </w:r>
                        <w:r>
                          <w:rPr>
                            <w:rFonts w:ascii="Cambria Math" w:eastAsia="Cambria Math" w:hAnsi="Cambria Math"/>
                            <w:spacing w:val="8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spacing w:val="58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𝒙  </w:t>
                        </w:r>
                        <w:r>
                          <w:rPr>
                            <w:rFonts w:ascii="Cambria Math" w:eastAsia="Cambria Math" w:hAnsi="Cambria Math"/>
                            <w:spacing w:val="5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spacing w:val="57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</w:p>
                    </w:txbxContent>
                  </v:textbox>
                </v:shape>
                <v:shape id="Text Box 130" o:spid="_x0000_s1060" type="#_x0000_t202" style="position:absolute;left:8207;top:749;width:1519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" filled="f" stroked="f">
                  <v:textbox inset="0,0,0,0">
                    <w:txbxContent>
                      <w:p w14:paraId="6C4EF41E" w14:textId="77777777" w:rsidR="00B656CF" w:rsidRDefault="00B656CF" w:rsidP="00B656CF">
                        <w:pPr>
                          <w:tabs>
                            <w:tab w:val="left" w:pos="494"/>
                            <w:tab w:val="left" w:pos="910"/>
                            <w:tab w:val="left" w:pos="1402"/>
                          </w:tabs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𝟐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𝟎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𝟐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𝟏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04DE2FD" w14:textId="77777777" w:rsidR="00B656CF" w:rsidRDefault="00B656CF" w:rsidP="00B656CF">
      <w:pPr>
        <w:pStyle w:val="BodyText"/>
        <w:spacing w:before="2"/>
        <w:rPr>
          <w:sz w:val="37"/>
        </w:rPr>
      </w:pPr>
    </w:p>
    <w:p w14:paraId="4709BDE8" w14:textId="77777777" w:rsidR="00B656CF" w:rsidRDefault="00B656CF" w:rsidP="00B656CF">
      <w:pPr>
        <w:pStyle w:val="BodyText"/>
        <w:ind w:left="220"/>
        <w:jc w:val="both"/>
      </w:pPr>
      <w:r>
        <w:t>Just</w:t>
      </w:r>
      <w:r>
        <w:rPr>
          <w:spacing w:val="-3"/>
        </w:rPr>
        <w:t xml:space="preserve"> </w:t>
      </w:r>
      <w:r>
        <w:t>like</w:t>
      </w:r>
      <w:r>
        <w:rPr>
          <w:spacing w:val="-2"/>
        </w:rPr>
        <w:t xml:space="preserve"> </w:t>
      </w:r>
      <w:r>
        <w:t>this,</w:t>
      </w:r>
      <w:r>
        <w:rPr>
          <w:spacing w:val="-1"/>
        </w:rPr>
        <w:t xml:space="preserve"> </w:t>
      </w:r>
      <w:r>
        <w:t>formula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Lagrange</w:t>
      </w:r>
      <w:r>
        <w:rPr>
          <w:spacing w:val="2"/>
        </w:rPr>
        <w:t xml:space="preserve"> </w:t>
      </w:r>
      <w:r>
        <w:t xml:space="preserve">Interpolation at </w:t>
      </w:r>
      <w:r>
        <w:rPr>
          <w:b/>
        </w:rPr>
        <w:t>nth</w:t>
      </w:r>
      <w:r>
        <w:rPr>
          <w:b/>
          <w:spacing w:val="-1"/>
        </w:rPr>
        <w:t xml:space="preserve"> </w:t>
      </w:r>
      <w:r>
        <w:rPr>
          <w:b/>
        </w:rPr>
        <w:t>order</w:t>
      </w:r>
      <w:r>
        <w:rPr>
          <w:b/>
          <w:spacing w:val="-2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efined</w:t>
      </w:r>
      <w:r>
        <w:rPr>
          <w:spacing w:val="-1"/>
        </w:rPr>
        <w:t xml:space="preserve"> </w:t>
      </w:r>
      <w:r>
        <w:t>as:</w:t>
      </w:r>
    </w:p>
    <w:p w14:paraId="5BC742E2" w14:textId="50420290" w:rsidR="00B656CF" w:rsidRDefault="00B656CF" w:rsidP="00B656CF">
      <w:pPr>
        <w:pStyle w:val="BodyText"/>
        <w:spacing w:before="7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9616" behindDoc="1" locked="0" layoutInCell="1" allowOverlap="1" wp14:anchorId="1EA79BED" wp14:editId="6B5252DE">
                <wp:simplePos x="0" y="0"/>
                <wp:positionH relativeFrom="page">
                  <wp:posOffset>1042035</wp:posOffset>
                </wp:positionH>
                <wp:positionV relativeFrom="paragraph">
                  <wp:posOffset>95885</wp:posOffset>
                </wp:positionV>
                <wp:extent cx="5707380" cy="942975"/>
                <wp:effectExtent l="0" t="0" r="0" b="0"/>
                <wp:wrapTopAndBottom/>
                <wp:docPr id="83131520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07380" cy="942975"/>
                          <a:chOff x="1641" y="151"/>
                          <a:chExt cx="8988" cy="1485"/>
                        </a:xfrm>
                      </wpg:grpSpPr>
                      <wps:wsp>
                        <wps:cNvPr id="1363127680" name="Rectangle 132"/>
                        <wps:cNvSpPr>
                          <a:spLocks noChangeArrowheads="1"/>
                        </wps:cNvSpPr>
                        <wps:spPr bwMode="auto">
                          <a:xfrm>
                            <a:off x="1663" y="173"/>
                            <a:ext cx="8943" cy="1440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006FC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5254270" name="Rectangle 133"/>
                        <wps:cNvSpPr>
                          <a:spLocks noChangeArrowheads="1"/>
                        </wps:cNvSpPr>
                        <wps:spPr bwMode="auto">
                          <a:xfrm>
                            <a:off x="1800" y="267"/>
                            <a:ext cx="8671" cy="6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1850058" name="AutoShape 134"/>
                        <wps:cNvSpPr>
                          <a:spLocks/>
                        </wps:cNvSpPr>
                        <wps:spPr bwMode="auto">
                          <a:xfrm>
                            <a:off x="2585" y="560"/>
                            <a:ext cx="6880" cy="15"/>
                          </a:xfrm>
                          <a:custGeom>
                            <a:avLst/>
                            <a:gdLst>
                              <a:gd name="T0" fmla="+- 0 5557 2585"/>
                              <a:gd name="T1" fmla="*/ T0 w 6880"/>
                              <a:gd name="T2" fmla="+- 0 561 561"/>
                              <a:gd name="T3" fmla="*/ 561 h 15"/>
                              <a:gd name="T4" fmla="+- 0 2585 2585"/>
                              <a:gd name="T5" fmla="*/ T4 w 6880"/>
                              <a:gd name="T6" fmla="+- 0 561 561"/>
                              <a:gd name="T7" fmla="*/ 561 h 15"/>
                              <a:gd name="T8" fmla="+- 0 2585 2585"/>
                              <a:gd name="T9" fmla="*/ T8 w 6880"/>
                              <a:gd name="T10" fmla="+- 0 575 561"/>
                              <a:gd name="T11" fmla="*/ 575 h 15"/>
                              <a:gd name="T12" fmla="+- 0 5557 2585"/>
                              <a:gd name="T13" fmla="*/ T12 w 6880"/>
                              <a:gd name="T14" fmla="+- 0 575 561"/>
                              <a:gd name="T15" fmla="*/ 575 h 15"/>
                              <a:gd name="T16" fmla="+- 0 5557 2585"/>
                              <a:gd name="T17" fmla="*/ T16 w 6880"/>
                              <a:gd name="T18" fmla="+- 0 561 561"/>
                              <a:gd name="T19" fmla="*/ 561 h 15"/>
                              <a:gd name="T20" fmla="+- 0 9465 2585"/>
                              <a:gd name="T21" fmla="*/ T20 w 6880"/>
                              <a:gd name="T22" fmla="+- 0 561 561"/>
                              <a:gd name="T23" fmla="*/ 561 h 15"/>
                              <a:gd name="T24" fmla="+- 0 6493 2585"/>
                              <a:gd name="T25" fmla="*/ T24 w 6880"/>
                              <a:gd name="T26" fmla="+- 0 561 561"/>
                              <a:gd name="T27" fmla="*/ 561 h 15"/>
                              <a:gd name="T28" fmla="+- 0 6493 2585"/>
                              <a:gd name="T29" fmla="*/ T28 w 6880"/>
                              <a:gd name="T30" fmla="+- 0 575 561"/>
                              <a:gd name="T31" fmla="*/ 575 h 15"/>
                              <a:gd name="T32" fmla="+- 0 9465 2585"/>
                              <a:gd name="T33" fmla="*/ T32 w 6880"/>
                              <a:gd name="T34" fmla="+- 0 575 561"/>
                              <a:gd name="T35" fmla="*/ 575 h 15"/>
                              <a:gd name="T36" fmla="+- 0 9465 2585"/>
                              <a:gd name="T37" fmla="*/ T36 w 6880"/>
                              <a:gd name="T38" fmla="+- 0 561 561"/>
                              <a:gd name="T39" fmla="*/ 561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6880" h="15">
                                <a:moveTo>
                                  <a:pt x="297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2972" y="14"/>
                                </a:lnTo>
                                <a:lnTo>
                                  <a:pt x="2972" y="0"/>
                                </a:lnTo>
                                <a:close/>
                                <a:moveTo>
                                  <a:pt x="6880" y="0"/>
                                </a:moveTo>
                                <a:lnTo>
                                  <a:pt x="3908" y="0"/>
                                </a:lnTo>
                                <a:lnTo>
                                  <a:pt x="3908" y="14"/>
                                </a:lnTo>
                                <a:lnTo>
                                  <a:pt x="6880" y="14"/>
                                </a:lnTo>
                                <a:lnTo>
                                  <a:pt x="68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2815066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1800" y="956"/>
                            <a:ext cx="8671" cy="56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4398297" name="Rectangle 136"/>
                        <wps:cNvSpPr>
                          <a:spLocks noChangeArrowheads="1"/>
                        </wps:cNvSpPr>
                        <wps:spPr bwMode="auto">
                          <a:xfrm>
                            <a:off x="3482" y="1246"/>
                            <a:ext cx="3390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2327955" name="Text Box 137"/>
                        <wps:cNvSpPr txBox="1">
                          <a:spLocks noChangeArrowheads="1"/>
                        </wps:cNvSpPr>
                        <wps:spPr bwMode="auto">
                          <a:xfrm>
                            <a:off x="1865" y="451"/>
                            <a:ext cx="959" cy="3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814A4" w14:textId="77777777" w:rsidR="00B656CF" w:rsidRDefault="00B656CF" w:rsidP="00B656CF">
                              <w:pPr>
                                <w:spacing w:line="204" w:lineRule="auto"/>
                                <w:rPr>
                                  <w:rFonts w:ascii="Cambria Math" w:eastAsia="Cambria Math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</w:rPr>
                                <w:t>𝒇</w:t>
                              </w:r>
                              <w:r>
                                <w:rPr>
                                  <w:rFonts w:ascii="Cambria Math" w:eastAsia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/>
                                  <w:position w:val="1"/>
                                </w:rPr>
                                <w:t>)</w:t>
                              </w:r>
                              <w:r>
                                <w:rPr>
                                  <w:rFonts w:ascii="Cambria Math" w:eastAsia="Cambria Math"/>
                                  <w:spacing w:val="10"/>
                                  <w:position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/>
                                </w:rPr>
                                <w:t>=</w:t>
                              </w:r>
                              <w:r>
                                <w:rPr>
                                  <w:rFonts w:ascii="Cambria Math" w:eastAsia="Cambria Math"/>
                                  <w:spacing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/>
                                  <w:position w:val="-13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/>
                                  <w:position w:val="-14"/>
                                </w:rPr>
                                <w:t>𝒙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26275075" name="Text Box 138"/>
                        <wps:cNvSpPr txBox="1">
                          <a:spLocks noChangeArrowheads="1"/>
                        </wps:cNvSpPr>
                        <wps:spPr bwMode="auto">
                          <a:xfrm>
                            <a:off x="2741" y="283"/>
                            <a:ext cx="2678" cy="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3CA73A" w14:textId="77777777" w:rsidR="00B656CF" w:rsidRDefault="00B656CF" w:rsidP="00B656CF">
                              <w:pPr>
                                <w:spacing w:line="260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𝟏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𝟐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0"/>
                                  <w:position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…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(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𝒏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8629288" name="Text Box 139"/>
                        <wps:cNvSpPr txBox="1">
                          <a:spLocks noChangeArrowheads="1"/>
                        </wps:cNvSpPr>
                        <wps:spPr bwMode="auto">
                          <a:xfrm>
                            <a:off x="2803" y="699"/>
                            <a:ext cx="1519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E83922" w14:textId="77777777" w:rsidR="00B656CF" w:rsidRDefault="00B656CF" w:rsidP="00B656CF">
                              <w:pPr>
                                <w:tabs>
                                  <w:tab w:val="left" w:pos="494"/>
                                  <w:tab w:val="left" w:pos="910"/>
                                  <w:tab w:val="left" w:pos="1402"/>
                                </w:tabs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𝟎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𝟏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𝟎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𝟐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17888925" name="Text Box 140"/>
                        <wps:cNvSpPr txBox="1">
                          <a:spLocks noChangeArrowheads="1"/>
                        </wps:cNvSpPr>
                        <wps:spPr bwMode="auto">
                          <a:xfrm>
                            <a:off x="2957" y="599"/>
                            <a:ext cx="2621" cy="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E497C2" w14:textId="77777777" w:rsidR="00B656CF" w:rsidRDefault="00B656CF" w:rsidP="00B656CF">
                              <w:pPr>
                                <w:spacing w:line="228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3"/>
                                  <w:position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…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(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9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6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80176219" name="Text Box 141"/>
                        <wps:cNvSpPr txBox="1">
                          <a:spLocks noChangeArrowheads="1"/>
                        </wps:cNvSpPr>
                        <wps:spPr bwMode="auto">
                          <a:xfrm>
                            <a:off x="5605" y="451"/>
                            <a:ext cx="860" cy="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9EAF1D" w14:textId="77777777" w:rsidR="00B656CF" w:rsidRDefault="00B656CF" w:rsidP="00B656CF">
                              <w:pPr>
                                <w:spacing w:line="228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×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𝒚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"/>
                                  <w:position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20959993" name="Text Box 142"/>
                        <wps:cNvSpPr txBox="1">
                          <a:spLocks noChangeArrowheads="1"/>
                        </wps:cNvSpPr>
                        <wps:spPr bwMode="auto">
                          <a:xfrm>
                            <a:off x="6649" y="283"/>
                            <a:ext cx="2678" cy="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B0C9DF" w14:textId="77777777" w:rsidR="00B656CF" w:rsidRDefault="00B656CF" w:rsidP="00B656CF">
                              <w:pPr>
                                <w:spacing w:line="260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𝟎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𝟐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0"/>
                                  <w:position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…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(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𝒏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66680828" name="Text Box 143"/>
                        <wps:cNvSpPr txBox="1">
                          <a:spLocks noChangeArrowheads="1"/>
                        </wps:cNvSpPr>
                        <wps:spPr bwMode="auto">
                          <a:xfrm>
                            <a:off x="6034" y="550"/>
                            <a:ext cx="117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3D3DC9" w14:textId="77777777" w:rsidR="00B656CF" w:rsidRDefault="00B656CF" w:rsidP="00B656CF">
                              <w:pPr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𝟎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85861552" name="Text Box 144"/>
                        <wps:cNvSpPr txBox="1">
                          <a:spLocks noChangeArrowheads="1"/>
                        </wps:cNvSpPr>
                        <wps:spPr bwMode="auto">
                          <a:xfrm>
                            <a:off x="9513" y="458"/>
                            <a:ext cx="915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7836B1" w14:textId="77777777" w:rsidR="00B656CF" w:rsidRDefault="00B656CF" w:rsidP="00B656CF">
                              <w:pPr>
                                <w:spacing w:line="221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× 𝒚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9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+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⋯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69425893" name="Text Box 145"/>
                        <wps:cNvSpPr txBox="1">
                          <a:spLocks noChangeArrowheads="1"/>
                        </wps:cNvSpPr>
                        <wps:spPr bwMode="auto">
                          <a:xfrm>
                            <a:off x="9851" y="550"/>
                            <a:ext cx="117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D6E2A5" w14:textId="77777777" w:rsidR="00B656CF" w:rsidRDefault="00B656CF" w:rsidP="00B656CF">
                              <w:pPr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𝟏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99437435" name="Text Box 146"/>
                        <wps:cNvSpPr txBox="1">
                          <a:spLocks noChangeArrowheads="1"/>
                        </wps:cNvSpPr>
                        <wps:spPr bwMode="auto">
                          <a:xfrm>
                            <a:off x="4858" y="699"/>
                            <a:ext cx="619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C18C36" w14:textId="77777777" w:rsidR="00B656CF" w:rsidRDefault="00B656CF" w:rsidP="00B656CF">
                              <w:pPr>
                                <w:tabs>
                                  <w:tab w:val="left" w:pos="494"/>
                                </w:tabs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𝟎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𝒏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03093791" name="Text Box 147"/>
                        <wps:cNvSpPr txBox="1">
                          <a:spLocks noChangeArrowheads="1"/>
                        </wps:cNvSpPr>
                        <wps:spPr bwMode="auto">
                          <a:xfrm>
                            <a:off x="6493" y="599"/>
                            <a:ext cx="2993" cy="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2CDD45" w14:textId="77777777" w:rsidR="00B656CF" w:rsidRDefault="00B656CF" w:rsidP="00B656CF">
                              <w:pPr>
                                <w:spacing w:line="228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3"/>
                                  <w:position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…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(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8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6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28244253" name="Text Box 148"/>
                        <wps:cNvSpPr txBox="1">
                          <a:spLocks noChangeArrowheads="1"/>
                        </wps:cNvSpPr>
                        <wps:spPr bwMode="auto">
                          <a:xfrm>
                            <a:off x="6711" y="699"/>
                            <a:ext cx="1518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3157E3" w14:textId="77777777" w:rsidR="00B656CF" w:rsidRDefault="00B656CF" w:rsidP="00B656CF">
                              <w:pPr>
                                <w:tabs>
                                  <w:tab w:val="left" w:pos="494"/>
                                  <w:tab w:val="left" w:pos="909"/>
                                  <w:tab w:val="left" w:pos="1401"/>
                                </w:tabs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𝟏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𝟎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𝟏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𝟐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25235409" name="Text Box 149"/>
                        <wps:cNvSpPr txBox="1">
                          <a:spLocks noChangeArrowheads="1"/>
                        </wps:cNvSpPr>
                        <wps:spPr bwMode="auto">
                          <a:xfrm>
                            <a:off x="8766" y="699"/>
                            <a:ext cx="619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0585AB" w14:textId="77777777" w:rsidR="00B656CF" w:rsidRDefault="00B656CF" w:rsidP="00B656CF">
                              <w:pPr>
                                <w:tabs>
                                  <w:tab w:val="left" w:pos="494"/>
                                </w:tabs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𝟏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𝒏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08471417" name="Text Box 150"/>
                        <wps:cNvSpPr txBox="1">
                          <a:spLocks noChangeArrowheads="1"/>
                        </wps:cNvSpPr>
                        <wps:spPr bwMode="auto">
                          <a:xfrm>
                            <a:off x="3269" y="1144"/>
                            <a:ext cx="4114" cy="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E5C1AB" w14:textId="77777777" w:rsidR="00B656CF" w:rsidRDefault="00B656CF" w:rsidP="00B656CF">
                              <w:pPr>
                                <w:spacing w:line="370" w:lineRule="exact"/>
                                <w:rPr>
                                  <w:rFonts w:ascii="Cambria Math" w:eastAsia="Cambria Math" w:hAnsi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position w:val="15"/>
                                </w:rPr>
                                <w:t xml:space="preserve">+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15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57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6"/>
                                  <w:position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…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0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(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15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 xml:space="preserve">− 𝒙  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 𝟏)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5"/>
                                </w:rPr>
                                <w:t>×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1"/>
                                  <w:position w:val="15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5"/>
                                </w:rPr>
                                <w:t>𝒚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0"/>
                                  <w:sz w:val="16"/>
                                </w:rPr>
                                <w:t>𝒏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458303627" name="Text Box 151"/>
                        <wps:cNvSpPr txBox="1">
                          <a:spLocks noChangeArrowheads="1"/>
                        </wps:cNvSpPr>
                        <wps:spPr bwMode="auto">
                          <a:xfrm>
                            <a:off x="3650" y="969"/>
                            <a:ext cx="3072" cy="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43A114" w14:textId="77777777" w:rsidR="00B656CF" w:rsidRDefault="00B656CF" w:rsidP="00B656CF">
                              <w:pPr>
                                <w:spacing w:line="260" w:lineRule="exact"/>
                                <w:rPr>
                                  <w:rFonts w:ascii="Cambria Math" w:eastAsia="Cambria Math" w:hAnsi="Cambria Math"/>
                                </w:rPr>
                              </w:pP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𝟎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(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3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𝟏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1"/>
                                </w:rPr>
                                <w:t>)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2"/>
                                  <w:position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…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(𝒙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𝒙</w:t>
                              </w:r>
                              <w:r>
                                <w:rPr>
                                  <w:rFonts w:ascii="Cambria Math" w:eastAsia="Cambria Math" w:hAnsi="Cambria Math"/>
                                  <w:position w:val="-4"/>
                                  <w:sz w:val="16"/>
                                </w:rPr>
                                <w:t>𝒏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23"/>
                                  <w:position w:val="-4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−</w:t>
                              </w:r>
                              <w:r>
                                <w:rPr>
                                  <w:rFonts w:ascii="Cambria Math" w:eastAsia="Cambria Math" w:hAnsi="Cambria Math"/>
                                  <w:spacing w:val="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mbria Math" w:eastAsia="Cambria Math" w:hAnsi="Cambria Math"/>
                                </w:rPr>
                                <w:t>𝟏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35299459" name="Text Box 152"/>
                        <wps:cNvSpPr txBox="1">
                          <a:spLocks noChangeArrowheads="1"/>
                        </wps:cNvSpPr>
                        <wps:spPr bwMode="auto">
                          <a:xfrm>
                            <a:off x="3701" y="1385"/>
                            <a:ext cx="2698" cy="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873B94" w14:textId="77777777" w:rsidR="00B656CF" w:rsidRDefault="00B656CF" w:rsidP="00B656CF">
                              <w:pPr>
                                <w:tabs>
                                  <w:tab w:val="left" w:pos="501"/>
                                  <w:tab w:val="left" w:pos="916"/>
                                  <w:tab w:val="left" w:pos="1418"/>
                                  <w:tab w:val="left" w:pos="2071"/>
                                  <w:tab w:val="left" w:pos="2573"/>
                                </w:tabs>
                                <w:spacing w:line="161" w:lineRule="exact"/>
                                <w:rPr>
                                  <w:rFonts w:ascii="Cambria Math" w:eastAsia="Cambria Math"/>
                                  <w:sz w:val="16"/>
                                </w:rPr>
                              </w:pP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>𝒏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𝟎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𝒏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𝟏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𝒏</w:t>
                              </w:r>
                              <w:r>
                                <w:rPr>
                                  <w:rFonts w:ascii="Cambria Math" w:eastAsia="Cambria Math"/>
                                  <w:sz w:val="16"/>
                                </w:rPr>
                                <w:tab/>
                                <w:t>𝒏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A79BED" id="Group 2" o:spid="_x0000_s1061" style="position:absolute;margin-left:82.05pt;margin-top:7.55pt;width:449.4pt;height:74.25pt;z-index:-15716864;mso-wrap-distance-left:0;mso-wrap-distance-right:0;mso-position-horizontal-relative:page" coordorigin="1641,151" coordsize="8988,1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">
                <v:rect id="Rectangle 132" o:spid="_x0000_s1062" style="position:absolute;left:1663;top:173;width:8943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" filled="f" strokecolor="#006fc0" strokeweight="2.25pt"/>
                <v:rect id="Rectangle 133" o:spid="_x0000_s1063" style="position:absolute;left:1800;top:267;width:8671;height:6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" stroked="f"/>
                <v:shape id="AutoShape 134" o:spid="_x0000_s1064" style="position:absolute;left:2585;top:560;width:6880;height:15;visibility:visible;mso-wrap-style:square;v-text-anchor:top" coordsize="688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" path="m2972,l,,,14r2972,l2972,xm6880,l3908,r,14l6880,14r,-14xe" fillcolor="black" stroked="f">
                  <v:path arrowok="t" o:connecttype="custom" o:connectlocs="2972,561;0,561;0,575;2972,575;2972,561;6880,561;3908,561;3908,575;6880,575;6880,561" o:connectangles="0,0,0,0,0,0,0,0,0,0"/>
                </v:shape>
                <v:rect id="Rectangle 135" o:spid="_x0000_s1065" style="position:absolute;left:1800;top:956;width:8671;height:5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" stroked="f"/>
                <v:rect id="Rectangle 136" o:spid="_x0000_s1066" style="position:absolute;left:3482;top:1246;width:339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" fillcolor="black" stroked="f"/>
                <v:shape id="Text Box 137" o:spid="_x0000_s1067" type="#_x0000_t202" style="position:absolute;left:1865;top:451;width:959;height:3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" filled="f" stroked="f">
                  <v:textbox inset="0,0,0,0">
                    <w:txbxContent>
                      <w:p w14:paraId="2BF814A4" w14:textId="77777777" w:rsidR="00B656CF" w:rsidRDefault="00B656CF" w:rsidP="00B656CF">
                        <w:pPr>
                          <w:spacing w:line="204" w:lineRule="auto"/>
                          <w:rPr>
                            <w:rFonts w:ascii="Cambria Math" w:eastAsia="Cambria Math"/>
                          </w:rPr>
                        </w:pPr>
                        <w:r>
                          <w:rPr>
                            <w:rFonts w:ascii="Cambria Math" w:eastAsia="Cambria Math"/>
                          </w:rPr>
                          <w:t>𝒇</w:t>
                        </w:r>
                        <w:r>
                          <w:rPr>
                            <w:rFonts w:ascii="Cambria Math" w:eastAsia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/>
                          </w:rPr>
                          <w:t>𝒙</w:t>
                        </w:r>
                        <w:r>
                          <w:rPr>
                            <w:rFonts w:ascii="Cambria Math" w:eastAsia="Cambria Math"/>
                            <w:position w:val="1"/>
                          </w:rPr>
                          <w:t>)</w:t>
                        </w:r>
                        <w:r>
                          <w:rPr>
                            <w:rFonts w:ascii="Cambria Math" w:eastAsia="Cambria Math"/>
                            <w:spacing w:val="10"/>
                            <w:position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/>
                          </w:rPr>
                          <w:t>=</w:t>
                        </w:r>
                        <w:r>
                          <w:rPr>
                            <w:rFonts w:ascii="Cambria Math" w:eastAsia="Cambria Math"/>
                            <w:spacing w:val="12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/>
                            <w:position w:val="-13"/>
                          </w:rPr>
                          <w:t>(</w:t>
                        </w:r>
                        <w:r>
                          <w:rPr>
                            <w:rFonts w:ascii="Cambria Math" w:eastAsia="Cambria Math"/>
                            <w:position w:val="-14"/>
                          </w:rPr>
                          <w:t>𝒙</w:t>
                        </w:r>
                      </w:p>
                    </w:txbxContent>
                  </v:textbox>
                </v:shape>
                <v:shape id="Text Box 138" o:spid="_x0000_s1068" type="#_x0000_t202" style="position:absolute;left:2741;top:283;width:2678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" filled="f" stroked="f">
                  <v:textbox inset="0,0,0,0">
                    <w:txbxContent>
                      <w:p w14:paraId="673CA73A" w14:textId="77777777" w:rsidR="00B656CF" w:rsidRDefault="00B656CF" w:rsidP="00B656CF">
                        <w:pPr>
                          <w:spacing w:line="260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4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𝟏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4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3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𝟐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  <w:r>
                          <w:rPr>
                            <w:rFonts w:ascii="Cambria Math" w:eastAsia="Cambria Math" w:hAnsi="Cambria Math"/>
                            <w:spacing w:val="-10"/>
                            <w:position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…</w:t>
                        </w:r>
                        <w:r>
                          <w:rPr>
                            <w:rFonts w:ascii="Cambria Math" w:eastAsia="Cambria Math" w:hAnsi="Cambria Math"/>
                            <w:spacing w:val="-1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(𝒙</w:t>
                        </w:r>
                        <w:r>
                          <w:rPr>
                            <w:rFonts w:ascii="Cambria Math" w:eastAsia="Cambria Math" w:hAnsi="Cambria Math"/>
                            <w:spacing w:val="5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𝒏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)</w:t>
                        </w:r>
                      </w:p>
                    </w:txbxContent>
                  </v:textbox>
                </v:shape>
                <v:shape id="Text Box 139" o:spid="_x0000_s1069" type="#_x0000_t202" style="position:absolute;left:2803;top:699;width:1519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" filled="f" stroked="f">
                  <v:textbox inset="0,0,0,0">
                    <w:txbxContent>
                      <w:p w14:paraId="1CE83922" w14:textId="77777777" w:rsidR="00B656CF" w:rsidRDefault="00B656CF" w:rsidP="00B656CF">
                        <w:pPr>
                          <w:tabs>
                            <w:tab w:val="left" w:pos="494"/>
                            <w:tab w:val="left" w:pos="910"/>
                            <w:tab w:val="left" w:pos="1402"/>
                          </w:tabs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𝟎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𝟏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𝟎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𝟐</w:t>
                        </w:r>
                      </w:p>
                    </w:txbxContent>
                  </v:textbox>
                </v:shape>
                <v:shape id="Text Box 140" o:spid="_x0000_s1070" type="#_x0000_t202" style="position:absolute;left:2957;top:599;width:2621;height: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" filled="f" stroked="f">
                  <v:textbox inset="0,0,0,0">
                    <w:txbxContent>
                      <w:p w14:paraId="13E497C2" w14:textId="77777777" w:rsidR="00B656CF" w:rsidRDefault="00B656CF" w:rsidP="00B656CF">
                        <w:pPr>
                          <w:spacing w:line="228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spacing w:val="57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𝒙  </w:t>
                        </w:r>
                        <w:r>
                          <w:rPr>
                            <w:rFonts w:ascii="Cambria Math" w:eastAsia="Cambria Math" w:hAnsi="Cambria Math"/>
                            <w:spacing w:val="6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spacing w:val="57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  <w:r>
                          <w:rPr>
                            <w:rFonts w:ascii="Cambria Math" w:eastAsia="Cambria Math" w:hAnsi="Cambria Math"/>
                            <w:spacing w:val="-13"/>
                            <w:position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…</w:t>
                        </w:r>
                        <w:r>
                          <w:rPr>
                            <w:rFonts w:ascii="Cambria Math" w:eastAsia="Cambria Math" w:hAnsi="Cambria Math"/>
                            <w:spacing w:val="-13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(𝒙  </w:t>
                        </w:r>
                        <w:r>
                          <w:rPr>
                            <w:rFonts w:ascii="Cambria Math" w:eastAsia="Cambria Math" w:hAnsi="Cambria Math"/>
                            <w:spacing w:val="9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spacing w:val="64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)</w:t>
                        </w:r>
                      </w:p>
                    </w:txbxContent>
                  </v:textbox>
                </v:shape>
                <v:shape id="Text Box 141" o:spid="_x0000_s1071" type="#_x0000_t202" style="position:absolute;left:5605;top:451;width:860;height: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" filled="f" stroked="f">
                  <v:textbox inset="0,0,0,0">
                    <w:txbxContent>
                      <w:p w14:paraId="439EAF1D" w14:textId="77777777" w:rsidR="00B656CF" w:rsidRDefault="00B656CF" w:rsidP="00B656CF">
                        <w:pPr>
                          <w:spacing w:line="228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</w:rPr>
                          <w:t xml:space="preserve">×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𝒚</w:t>
                        </w:r>
                        <w:r>
                          <w:rPr>
                            <w:rFonts w:ascii="Cambria Math" w:eastAsia="Cambria Math" w:hAnsi="Cambria Math"/>
                            <w:spacing w:val="57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  <w:r>
                          <w:rPr>
                            <w:rFonts w:ascii="Cambria Math" w:eastAsia="Cambria Math" w:hAnsi="Cambria Math"/>
                            <w:spacing w:val="-1"/>
                            <w:position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+</w:t>
                        </w:r>
                      </w:p>
                    </w:txbxContent>
                  </v:textbox>
                </v:shape>
                <v:shape id="Text Box 142" o:spid="_x0000_s1072" type="#_x0000_t202" style="position:absolute;left:6649;top:283;width:2678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" filled="f" stroked="f">
                  <v:textbox inset="0,0,0,0">
                    <w:txbxContent>
                      <w:p w14:paraId="39B0C9DF" w14:textId="77777777" w:rsidR="00B656CF" w:rsidRDefault="00B656CF" w:rsidP="00B656CF">
                        <w:pPr>
                          <w:spacing w:line="260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4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𝟎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3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3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𝟐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  <w:r>
                          <w:rPr>
                            <w:rFonts w:ascii="Cambria Math" w:eastAsia="Cambria Math" w:hAnsi="Cambria Math"/>
                            <w:spacing w:val="-10"/>
                            <w:position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…</w:t>
                        </w:r>
                        <w:r>
                          <w:rPr>
                            <w:rFonts w:ascii="Cambria Math" w:eastAsia="Cambria Math" w:hAnsi="Cambria Math"/>
                            <w:spacing w:val="-1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(𝒙</w:t>
                        </w:r>
                        <w:r>
                          <w:rPr>
                            <w:rFonts w:ascii="Cambria Math" w:eastAsia="Cambria Math" w:hAnsi="Cambria Math"/>
                            <w:spacing w:val="4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3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𝒏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)</w:t>
                        </w:r>
                      </w:p>
                    </w:txbxContent>
                  </v:textbox>
                </v:shape>
                <v:shape id="Text Box 143" o:spid="_x0000_s1073" type="#_x0000_t202" style="position:absolute;left:6034;top:550;width:117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" filled="f" stroked="f">
                  <v:textbox inset="0,0,0,0">
                    <w:txbxContent>
                      <w:p w14:paraId="4E3D3DC9" w14:textId="77777777" w:rsidR="00B656CF" w:rsidRDefault="00B656CF" w:rsidP="00B656CF">
                        <w:pPr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𝟎</w:t>
                        </w:r>
                      </w:p>
                    </w:txbxContent>
                  </v:textbox>
                </v:shape>
                <v:shape id="Text Box 144" o:spid="_x0000_s1074" type="#_x0000_t202" style="position:absolute;left:9513;top:458;width:915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" filled="f" stroked="f">
                  <v:textbox inset="0,0,0,0">
                    <w:txbxContent>
                      <w:p w14:paraId="1E7836B1" w14:textId="77777777" w:rsidR="00B656CF" w:rsidRDefault="00B656CF" w:rsidP="00B656CF">
                        <w:pPr>
                          <w:spacing w:line="221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</w:rPr>
                          <w:t xml:space="preserve">× 𝒚  </w:t>
                        </w:r>
                        <w:r>
                          <w:rPr>
                            <w:rFonts w:ascii="Cambria Math" w:eastAsia="Cambria Math" w:hAnsi="Cambria Math"/>
                            <w:spacing w:val="9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+</w:t>
                        </w:r>
                        <w:r>
                          <w:rPr>
                            <w:rFonts w:ascii="Cambria Math" w:eastAsia="Cambria Math" w:hAnsi="Cambria Math"/>
                            <w:spacing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⋯</w:t>
                        </w:r>
                      </w:p>
                    </w:txbxContent>
                  </v:textbox>
                </v:shape>
                <v:shape id="Text Box 145" o:spid="_x0000_s1075" type="#_x0000_t202" style="position:absolute;left:9851;top:550;width:117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" filled="f" stroked="f">
                  <v:textbox inset="0,0,0,0">
                    <w:txbxContent>
                      <w:p w14:paraId="04D6E2A5" w14:textId="77777777" w:rsidR="00B656CF" w:rsidRDefault="00B656CF" w:rsidP="00B656CF">
                        <w:pPr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𝟏</w:t>
                        </w:r>
                      </w:p>
                    </w:txbxContent>
                  </v:textbox>
                </v:shape>
                <v:shape id="Text Box 146" o:spid="_x0000_s1076" type="#_x0000_t202" style="position:absolute;left:4858;top:699;width:619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" filled="f" stroked="f">
                  <v:textbox inset="0,0,0,0">
                    <w:txbxContent>
                      <w:p w14:paraId="42C18C36" w14:textId="77777777" w:rsidR="00B656CF" w:rsidRDefault="00B656CF" w:rsidP="00B656CF">
                        <w:pPr>
                          <w:tabs>
                            <w:tab w:val="left" w:pos="494"/>
                          </w:tabs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𝟎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𝒏</w:t>
                        </w:r>
                      </w:p>
                    </w:txbxContent>
                  </v:textbox>
                </v:shape>
                <v:shape id="Text Box 147" o:spid="_x0000_s1077" type="#_x0000_t202" style="position:absolute;left:6493;top:599;width:2993;height: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" filled="f" stroked="f">
                  <v:textbox inset="0,0,0,0">
                    <w:txbxContent>
                      <w:p w14:paraId="162CDD45" w14:textId="77777777" w:rsidR="00B656CF" w:rsidRDefault="00B656CF" w:rsidP="00B656CF">
                        <w:pPr>
                          <w:spacing w:line="228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𝒙  </w:t>
                        </w:r>
                        <w:r>
                          <w:rPr>
                            <w:rFonts w:ascii="Cambria Math" w:eastAsia="Cambria Math" w:hAnsi="Cambria Math"/>
                            <w:spacing w:val="8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spacing w:val="57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𝒙  </w:t>
                        </w:r>
                        <w:r>
                          <w:rPr>
                            <w:rFonts w:ascii="Cambria Math" w:eastAsia="Cambria Math" w:hAnsi="Cambria Math"/>
                            <w:spacing w:val="5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56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  <w:r>
                          <w:rPr>
                            <w:rFonts w:ascii="Cambria Math" w:eastAsia="Cambria Math" w:hAnsi="Cambria Math"/>
                            <w:spacing w:val="-13"/>
                            <w:position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…</w:t>
                        </w:r>
                        <w:r>
                          <w:rPr>
                            <w:rFonts w:ascii="Cambria Math" w:eastAsia="Cambria Math" w:hAnsi="Cambria Math"/>
                            <w:spacing w:val="-12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(𝒙  </w:t>
                        </w:r>
                        <w:r>
                          <w:rPr>
                            <w:rFonts w:ascii="Cambria Math" w:eastAsia="Cambria Math" w:hAnsi="Cambria Math"/>
                            <w:spacing w:val="8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spacing w:val="64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)</w:t>
                        </w:r>
                      </w:p>
                    </w:txbxContent>
                  </v:textbox>
                </v:shape>
                <v:shape id="Text Box 148" o:spid="_x0000_s1078" type="#_x0000_t202" style="position:absolute;left:6711;top:699;width:1518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" filled="f" stroked="f">
                  <v:textbox inset="0,0,0,0">
                    <w:txbxContent>
                      <w:p w14:paraId="523157E3" w14:textId="77777777" w:rsidR="00B656CF" w:rsidRDefault="00B656CF" w:rsidP="00B656CF">
                        <w:pPr>
                          <w:tabs>
                            <w:tab w:val="left" w:pos="494"/>
                            <w:tab w:val="left" w:pos="909"/>
                            <w:tab w:val="left" w:pos="1401"/>
                          </w:tabs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𝟏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𝟎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𝟏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𝟐</w:t>
                        </w:r>
                      </w:p>
                    </w:txbxContent>
                  </v:textbox>
                </v:shape>
                <v:shape id="Text Box 149" o:spid="_x0000_s1079" type="#_x0000_t202" style="position:absolute;left:8766;top:699;width:619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" filled="f" stroked="f">
                  <v:textbox inset="0,0,0,0">
                    <w:txbxContent>
                      <w:p w14:paraId="4A0585AB" w14:textId="77777777" w:rsidR="00B656CF" w:rsidRDefault="00B656CF" w:rsidP="00B656CF">
                        <w:pPr>
                          <w:tabs>
                            <w:tab w:val="left" w:pos="494"/>
                          </w:tabs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𝟏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𝒏</w:t>
                        </w:r>
                      </w:p>
                    </w:txbxContent>
                  </v:textbox>
                </v:shape>
                <v:shape id="Text Box 150" o:spid="_x0000_s1080" type="#_x0000_t202" style="position:absolute;left:3269;top:1144;width:4114;height: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" filled="f" stroked="f">
                  <v:textbox inset="0,0,0,0">
                    <w:txbxContent>
                      <w:p w14:paraId="50E5C1AB" w14:textId="77777777" w:rsidR="00B656CF" w:rsidRDefault="00B656CF" w:rsidP="00B656CF">
                        <w:pPr>
                          <w:spacing w:line="370" w:lineRule="exact"/>
                          <w:rPr>
                            <w:rFonts w:ascii="Cambria Math" w:eastAsia="Cambria Math" w:hAnsi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 w:hAnsi="Cambria Math"/>
                            <w:position w:val="15"/>
                          </w:rPr>
                          <w:t xml:space="preserve">+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𝒙  </w:t>
                        </w:r>
                        <w:r>
                          <w:rPr>
                            <w:rFonts w:ascii="Cambria Math" w:eastAsia="Cambria Math" w:hAnsi="Cambria Math"/>
                            <w:spacing w:val="15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56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𝒙  </w:t>
                        </w:r>
                        <w:r>
                          <w:rPr>
                            <w:rFonts w:ascii="Cambria Math" w:eastAsia="Cambria Math" w:hAnsi="Cambria Math"/>
                            <w:spacing w:val="16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𝒙</w:t>
                        </w:r>
                        <w:r>
                          <w:rPr>
                            <w:rFonts w:ascii="Cambria Math" w:eastAsia="Cambria Math" w:hAnsi="Cambria Math"/>
                            <w:spacing w:val="57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  <w:r>
                          <w:rPr>
                            <w:rFonts w:ascii="Cambria Math" w:eastAsia="Cambria Math" w:hAnsi="Cambria Math"/>
                            <w:spacing w:val="-16"/>
                            <w:position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…</w:t>
                        </w:r>
                        <w:r>
                          <w:rPr>
                            <w:rFonts w:ascii="Cambria Math" w:eastAsia="Cambria Math" w:hAnsi="Cambria Math"/>
                            <w:spacing w:val="-10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(𝒙  </w:t>
                        </w:r>
                        <w:r>
                          <w:rPr>
                            <w:rFonts w:ascii="Cambria Math" w:eastAsia="Cambria Math" w:hAnsi="Cambria Math"/>
                            <w:spacing w:val="15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 xml:space="preserve">− 𝒙  </w:t>
                        </w:r>
                        <w:r>
                          <w:rPr>
                            <w:rFonts w:ascii="Cambria Math" w:eastAsia="Cambria Math" w:hAnsi="Cambria Math"/>
                            <w:spacing w:val="16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 𝟏)</w:t>
                        </w:r>
                        <w:r>
                          <w:rPr>
                            <w:rFonts w:ascii="Cambria Math" w:eastAsia="Cambria Math" w:hAnsi="Cambria Math"/>
                            <w:spacing w:val="-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5"/>
                          </w:rPr>
                          <w:t>×</w:t>
                        </w:r>
                        <w:r>
                          <w:rPr>
                            <w:rFonts w:ascii="Cambria Math" w:eastAsia="Cambria Math" w:hAnsi="Cambria Math"/>
                            <w:spacing w:val="1"/>
                            <w:position w:val="15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  <w:position w:val="15"/>
                          </w:rPr>
                          <w:t>𝒚</w:t>
                        </w:r>
                        <w:r>
                          <w:rPr>
                            <w:rFonts w:ascii="Cambria Math" w:eastAsia="Cambria Math" w:hAnsi="Cambria Math"/>
                            <w:position w:val="10"/>
                            <w:sz w:val="16"/>
                          </w:rPr>
                          <w:t>𝒏</w:t>
                        </w:r>
                      </w:p>
                    </w:txbxContent>
                  </v:textbox>
                </v:shape>
                <v:shape id="Text Box 151" o:spid="_x0000_s1081" type="#_x0000_t202" style="position:absolute;left:3650;top:969;width:3072;height: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" filled="f" stroked="f">
                  <v:textbox inset="0,0,0,0">
                    <w:txbxContent>
                      <w:p w14:paraId="1943A114" w14:textId="77777777" w:rsidR="00B656CF" w:rsidRDefault="00B656CF" w:rsidP="00B656CF">
                        <w:pPr>
                          <w:spacing w:line="260" w:lineRule="exact"/>
                          <w:rPr>
                            <w:rFonts w:ascii="Cambria Math" w:eastAsia="Cambria Math" w:hAnsi="Cambria Math"/>
                          </w:rPr>
                        </w:pP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3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-2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𝟎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(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spacing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3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𝟏</w:t>
                        </w:r>
                        <w:r>
                          <w:rPr>
                            <w:rFonts w:ascii="Cambria Math" w:eastAsia="Cambria Math" w:hAnsi="Cambria Math"/>
                            <w:position w:val="1"/>
                          </w:rPr>
                          <w:t>)</w:t>
                        </w:r>
                        <w:r>
                          <w:rPr>
                            <w:rFonts w:ascii="Cambria Math" w:eastAsia="Cambria Math" w:hAnsi="Cambria Math"/>
                            <w:spacing w:val="-12"/>
                            <w:position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…</w:t>
                        </w:r>
                        <w:r>
                          <w:rPr>
                            <w:rFonts w:ascii="Cambria Math" w:eastAsia="Cambria Math" w:hAnsi="Cambria Math"/>
                            <w:spacing w:val="-1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(𝒙</w:t>
                        </w:r>
                        <w:r>
                          <w:rPr>
                            <w:rFonts w:ascii="Cambria Math" w:eastAsia="Cambria Math" w:hAnsi="Cambria Math"/>
                            <w:spacing w:val="1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2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𝒙</w:t>
                        </w:r>
                        <w:r>
                          <w:rPr>
                            <w:rFonts w:ascii="Cambria Math" w:eastAsia="Cambria Math" w:hAnsi="Cambria Math"/>
                            <w:position w:val="-4"/>
                            <w:sz w:val="16"/>
                          </w:rPr>
                          <w:t>𝒏</w:t>
                        </w:r>
                        <w:r>
                          <w:rPr>
                            <w:rFonts w:ascii="Cambria Math" w:eastAsia="Cambria Math" w:hAnsi="Cambria Math"/>
                            <w:spacing w:val="23"/>
                            <w:position w:val="-4"/>
                            <w:sz w:val="16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−</w:t>
                        </w:r>
                        <w:r>
                          <w:rPr>
                            <w:rFonts w:ascii="Cambria Math" w:eastAsia="Cambria Math" w:hAnsi="Cambria Math"/>
                            <w:spacing w:val="2"/>
                          </w:rPr>
                          <w:t xml:space="preserve"> </w:t>
                        </w:r>
                        <w:r>
                          <w:rPr>
                            <w:rFonts w:ascii="Cambria Math" w:eastAsia="Cambria Math" w:hAnsi="Cambria Math"/>
                          </w:rPr>
                          <w:t>𝟏)</w:t>
                        </w:r>
                      </w:p>
                    </w:txbxContent>
                  </v:textbox>
                </v:shape>
                <v:shape id="Text Box 152" o:spid="_x0000_s1082" type="#_x0000_t202" style="position:absolute;left:3701;top:1385;width:2698;height: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" filled="f" stroked="f">
                  <v:textbox inset="0,0,0,0">
                    <w:txbxContent>
                      <w:p w14:paraId="52873B94" w14:textId="77777777" w:rsidR="00B656CF" w:rsidRDefault="00B656CF" w:rsidP="00B656CF">
                        <w:pPr>
                          <w:tabs>
                            <w:tab w:val="left" w:pos="501"/>
                            <w:tab w:val="left" w:pos="916"/>
                            <w:tab w:val="left" w:pos="1418"/>
                            <w:tab w:val="left" w:pos="2071"/>
                            <w:tab w:val="left" w:pos="2573"/>
                          </w:tabs>
                          <w:spacing w:line="161" w:lineRule="exact"/>
                          <w:rPr>
                            <w:rFonts w:ascii="Cambria Math" w:eastAsia="Cambria Math"/>
                            <w:sz w:val="16"/>
                          </w:rPr>
                        </w:pPr>
                        <w:r>
                          <w:rPr>
                            <w:rFonts w:ascii="Cambria Math" w:eastAsia="Cambria Math"/>
                            <w:sz w:val="16"/>
                          </w:rPr>
                          <w:t>𝒏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𝟎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𝒏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𝟏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𝒏</w:t>
                        </w:r>
                        <w:r>
                          <w:rPr>
                            <w:rFonts w:ascii="Cambria Math" w:eastAsia="Cambria Math"/>
                            <w:sz w:val="16"/>
                          </w:rPr>
                          <w:tab/>
                          <w:t>𝒏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65DC520" w14:textId="77777777" w:rsidR="00B656CF" w:rsidRDefault="00B656CF" w:rsidP="00B656CF">
      <w:pPr>
        <w:pStyle w:val="BodyText"/>
        <w:spacing w:before="6"/>
        <w:rPr>
          <w:sz w:val="21"/>
        </w:rPr>
      </w:pPr>
    </w:p>
    <w:p w14:paraId="56601B1D" w14:textId="1B58F11B" w:rsidR="00B656CF" w:rsidRDefault="00B656CF" w:rsidP="00B656CF">
      <w:pPr>
        <w:pStyle w:val="Heading2"/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487600640" behindDoc="1" locked="0" layoutInCell="1" allowOverlap="1" wp14:anchorId="1F159363" wp14:editId="7E854044">
                <wp:simplePos x="0" y="0"/>
                <wp:positionH relativeFrom="page">
                  <wp:posOffset>978535</wp:posOffset>
                </wp:positionH>
                <wp:positionV relativeFrom="paragraph">
                  <wp:posOffset>204470</wp:posOffset>
                </wp:positionV>
                <wp:extent cx="5779135" cy="4222115"/>
                <wp:effectExtent l="0" t="0" r="0" b="0"/>
                <wp:wrapTopAndBottom/>
                <wp:docPr id="335634585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79135" cy="4222115"/>
                          <a:chOff x="1541" y="322"/>
                          <a:chExt cx="9101" cy="6649"/>
                        </a:xfrm>
                      </wpg:grpSpPr>
                      <wps:wsp>
                        <wps:cNvPr id="1772194090" name="Rectangle 154"/>
                        <wps:cNvSpPr>
                          <a:spLocks noChangeArrowheads="1"/>
                        </wps:cNvSpPr>
                        <wps:spPr bwMode="auto">
                          <a:xfrm>
                            <a:off x="1564" y="344"/>
                            <a:ext cx="9056" cy="6604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7E7E7E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5048604" name="Text Box 155"/>
                        <wps:cNvSpPr txBox="1">
                          <a:spLocks noChangeArrowheads="1"/>
                        </wps:cNvSpPr>
                        <wps:spPr bwMode="auto">
                          <a:xfrm>
                            <a:off x="1702" y="512"/>
                            <a:ext cx="8783" cy="6344"/>
                          </a:xfrm>
                          <a:prstGeom prst="rect">
                            <a:avLst/>
                          </a:prstGeom>
                          <a:solidFill>
                            <a:srgbClr val="F7F7F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058943" w14:textId="77777777" w:rsidR="00B656CF" w:rsidRDefault="00B656CF" w:rsidP="00B656CF">
                              <w:pPr>
                                <w:spacing w:before="53" w:line="288" w:lineRule="auto"/>
                                <w:ind w:left="28" w:right="1047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# Define a class to represent data points with x and y values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12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00FF"/>
                                  <w:sz w:val="21"/>
                                </w:rPr>
                                <w:t>class</w:t>
                              </w:r>
                              <w:r>
                                <w:rPr>
                                  <w:rFonts w:ascii="Courier New"/>
                                  <w:color w:val="0000FF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DataPoint:</w:t>
                              </w:r>
                            </w:p>
                            <w:p w14:paraId="546FA9C7" w14:textId="77777777" w:rsidR="00B656CF" w:rsidRDefault="00B656CF" w:rsidP="00B656CF">
                              <w:pPr>
                                <w:spacing w:line="285" w:lineRule="auto"/>
                                <w:ind w:left="1039" w:right="4864" w:hanging="504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0000FF"/>
                                  <w:sz w:val="21"/>
                                </w:rPr>
                                <w:t>def</w:t>
                              </w:r>
                              <w:r>
                                <w:rPr>
                                  <w:rFonts w:ascii="Courier New"/>
                                  <w:color w:val="0000FF"/>
                                  <w:spacing w:val="121"/>
                                  <w:sz w:val="21"/>
                                  <w:u w:val="single" w:color="785D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795E25"/>
                                  <w:sz w:val="21"/>
                                </w:rPr>
                                <w:t>init</w:t>
                              </w:r>
                              <w:r>
                                <w:rPr>
                                  <w:rFonts w:ascii="Courier New"/>
                                  <w:color w:val="795E25"/>
                                  <w:spacing w:val="124"/>
                                  <w:sz w:val="21"/>
                                  <w:u w:val="single" w:color="785D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Courier New"/>
                                  <w:color w:val="000F80"/>
                                  <w:sz w:val="21"/>
                                </w:rPr>
                                <w:t>self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,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0F80"/>
                                  <w:sz w:val="21"/>
                                </w:rPr>
                                <w:t>x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,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0F80"/>
                                  <w:sz w:val="21"/>
                                </w:rPr>
                                <w:t>y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):</w:t>
                              </w:r>
                              <w:r>
                                <w:rPr>
                                  <w:rFonts w:ascii="Courier New"/>
                                  <w:spacing w:val="-12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0F80"/>
                                  <w:sz w:val="21"/>
                                </w:rPr>
                                <w:t>self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.x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=</w:t>
                              </w:r>
                              <w:r>
                                <w:rPr>
                                  <w:rFonts w:ascii="Courier New"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x</w:t>
                              </w:r>
                            </w:p>
                            <w:p w14:paraId="5AD11A59" w14:textId="77777777" w:rsidR="00B656CF" w:rsidRDefault="00B656CF" w:rsidP="00B656CF">
                              <w:pPr>
                                <w:spacing w:before="3"/>
                                <w:ind w:left="1039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000F80"/>
                                  <w:sz w:val="21"/>
                                </w:rPr>
                                <w:t>self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.y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=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y</w:t>
                              </w:r>
                            </w:p>
                            <w:p w14:paraId="22ECA71E" w14:textId="77777777" w:rsidR="00B656CF" w:rsidRDefault="00B656CF" w:rsidP="00B656CF">
                              <w:pPr>
                                <w:spacing w:before="4"/>
                                <w:rPr>
                                  <w:rFonts w:ascii="Courier New"/>
                                  <w:sz w:val="29"/>
                                </w:rPr>
                              </w:pPr>
                            </w:p>
                            <w:p w14:paraId="6BD3FB1E" w14:textId="77777777" w:rsidR="00B656CF" w:rsidRDefault="00B656CF" w:rsidP="00B656CF">
                              <w:pPr>
                                <w:spacing w:before="1"/>
                                <w:ind w:left="28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#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Function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for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Lagrange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Interpolation</w:t>
                              </w:r>
                            </w:p>
                            <w:p w14:paraId="3E55AA34" w14:textId="77777777" w:rsidR="00B656CF" w:rsidRDefault="00B656CF" w:rsidP="00B656CF">
                              <w:pPr>
                                <w:spacing w:before="45" w:line="288" w:lineRule="auto"/>
                                <w:ind w:left="535" w:right="2560" w:hanging="507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0000FF"/>
                                  <w:sz w:val="21"/>
                                </w:rPr>
                                <w:t xml:space="preserve">def </w:t>
                              </w:r>
                              <w:r>
                                <w:rPr>
                                  <w:rFonts w:ascii="Courier New"/>
                                  <w:color w:val="795E25"/>
                                  <w:sz w:val="21"/>
                                </w:rPr>
                                <w:t>lagrange_interpolation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Courier New"/>
                                  <w:color w:val="000F80"/>
                                  <w:sz w:val="21"/>
                                </w:rPr>
                                <w:t>data_points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 xml:space="preserve">, </w:t>
                              </w:r>
                              <w:r>
                                <w:rPr>
                                  <w:rFonts w:ascii="Courier New"/>
                                  <w:color w:val="000F80"/>
                                  <w:sz w:val="21"/>
                                </w:rPr>
                                <w:t>x_value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):</w:t>
                              </w:r>
                              <w:r>
                                <w:rPr>
                                  <w:rFonts w:ascii="Courier New"/>
                                  <w:spacing w:val="-12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result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=</w:t>
                              </w:r>
                              <w:r>
                                <w:rPr>
                                  <w:rFonts w:ascii="Courier New"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98155"/>
                                  <w:sz w:val="21"/>
                                </w:rPr>
                                <w:t>0.0</w:t>
                              </w:r>
                            </w:p>
                            <w:p w14:paraId="776F73EA" w14:textId="77777777" w:rsidR="00B656CF" w:rsidRDefault="00B656CF" w:rsidP="00B656CF">
                              <w:pPr>
                                <w:spacing w:before="2"/>
                                <w:rPr>
                                  <w:rFonts w:ascii="Courier New"/>
                                  <w:sz w:val="25"/>
                                </w:rPr>
                              </w:pPr>
                            </w:p>
                            <w:p w14:paraId="09BECED9" w14:textId="77777777" w:rsidR="00B656CF" w:rsidRDefault="00B656CF" w:rsidP="00B656CF">
                              <w:pPr>
                                <w:spacing w:before="1" w:line="285" w:lineRule="auto"/>
                                <w:ind w:left="535" w:right="4069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# Iterate through each data point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12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E00DB"/>
                                  <w:sz w:val="21"/>
                                </w:rPr>
                                <w:t>for</w:t>
                              </w:r>
                              <w:r>
                                <w:rPr>
                                  <w:rFonts w:ascii="Courier New"/>
                                  <w:color w:val="AE00DB"/>
                                  <w:spacing w:val="-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i</w:t>
                              </w:r>
                              <w:r>
                                <w:rPr>
                                  <w:rFonts w:ascii="Courier New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00FF"/>
                                  <w:sz w:val="21"/>
                                </w:rPr>
                                <w:t>in</w:t>
                              </w:r>
                              <w:r>
                                <w:rPr>
                                  <w:rFonts w:ascii="Courier New"/>
                                  <w:color w:val="0000FF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795E25"/>
                                  <w:sz w:val="21"/>
                                </w:rPr>
                                <w:t>range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Courier New"/>
                                  <w:color w:val="795E25"/>
                                  <w:sz w:val="21"/>
                                </w:rPr>
                                <w:t>len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data_points)):</w:t>
                              </w:r>
                            </w:p>
                            <w:p w14:paraId="7812119A" w14:textId="77777777" w:rsidR="00B656CF" w:rsidRDefault="00B656CF" w:rsidP="00B656CF">
                              <w:pPr>
                                <w:spacing w:before="3"/>
                                <w:ind w:left="1039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sz w:val="21"/>
                                </w:rPr>
                                <w:t>term</w:t>
                              </w:r>
                              <w:r>
                                <w:rPr>
                                  <w:rFonts w:ascii="Courier New"/>
                                  <w:spacing w:val="-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=</w:t>
                              </w:r>
                              <w:r>
                                <w:rPr>
                                  <w:rFonts w:ascii="Courier New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data_points[i].y</w:t>
                              </w:r>
                            </w:p>
                            <w:p w14:paraId="683A38AE" w14:textId="77777777" w:rsidR="00B656CF" w:rsidRDefault="00B656CF" w:rsidP="00B656CF">
                              <w:pPr>
                                <w:spacing w:before="4"/>
                                <w:rPr>
                                  <w:rFonts w:ascii="Courier New"/>
                                  <w:sz w:val="29"/>
                                </w:rPr>
                              </w:pPr>
                            </w:p>
                            <w:p w14:paraId="1C9D4F3E" w14:textId="77777777" w:rsidR="00B656CF" w:rsidRDefault="00B656CF" w:rsidP="00B656CF">
                              <w:pPr>
                                <w:spacing w:before="1" w:line="285" w:lineRule="auto"/>
                                <w:ind w:left="1039" w:right="666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# Calculate the Lagrange term for the current data point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12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E00DB"/>
                                  <w:sz w:val="21"/>
                                </w:rPr>
                                <w:t>for</w:t>
                              </w:r>
                              <w:r>
                                <w:rPr>
                                  <w:rFonts w:ascii="Courier New"/>
                                  <w:color w:val="AE00DB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j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00FF"/>
                                  <w:sz w:val="21"/>
                                </w:rPr>
                                <w:t>in</w:t>
                              </w:r>
                              <w:r>
                                <w:rPr>
                                  <w:rFonts w:ascii="Courier New"/>
                                  <w:color w:val="0000FF"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795E25"/>
                                  <w:sz w:val="21"/>
                                </w:rPr>
                                <w:t>range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Courier New"/>
                                  <w:color w:val="795E25"/>
                                  <w:sz w:val="21"/>
                                </w:rPr>
                                <w:t>len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data_points)):</w:t>
                              </w:r>
                            </w:p>
                            <w:p w14:paraId="59F5C3CE" w14:textId="77777777" w:rsidR="00B656CF" w:rsidRDefault="00B656CF" w:rsidP="00B656CF">
                              <w:pPr>
                                <w:spacing w:before="2"/>
                                <w:ind w:left="1543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AE00DB"/>
                                  <w:sz w:val="21"/>
                                </w:rPr>
                                <w:t>if</w:t>
                              </w:r>
                              <w:r>
                                <w:rPr>
                                  <w:rFonts w:ascii="Courier New"/>
                                  <w:color w:val="AE00DB"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j !=</w:t>
                              </w:r>
                              <w:r>
                                <w:rPr>
                                  <w:rFonts w:ascii="Courier New"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i:</w:t>
                              </w:r>
                            </w:p>
                            <w:p w14:paraId="44659E36" w14:textId="77777777" w:rsidR="00B656CF" w:rsidRDefault="00B656CF" w:rsidP="00B656CF">
                              <w:pPr>
                                <w:spacing w:before="48" w:line="288" w:lineRule="auto"/>
                                <w:ind w:left="3055" w:right="1047" w:hanging="1008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sz w:val="21"/>
                                </w:rPr>
                                <w:t>term *= (x_value - data_points[j].x) /</w:t>
                              </w:r>
                              <w:r>
                                <w:rPr>
                                  <w:rFonts w:ascii="Courier New"/>
                                  <w:spacing w:val="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data_points[i].x</w:t>
                              </w:r>
                              <w:r>
                                <w:rPr>
                                  <w:rFonts w:ascii="Courier New"/>
                                  <w:spacing w:val="-9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-</w:t>
                              </w:r>
                              <w:r>
                                <w:rPr>
                                  <w:rFonts w:ascii="Courier New"/>
                                  <w:spacing w:val="-1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data_points[j].x)</w:t>
                              </w:r>
                            </w:p>
                            <w:p w14:paraId="0973586F" w14:textId="77777777" w:rsidR="00B656CF" w:rsidRDefault="00B656CF" w:rsidP="00B656CF">
                              <w:pPr>
                                <w:spacing w:line="288" w:lineRule="auto"/>
                                <w:ind w:left="1039" w:right="4195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# Add the term to the result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12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result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+=</w:t>
                              </w:r>
                              <w:r>
                                <w:rPr>
                                  <w:rFonts w:ascii="Courier New"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term</w:t>
                              </w:r>
                            </w:p>
                            <w:p w14:paraId="2914537F" w14:textId="77777777" w:rsidR="00B656CF" w:rsidRDefault="00B656CF" w:rsidP="00B656CF">
                              <w:pPr>
                                <w:ind w:left="535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AE00DB"/>
                                  <w:sz w:val="21"/>
                                </w:rPr>
                                <w:t>return</w:t>
                              </w:r>
                              <w:r>
                                <w:rPr>
                                  <w:rFonts w:ascii="Courier New"/>
                                  <w:color w:val="AE00DB"/>
                                  <w:spacing w:val="-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resul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159363" id="Group 1" o:spid="_x0000_s1083" style="position:absolute;left:0;text-align:left;margin-left:77.05pt;margin-top:16.1pt;width:455.05pt;height:332.45pt;z-index:-15715840;mso-wrap-distance-left:0;mso-wrap-distance-right:0;mso-position-horizontal-relative:page" coordorigin="1541,322" coordsize="9101,6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">
                <v:rect id="Rectangle 154" o:spid="_x0000_s1084" style="position:absolute;left:1564;top:344;width:9056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" filled="f" strokecolor="#7e7e7e" strokeweight="2.25pt"/>
                <v:shape id="Text Box 155" o:spid="_x0000_s1085" type="#_x0000_t202" style="position:absolute;left:1702;top:512;width:8783;height:6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" fillcolor="#f7f7f7" stroked="f">
                  <v:textbox inset="0,0,0,0">
                    <w:txbxContent>
                      <w:p w14:paraId="29058943" w14:textId="77777777" w:rsidR="00B656CF" w:rsidRDefault="00B656CF" w:rsidP="00B656CF">
                        <w:pPr>
                          <w:spacing w:before="53" w:line="288" w:lineRule="auto"/>
                          <w:ind w:left="28" w:right="1047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# Define a class to represent data points with x and y values</w:t>
                        </w:r>
                        <w:r>
                          <w:rPr>
                            <w:rFonts w:ascii="Courier New"/>
                            <w:color w:val="008000"/>
                            <w:spacing w:val="-12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00FF"/>
                            <w:sz w:val="21"/>
                          </w:rPr>
                          <w:t>class</w:t>
                        </w:r>
                        <w:r>
                          <w:rPr>
                            <w:rFonts w:ascii="Courier New"/>
                            <w:color w:val="0000FF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DataPoint:</w:t>
                        </w:r>
                      </w:p>
                      <w:p w14:paraId="546FA9C7" w14:textId="77777777" w:rsidR="00B656CF" w:rsidRDefault="00B656CF" w:rsidP="00B656CF">
                        <w:pPr>
                          <w:spacing w:line="285" w:lineRule="auto"/>
                          <w:ind w:left="1039" w:right="4864" w:hanging="504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0000FF"/>
                            <w:sz w:val="21"/>
                          </w:rPr>
                          <w:t>def</w:t>
                        </w:r>
                        <w:r>
                          <w:rPr>
                            <w:rFonts w:ascii="Courier New"/>
                            <w:color w:val="0000FF"/>
                            <w:spacing w:val="121"/>
                            <w:sz w:val="21"/>
                            <w:u w:val="single" w:color="785D24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795E25"/>
                            <w:sz w:val="21"/>
                          </w:rPr>
                          <w:t>init</w:t>
                        </w:r>
                        <w:r>
                          <w:rPr>
                            <w:rFonts w:ascii="Courier New"/>
                            <w:color w:val="795E25"/>
                            <w:spacing w:val="124"/>
                            <w:sz w:val="21"/>
                            <w:u w:val="single" w:color="785D24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(</w:t>
                        </w:r>
                        <w:r>
                          <w:rPr>
                            <w:rFonts w:ascii="Courier New"/>
                            <w:color w:val="000F80"/>
                            <w:sz w:val="21"/>
                          </w:rPr>
                          <w:t>self</w:t>
                        </w:r>
                        <w:r>
                          <w:rPr>
                            <w:rFonts w:ascii="Courier New"/>
                            <w:sz w:val="21"/>
                          </w:rPr>
                          <w:t>,</w:t>
                        </w:r>
                        <w:r>
                          <w:rPr>
                            <w:rFonts w:ascii="Courier New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0F80"/>
                            <w:sz w:val="21"/>
                          </w:rPr>
                          <w:t>x</w:t>
                        </w:r>
                        <w:r>
                          <w:rPr>
                            <w:rFonts w:ascii="Courier New"/>
                            <w:sz w:val="21"/>
                          </w:rPr>
                          <w:t>,</w:t>
                        </w:r>
                        <w:r>
                          <w:rPr>
                            <w:rFonts w:ascii="Courier New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0F80"/>
                            <w:sz w:val="21"/>
                          </w:rPr>
                          <w:t>y</w:t>
                        </w:r>
                        <w:r>
                          <w:rPr>
                            <w:rFonts w:ascii="Courier New"/>
                            <w:sz w:val="21"/>
                          </w:rPr>
                          <w:t>):</w:t>
                        </w:r>
                        <w:r>
                          <w:rPr>
                            <w:rFonts w:ascii="Courier New"/>
                            <w:spacing w:val="-12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0F80"/>
                            <w:sz w:val="21"/>
                          </w:rPr>
                          <w:t>self</w:t>
                        </w:r>
                        <w:r>
                          <w:rPr>
                            <w:rFonts w:ascii="Courier New"/>
                            <w:sz w:val="21"/>
                          </w:rPr>
                          <w:t>.x</w:t>
                        </w:r>
                        <w:r>
                          <w:rPr>
                            <w:rFonts w:ascii="Courier New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=</w:t>
                        </w:r>
                        <w:r>
                          <w:rPr>
                            <w:rFonts w:ascii="Courier New"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x</w:t>
                        </w:r>
                      </w:p>
                      <w:p w14:paraId="5AD11A59" w14:textId="77777777" w:rsidR="00B656CF" w:rsidRDefault="00B656CF" w:rsidP="00B656CF">
                        <w:pPr>
                          <w:spacing w:before="3"/>
                          <w:ind w:left="1039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000F80"/>
                            <w:sz w:val="21"/>
                          </w:rPr>
                          <w:t>self</w:t>
                        </w:r>
                        <w:r>
                          <w:rPr>
                            <w:rFonts w:ascii="Courier New"/>
                            <w:sz w:val="21"/>
                          </w:rPr>
                          <w:t>.y</w:t>
                        </w:r>
                        <w:r>
                          <w:rPr>
                            <w:rFonts w:ascii="Courier New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=</w:t>
                        </w:r>
                        <w:r>
                          <w:rPr>
                            <w:rFonts w:ascii="Courier New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y</w:t>
                        </w:r>
                      </w:p>
                      <w:p w14:paraId="22ECA71E" w14:textId="77777777" w:rsidR="00B656CF" w:rsidRDefault="00B656CF" w:rsidP="00B656CF">
                        <w:pPr>
                          <w:spacing w:before="4"/>
                          <w:rPr>
                            <w:rFonts w:ascii="Courier New"/>
                            <w:sz w:val="29"/>
                          </w:rPr>
                        </w:pPr>
                      </w:p>
                      <w:p w14:paraId="6BD3FB1E" w14:textId="77777777" w:rsidR="00B656CF" w:rsidRDefault="00B656CF" w:rsidP="00B656CF">
                        <w:pPr>
                          <w:spacing w:before="1"/>
                          <w:ind w:left="28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#</w:t>
                        </w:r>
                        <w:r>
                          <w:rPr>
                            <w:rFonts w:ascii="Courier New"/>
                            <w:color w:val="008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Function</w:t>
                        </w:r>
                        <w:r>
                          <w:rPr>
                            <w:rFonts w:ascii="Courier New"/>
                            <w:color w:val="008000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for</w:t>
                        </w:r>
                        <w:r>
                          <w:rPr>
                            <w:rFonts w:ascii="Courier New"/>
                            <w:color w:val="008000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Lagrange</w:t>
                        </w:r>
                        <w:r>
                          <w:rPr>
                            <w:rFonts w:ascii="Courier New"/>
                            <w:color w:val="008000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Interpolation</w:t>
                        </w:r>
                      </w:p>
                      <w:p w14:paraId="3E55AA34" w14:textId="77777777" w:rsidR="00B656CF" w:rsidRDefault="00B656CF" w:rsidP="00B656CF">
                        <w:pPr>
                          <w:spacing w:before="45" w:line="288" w:lineRule="auto"/>
                          <w:ind w:left="535" w:right="2560" w:hanging="507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0000FF"/>
                            <w:sz w:val="21"/>
                          </w:rPr>
                          <w:t xml:space="preserve">def </w:t>
                        </w:r>
                        <w:r>
                          <w:rPr>
                            <w:rFonts w:ascii="Courier New"/>
                            <w:color w:val="795E25"/>
                            <w:sz w:val="21"/>
                          </w:rPr>
                          <w:t>lagrange_interpolation</w:t>
                        </w:r>
                        <w:r>
                          <w:rPr>
                            <w:rFonts w:ascii="Courier New"/>
                            <w:sz w:val="21"/>
                          </w:rPr>
                          <w:t>(</w:t>
                        </w:r>
                        <w:r>
                          <w:rPr>
                            <w:rFonts w:ascii="Courier New"/>
                            <w:color w:val="000F80"/>
                            <w:sz w:val="21"/>
                          </w:rPr>
                          <w:t>data_points</w:t>
                        </w:r>
                        <w:r>
                          <w:rPr>
                            <w:rFonts w:ascii="Courier New"/>
                            <w:sz w:val="21"/>
                          </w:rPr>
                          <w:t xml:space="preserve">, </w:t>
                        </w:r>
                        <w:r>
                          <w:rPr>
                            <w:rFonts w:ascii="Courier New"/>
                            <w:color w:val="000F80"/>
                            <w:sz w:val="21"/>
                          </w:rPr>
                          <w:t>x_value</w:t>
                        </w:r>
                        <w:r>
                          <w:rPr>
                            <w:rFonts w:ascii="Courier New"/>
                            <w:sz w:val="21"/>
                          </w:rPr>
                          <w:t>):</w:t>
                        </w:r>
                        <w:r>
                          <w:rPr>
                            <w:rFonts w:ascii="Courier New"/>
                            <w:spacing w:val="-12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result</w:t>
                        </w:r>
                        <w:r>
                          <w:rPr>
                            <w:rFonts w:ascii="Courier New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=</w:t>
                        </w:r>
                        <w:r>
                          <w:rPr>
                            <w:rFonts w:ascii="Courier New"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98155"/>
                            <w:sz w:val="21"/>
                          </w:rPr>
                          <w:t>0.0</w:t>
                        </w:r>
                      </w:p>
                      <w:p w14:paraId="776F73EA" w14:textId="77777777" w:rsidR="00B656CF" w:rsidRDefault="00B656CF" w:rsidP="00B656CF">
                        <w:pPr>
                          <w:spacing w:before="2"/>
                          <w:rPr>
                            <w:rFonts w:ascii="Courier New"/>
                            <w:sz w:val="25"/>
                          </w:rPr>
                        </w:pPr>
                      </w:p>
                      <w:p w14:paraId="09BECED9" w14:textId="77777777" w:rsidR="00B656CF" w:rsidRDefault="00B656CF" w:rsidP="00B656CF">
                        <w:pPr>
                          <w:spacing w:before="1" w:line="285" w:lineRule="auto"/>
                          <w:ind w:left="535" w:right="4069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# Iterate through each data point</w:t>
                        </w:r>
                        <w:r>
                          <w:rPr>
                            <w:rFonts w:ascii="Courier New"/>
                            <w:color w:val="008000"/>
                            <w:spacing w:val="-12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E00DB"/>
                            <w:sz w:val="21"/>
                          </w:rPr>
                          <w:t>for</w:t>
                        </w:r>
                        <w:r>
                          <w:rPr>
                            <w:rFonts w:ascii="Courier New"/>
                            <w:color w:val="AE00DB"/>
                            <w:spacing w:val="-6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i</w:t>
                        </w:r>
                        <w:r>
                          <w:rPr>
                            <w:rFonts w:ascii="Courier New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00FF"/>
                            <w:sz w:val="21"/>
                          </w:rPr>
                          <w:t>in</w:t>
                        </w:r>
                        <w:r>
                          <w:rPr>
                            <w:rFonts w:ascii="Courier New"/>
                            <w:color w:val="0000FF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795E25"/>
                            <w:sz w:val="21"/>
                          </w:rPr>
                          <w:t>range</w:t>
                        </w:r>
                        <w:r>
                          <w:rPr>
                            <w:rFonts w:ascii="Courier New"/>
                            <w:sz w:val="21"/>
                          </w:rPr>
                          <w:t>(</w:t>
                        </w:r>
                        <w:r>
                          <w:rPr>
                            <w:rFonts w:ascii="Courier New"/>
                            <w:color w:val="795E25"/>
                            <w:sz w:val="21"/>
                          </w:rPr>
                          <w:t>len</w:t>
                        </w:r>
                        <w:r>
                          <w:rPr>
                            <w:rFonts w:ascii="Courier New"/>
                            <w:sz w:val="21"/>
                          </w:rPr>
                          <w:t>(data_points)):</w:t>
                        </w:r>
                      </w:p>
                      <w:p w14:paraId="7812119A" w14:textId="77777777" w:rsidR="00B656CF" w:rsidRDefault="00B656CF" w:rsidP="00B656CF">
                        <w:pPr>
                          <w:spacing w:before="3"/>
                          <w:ind w:left="1039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sz w:val="21"/>
                          </w:rPr>
                          <w:t>term</w:t>
                        </w:r>
                        <w:r>
                          <w:rPr>
                            <w:rFonts w:ascii="Courier New"/>
                            <w:spacing w:val="-6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=</w:t>
                        </w:r>
                        <w:r>
                          <w:rPr>
                            <w:rFonts w:ascii="Courier New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data_points[i].y</w:t>
                        </w:r>
                      </w:p>
                      <w:p w14:paraId="683A38AE" w14:textId="77777777" w:rsidR="00B656CF" w:rsidRDefault="00B656CF" w:rsidP="00B656CF">
                        <w:pPr>
                          <w:spacing w:before="4"/>
                          <w:rPr>
                            <w:rFonts w:ascii="Courier New"/>
                            <w:sz w:val="29"/>
                          </w:rPr>
                        </w:pPr>
                      </w:p>
                      <w:p w14:paraId="1C9D4F3E" w14:textId="77777777" w:rsidR="00B656CF" w:rsidRDefault="00B656CF" w:rsidP="00B656CF">
                        <w:pPr>
                          <w:spacing w:before="1" w:line="285" w:lineRule="auto"/>
                          <w:ind w:left="1039" w:right="666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# Calculate the Lagrange term for the current data point</w:t>
                        </w:r>
                        <w:r>
                          <w:rPr>
                            <w:rFonts w:ascii="Courier New"/>
                            <w:color w:val="008000"/>
                            <w:spacing w:val="-12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E00DB"/>
                            <w:sz w:val="21"/>
                          </w:rPr>
                          <w:t>for</w:t>
                        </w:r>
                        <w:r>
                          <w:rPr>
                            <w:rFonts w:ascii="Courier New"/>
                            <w:color w:val="AE00DB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j</w:t>
                        </w:r>
                        <w:r>
                          <w:rPr>
                            <w:rFonts w:ascii="Courier New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00FF"/>
                            <w:sz w:val="21"/>
                          </w:rPr>
                          <w:t>in</w:t>
                        </w:r>
                        <w:r>
                          <w:rPr>
                            <w:rFonts w:ascii="Courier New"/>
                            <w:color w:val="0000FF"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795E25"/>
                            <w:sz w:val="21"/>
                          </w:rPr>
                          <w:t>range</w:t>
                        </w:r>
                        <w:r>
                          <w:rPr>
                            <w:rFonts w:ascii="Courier New"/>
                            <w:sz w:val="21"/>
                          </w:rPr>
                          <w:t>(</w:t>
                        </w:r>
                        <w:r>
                          <w:rPr>
                            <w:rFonts w:ascii="Courier New"/>
                            <w:color w:val="795E25"/>
                            <w:sz w:val="21"/>
                          </w:rPr>
                          <w:t>len</w:t>
                        </w:r>
                        <w:r>
                          <w:rPr>
                            <w:rFonts w:ascii="Courier New"/>
                            <w:sz w:val="21"/>
                          </w:rPr>
                          <w:t>(data_points)):</w:t>
                        </w:r>
                      </w:p>
                      <w:p w14:paraId="59F5C3CE" w14:textId="77777777" w:rsidR="00B656CF" w:rsidRDefault="00B656CF" w:rsidP="00B656CF">
                        <w:pPr>
                          <w:spacing w:before="2"/>
                          <w:ind w:left="1543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AE00DB"/>
                            <w:sz w:val="21"/>
                          </w:rPr>
                          <w:t>if</w:t>
                        </w:r>
                        <w:r>
                          <w:rPr>
                            <w:rFonts w:ascii="Courier New"/>
                            <w:color w:val="AE00DB"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j !=</w:t>
                        </w:r>
                        <w:r>
                          <w:rPr>
                            <w:rFonts w:ascii="Courier New"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i:</w:t>
                        </w:r>
                      </w:p>
                      <w:p w14:paraId="44659E36" w14:textId="77777777" w:rsidR="00B656CF" w:rsidRDefault="00B656CF" w:rsidP="00B656CF">
                        <w:pPr>
                          <w:spacing w:before="48" w:line="288" w:lineRule="auto"/>
                          <w:ind w:left="3055" w:right="1047" w:hanging="1008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sz w:val="21"/>
                          </w:rPr>
                          <w:t>term *= (x_value - data_points[j].x) /</w:t>
                        </w:r>
                        <w:r>
                          <w:rPr>
                            <w:rFonts w:ascii="Courier New"/>
                            <w:spacing w:val="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(data_points[i].x</w:t>
                        </w:r>
                        <w:r>
                          <w:rPr>
                            <w:rFonts w:ascii="Courier New"/>
                            <w:spacing w:val="-9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-</w:t>
                        </w:r>
                        <w:r>
                          <w:rPr>
                            <w:rFonts w:ascii="Courier New"/>
                            <w:spacing w:val="-10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data_points[j].x)</w:t>
                        </w:r>
                      </w:p>
                      <w:p w14:paraId="0973586F" w14:textId="77777777" w:rsidR="00B656CF" w:rsidRDefault="00B656CF" w:rsidP="00B656CF">
                        <w:pPr>
                          <w:spacing w:line="288" w:lineRule="auto"/>
                          <w:ind w:left="1039" w:right="4195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# Add the term to the result</w:t>
                        </w:r>
                        <w:r>
                          <w:rPr>
                            <w:rFonts w:ascii="Courier New"/>
                            <w:color w:val="008000"/>
                            <w:spacing w:val="-12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result</w:t>
                        </w:r>
                        <w:r>
                          <w:rPr>
                            <w:rFonts w:ascii="Courier New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+=</w:t>
                        </w:r>
                        <w:r>
                          <w:rPr>
                            <w:rFonts w:ascii="Courier New"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term</w:t>
                        </w:r>
                      </w:p>
                      <w:p w14:paraId="2914537F" w14:textId="77777777" w:rsidR="00B656CF" w:rsidRDefault="00B656CF" w:rsidP="00B656CF">
                        <w:pPr>
                          <w:ind w:left="535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AE00DB"/>
                            <w:sz w:val="21"/>
                          </w:rPr>
                          <w:t>return</w:t>
                        </w:r>
                        <w:r>
                          <w:rPr>
                            <w:rFonts w:ascii="Courier New"/>
                            <w:color w:val="AE00DB"/>
                            <w:spacing w:val="-6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result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t>Implementation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Python</w:t>
      </w:r>
    </w:p>
    <w:p w14:paraId="3FFD141B" w14:textId="09D4DFD2" w:rsidR="00B656CF" w:rsidRDefault="00B656CF" w:rsidP="00B656CF">
      <w:pPr>
        <w:pStyle w:val="BodyText"/>
        <w:spacing w:before="8"/>
        <w:rPr>
          <w:b/>
          <w:sz w:val="1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601664" behindDoc="1" locked="0" layoutInCell="1" allowOverlap="1" wp14:anchorId="670FAF0B" wp14:editId="5767682A">
                <wp:simplePos x="0" y="0"/>
                <wp:positionH relativeFrom="page">
                  <wp:posOffset>1014730</wp:posOffset>
                </wp:positionH>
                <wp:positionV relativeFrom="paragraph">
                  <wp:posOffset>4509770</wp:posOffset>
                </wp:positionV>
                <wp:extent cx="5779135" cy="3543935"/>
                <wp:effectExtent l="0" t="0" r="0" b="0"/>
                <wp:wrapTopAndBottom/>
                <wp:docPr id="16850177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79135" cy="3543935"/>
                          <a:chOff x="1418" y="256"/>
                          <a:chExt cx="9101" cy="5581"/>
                        </a:xfrm>
                      </wpg:grpSpPr>
                      <wps:wsp>
                        <wps:cNvPr id="98799690" name="Rectangle 157"/>
                        <wps:cNvSpPr>
                          <a:spLocks noChangeArrowheads="1"/>
                        </wps:cNvSpPr>
                        <wps:spPr bwMode="auto">
                          <a:xfrm>
                            <a:off x="1440" y="278"/>
                            <a:ext cx="9056" cy="5536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7E7E7E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0691677" name="Text Box 158"/>
                        <wps:cNvSpPr txBox="1">
                          <a:spLocks noChangeArrowheads="1"/>
                        </wps:cNvSpPr>
                        <wps:spPr bwMode="auto">
                          <a:xfrm>
                            <a:off x="1577" y="372"/>
                            <a:ext cx="8783" cy="5349"/>
                          </a:xfrm>
                          <a:prstGeom prst="rect">
                            <a:avLst/>
                          </a:prstGeom>
                          <a:solidFill>
                            <a:srgbClr val="F7F7F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65D587" w14:textId="77777777" w:rsidR="00B656CF" w:rsidRDefault="00B656CF" w:rsidP="00B656CF">
                              <w:pPr>
                                <w:spacing w:before="53" w:line="288" w:lineRule="auto"/>
                                <w:ind w:left="535" w:right="4864" w:hanging="507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AE00DB"/>
                                  <w:sz w:val="21"/>
                                </w:rPr>
                                <w:t>if</w:t>
                              </w:r>
                              <w:r>
                                <w:rPr>
                                  <w:rFonts w:ascii="Courier New"/>
                                  <w:color w:val="AE00DB"/>
                                  <w:spacing w:val="1"/>
                                  <w:sz w:val="21"/>
                                  <w:u w:val="single" w:color="000E7F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0F80"/>
                                  <w:sz w:val="21"/>
                                </w:rPr>
                                <w:t>name</w:t>
                              </w:r>
                              <w:r>
                                <w:rPr>
                                  <w:rFonts w:ascii="Courier New"/>
                                  <w:color w:val="000F80"/>
                                  <w:spacing w:val="1"/>
                                  <w:sz w:val="21"/>
                                  <w:u w:val="single" w:color="000E7F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 xml:space="preserve">==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"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1"/>
                                  <w:sz w:val="21"/>
                                  <w:u w:val="single" w:color="A11414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main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1"/>
                                  <w:sz w:val="21"/>
                                  <w:u w:val="single" w:color="A11414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"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:</w:t>
                              </w:r>
                              <w:r>
                                <w:rPr>
                                  <w:rFonts w:ascii="Courier New"/>
                                  <w:spacing w:val="-12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data_points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=</w:t>
                              </w:r>
                              <w:r>
                                <w:rPr>
                                  <w:rFonts w:ascii="Courier New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[]</w:t>
                              </w:r>
                            </w:p>
                            <w:p w14:paraId="3CBD8F6F" w14:textId="77777777" w:rsidR="00B656CF" w:rsidRDefault="00B656CF" w:rsidP="00B656CF">
                              <w:pPr>
                                <w:rPr>
                                  <w:rFonts w:ascii="Courier New"/>
                                  <w:sz w:val="25"/>
                                </w:rPr>
                              </w:pPr>
                            </w:p>
                            <w:p w14:paraId="4F3464AC" w14:textId="77777777" w:rsidR="00B656CF" w:rsidRDefault="00B656CF" w:rsidP="00B656CF">
                              <w:pPr>
                                <w:spacing w:before="1"/>
                                <w:ind w:left="535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#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Input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number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of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known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data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points</w:t>
                              </w:r>
                            </w:p>
                            <w:p w14:paraId="28070209" w14:textId="77777777" w:rsidR="00B656CF" w:rsidRDefault="00B656CF" w:rsidP="00B656CF">
                              <w:pPr>
                                <w:spacing w:before="47"/>
                                <w:ind w:left="535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sz w:val="21"/>
                                </w:rPr>
                                <w:t>n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=</w:t>
                              </w:r>
                              <w:r>
                                <w:rPr>
                                  <w:rFonts w:ascii="Courier New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247692"/>
                                  <w:sz w:val="21"/>
                                </w:rPr>
                                <w:t>int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Courier New"/>
                                  <w:color w:val="795E25"/>
                                  <w:sz w:val="21"/>
                                </w:rPr>
                                <w:t>input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"Enter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number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of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known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data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points: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"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))</w:t>
                              </w:r>
                            </w:p>
                            <w:p w14:paraId="2FE5EE29" w14:textId="77777777" w:rsidR="00B656CF" w:rsidRDefault="00B656CF" w:rsidP="00B656CF">
                              <w:pPr>
                                <w:spacing w:before="3"/>
                                <w:rPr>
                                  <w:rFonts w:ascii="Courier New"/>
                                  <w:sz w:val="29"/>
                                </w:rPr>
                              </w:pPr>
                            </w:p>
                            <w:p w14:paraId="22EE5B09" w14:textId="77777777" w:rsidR="00B656CF" w:rsidRDefault="00B656CF" w:rsidP="00B656CF">
                              <w:pPr>
                                <w:spacing w:line="288" w:lineRule="auto"/>
                                <w:ind w:left="535" w:right="2952"/>
                                <w:jc w:val="both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# Input x and y values for each data point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12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E00DB"/>
                                  <w:sz w:val="21"/>
                                </w:rPr>
                                <w:t>for</w:t>
                              </w:r>
                              <w:r>
                                <w:rPr>
                                  <w:rFonts w:ascii="Courier New"/>
                                  <w:color w:val="AE00DB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i</w:t>
                              </w:r>
                              <w:r>
                                <w:rPr>
                                  <w:rFonts w:ascii="Courier New"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00FF"/>
                                  <w:sz w:val="21"/>
                                </w:rPr>
                                <w:t>in</w:t>
                              </w:r>
                              <w:r>
                                <w:rPr>
                                  <w:rFonts w:ascii="Courier New"/>
                                  <w:color w:val="0000FF"/>
                                  <w:spacing w:val="-1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795E25"/>
                                  <w:sz w:val="21"/>
                                </w:rPr>
                                <w:t>range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n):</w:t>
                              </w:r>
                            </w:p>
                            <w:p w14:paraId="2D272E54" w14:textId="77777777" w:rsidR="00B656CF" w:rsidRDefault="00B656CF" w:rsidP="00B656CF">
                              <w:pPr>
                                <w:spacing w:line="288" w:lineRule="auto"/>
                                <w:ind w:left="1039" w:right="3075"/>
                                <w:jc w:val="both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sz w:val="21"/>
                                </w:rPr>
                                <w:t xml:space="preserve">x = </w:t>
                              </w:r>
                              <w:r>
                                <w:rPr>
                                  <w:rFonts w:ascii="Courier New"/>
                                  <w:color w:val="247692"/>
                                  <w:sz w:val="21"/>
                                </w:rPr>
                                <w:t>float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Courier New"/>
                                  <w:color w:val="795E25"/>
                                  <w:sz w:val="21"/>
                                </w:rPr>
                                <w:t>input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Courier New"/>
                                  <w:color w:val="0000FF"/>
                                  <w:sz w:val="21"/>
                                </w:rPr>
                                <w:t>f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"Enter x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 xml:space="preserve">{i + </w:t>
                              </w:r>
                              <w:r>
                                <w:rPr>
                                  <w:rFonts w:ascii="Courier New"/>
                                  <w:color w:val="098155"/>
                                  <w:sz w:val="21"/>
                                </w:rPr>
                                <w:t>1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}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: "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))</w:t>
                              </w:r>
                              <w:r>
                                <w:rPr>
                                  <w:rFonts w:ascii="Courier New"/>
                                  <w:spacing w:val="-12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 xml:space="preserve">y = </w:t>
                              </w:r>
                              <w:r>
                                <w:rPr>
                                  <w:rFonts w:ascii="Courier New"/>
                                  <w:color w:val="247692"/>
                                  <w:sz w:val="21"/>
                                </w:rPr>
                                <w:t>float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Courier New"/>
                                  <w:color w:val="795E25"/>
                                  <w:sz w:val="21"/>
                                </w:rPr>
                                <w:t>input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Courier New"/>
                                  <w:color w:val="0000FF"/>
                                  <w:sz w:val="21"/>
                                </w:rPr>
                                <w:t>f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"Enter y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 xml:space="preserve">{i + </w:t>
                              </w:r>
                              <w:r>
                                <w:rPr>
                                  <w:rFonts w:ascii="Courier New"/>
                                  <w:color w:val="098155"/>
                                  <w:sz w:val="21"/>
                                </w:rPr>
                                <w:t>1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}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: "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))</w:t>
                              </w:r>
                              <w:r>
                                <w:rPr>
                                  <w:rFonts w:ascii="Courier New"/>
                                  <w:spacing w:val="-12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data_points.append(DataPoint(x,</w:t>
                              </w:r>
                              <w:r>
                                <w:rPr>
                                  <w:rFonts w:ascii="Courier New"/>
                                  <w:spacing w:val="-7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y))</w:t>
                              </w:r>
                            </w:p>
                            <w:p w14:paraId="53291FFC" w14:textId="77777777" w:rsidR="00B656CF" w:rsidRDefault="00B656CF" w:rsidP="00B656CF">
                              <w:pPr>
                                <w:rPr>
                                  <w:rFonts w:ascii="Courier New"/>
                                  <w:sz w:val="25"/>
                                </w:rPr>
                              </w:pPr>
                            </w:p>
                            <w:p w14:paraId="6BBCEDB9" w14:textId="77777777" w:rsidR="00B656CF" w:rsidRDefault="00B656CF" w:rsidP="00B656CF">
                              <w:pPr>
                                <w:ind w:left="535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#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Input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x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value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for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interpolation</w:t>
                              </w:r>
                            </w:p>
                            <w:p w14:paraId="49F8B09E" w14:textId="77777777" w:rsidR="00B656CF" w:rsidRDefault="00B656CF" w:rsidP="00B656CF">
                              <w:pPr>
                                <w:spacing w:before="49"/>
                                <w:ind w:left="535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sz w:val="21"/>
                                </w:rPr>
                                <w:t>x_value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=</w:t>
                              </w:r>
                              <w:r>
                                <w:rPr>
                                  <w:rFonts w:ascii="Courier New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247692"/>
                                  <w:sz w:val="21"/>
                                </w:rPr>
                                <w:t>float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Courier New"/>
                                  <w:color w:val="795E25"/>
                                  <w:sz w:val="21"/>
                                </w:rPr>
                                <w:t>input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"Enter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x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value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for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interpolation: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"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))</w:t>
                              </w:r>
                            </w:p>
                            <w:p w14:paraId="649C7224" w14:textId="77777777" w:rsidR="00B656CF" w:rsidRDefault="00B656CF" w:rsidP="00B656CF">
                              <w:pPr>
                                <w:spacing w:before="2"/>
                                <w:rPr>
                                  <w:rFonts w:ascii="Courier New"/>
                                  <w:sz w:val="29"/>
                                </w:rPr>
                              </w:pPr>
                            </w:p>
                            <w:p w14:paraId="60D3B9A0" w14:textId="77777777" w:rsidR="00B656CF" w:rsidRDefault="00B656CF" w:rsidP="00B656CF">
                              <w:pPr>
                                <w:ind w:left="535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#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Calculate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and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print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3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interpolated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pacing w:val="-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008000"/>
                                  <w:sz w:val="21"/>
                                </w:rPr>
                                <w:t>value</w:t>
                              </w:r>
                            </w:p>
                            <w:p w14:paraId="35851434" w14:textId="77777777" w:rsidR="00B656CF" w:rsidRDefault="00B656CF" w:rsidP="00B656CF">
                              <w:pPr>
                                <w:spacing w:before="48" w:line="288" w:lineRule="auto"/>
                                <w:ind w:left="535" w:right="36"/>
                                <w:rPr>
                                  <w:rFonts w:ascii="Courier New"/>
                                  <w:sz w:val="21"/>
                                </w:rPr>
                              </w:pPr>
                              <w:r>
                                <w:rPr>
                                  <w:rFonts w:ascii="Courier New"/>
                                  <w:sz w:val="21"/>
                                </w:rPr>
                                <w:t>interpolated_value = lagrange_interpolation(data_points, x_value)</w:t>
                              </w:r>
                              <w:r>
                                <w:rPr>
                                  <w:rFonts w:ascii="Courier New"/>
                                  <w:spacing w:val="-12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795E25"/>
                                  <w:sz w:val="21"/>
                                </w:rPr>
                                <w:t>print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Courier New"/>
                                  <w:color w:val="0000FF"/>
                                  <w:sz w:val="21"/>
                                </w:rPr>
                                <w:t>f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"Interpolated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9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value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9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at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pacing w:val="-7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{x_value}</w:t>
                              </w:r>
                              <w:r>
                                <w:rPr>
                                  <w:rFonts w:ascii="Courier New"/>
                                  <w:spacing w:val="-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is: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{interpolated_value}</w:t>
                              </w:r>
                              <w:r>
                                <w:rPr>
                                  <w:rFonts w:ascii="Courier New"/>
                                  <w:color w:val="A21515"/>
                                  <w:sz w:val="21"/>
                                </w:rPr>
                                <w:t>"</w:t>
                              </w:r>
                              <w:r>
                                <w:rPr>
                                  <w:rFonts w:ascii="Courier New"/>
                                  <w:sz w:val="21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0FAF0B" id="Group 5" o:spid="_x0000_s1086" style="position:absolute;margin-left:79.9pt;margin-top:355.1pt;width:455.05pt;height:279.05pt;z-index:-15714816;mso-wrap-distance-left:0;mso-wrap-distance-right:0;mso-position-horizontal-relative:page" coordorigin="1418,256" coordsize="9101,55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">
                <v:rect id="Rectangle 157" o:spid="_x0000_s1087" style="position:absolute;left:1440;top:278;width:9056;height:55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" filled="f" strokecolor="#7e7e7e" strokeweight="2.25pt"/>
                <v:shape id="Text Box 158" o:spid="_x0000_s1088" type="#_x0000_t202" style="position:absolute;left:1577;top:372;width:8783;height:53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" fillcolor="#f7f7f7" stroked="f">
                  <v:textbox inset="0,0,0,0">
                    <w:txbxContent>
                      <w:p w14:paraId="6B65D587" w14:textId="77777777" w:rsidR="00B656CF" w:rsidRDefault="00B656CF" w:rsidP="00B656CF">
                        <w:pPr>
                          <w:spacing w:before="53" w:line="288" w:lineRule="auto"/>
                          <w:ind w:left="535" w:right="4864" w:hanging="507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AE00DB"/>
                            <w:sz w:val="21"/>
                          </w:rPr>
                          <w:t>if</w:t>
                        </w:r>
                        <w:r>
                          <w:rPr>
                            <w:rFonts w:ascii="Courier New"/>
                            <w:color w:val="AE00DB"/>
                            <w:spacing w:val="1"/>
                            <w:sz w:val="21"/>
                            <w:u w:val="single" w:color="000E7F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0F80"/>
                            <w:sz w:val="21"/>
                          </w:rPr>
                          <w:t>name</w:t>
                        </w:r>
                        <w:r>
                          <w:rPr>
                            <w:rFonts w:ascii="Courier New"/>
                            <w:color w:val="000F80"/>
                            <w:spacing w:val="1"/>
                            <w:sz w:val="21"/>
                            <w:u w:val="single" w:color="000E7F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 xml:space="preserve">==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"</w:t>
                        </w:r>
                        <w:r>
                          <w:rPr>
                            <w:rFonts w:ascii="Courier New"/>
                            <w:color w:val="A21515"/>
                            <w:spacing w:val="1"/>
                            <w:sz w:val="21"/>
                            <w:u w:val="single" w:color="A11414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main</w:t>
                        </w:r>
                        <w:r>
                          <w:rPr>
                            <w:rFonts w:ascii="Courier New"/>
                            <w:color w:val="A21515"/>
                            <w:spacing w:val="1"/>
                            <w:sz w:val="21"/>
                            <w:u w:val="single" w:color="A11414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"</w:t>
                        </w:r>
                        <w:r>
                          <w:rPr>
                            <w:rFonts w:ascii="Courier New"/>
                            <w:sz w:val="21"/>
                          </w:rPr>
                          <w:t>:</w:t>
                        </w:r>
                        <w:r>
                          <w:rPr>
                            <w:rFonts w:ascii="Courier New"/>
                            <w:spacing w:val="-12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data_points</w:t>
                        </w:r>
                        <w:r>
                          <w:rPr>
                            <w:rFonts w:ascii="Courier New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=</w:t>
                        </w:r>
                        <w:r>
                          <w:rPr>
                            <w:rFonts w:ascii="Courier New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[]</w:t>
                        </w:r>
                      </w:p>
                      <w:p w14:paraId="3CBD8F6F" w14:textId="77777777" w:rsidR="00B656CF" w:rsidRDefault="00B656CF" w:rsidP="00B656CF">
                        <w:pPr>
                          <w:rPr>
                            <w:rFonts w:ascii="Courier New"/>
                            <w:sz w:val="25"/>
                          </w:rPr>
                        </w:pPr>
                      </w:p>
                      <w:p w14:paraId="4F3464AC" w14:textId="77777777" w:rsidR="00B656CF" w:rsidRDefault="00B656CF" w:rsidP="00B656CF">
                        <w:pPr>
                          <w:spacing w:before="1"/>
                          <w:ind w:left="535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#</w:t>
                        </w:r>
                        <w:r>
                          <w:rPr>
                            <w:rFonts w:ascii="Courier New"/>
                            <w:color w:val="008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Input</w:t>
                        </w:r>
                        <w:r>
                          <w:rPr>
                            <w:rFonts w:ascii="Courier New"/>
                            <w:color w:val="008000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the</w:t>
                        </w:r>
                        <w:r>
                          <w:rPr>
                            <w:rFonts w:ascii="Courier New"/>
                            <w:color w:val="008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number</w:t>
                        </w:r>
                        <w:r>
                          <w:rPr>
                            <w:rFonts w:ascii="Courier New"/>
                            <w:color w:val="008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of</w:t>
                        </w:r>
                        <w:r>
                          <w:rPr>
                            <w:rFonts w:ascii="Courier New"/>
                            <w:color w:val="008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known</w:t>
                        </w:r>
                        <w:r>
                          <w:rPr>
                            <w:rFonts w:ascii="Courier New"/>
                            <w:color w:val="008000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data</w:t>
                        </w:r>
                        <w:r>
                          <w:rPr>
                            <w:rFonts w:ascii="Courier New"/>
                            <w:color w:val="008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points</w:t>
                        </w:r>
                      </w:p>
                      <w:p w14:paraId="28070209" w14:textId="77777777" w:rsidR="00B656CF" w:rsidRDefault="00B656CF" w:rsidP="00B656CF">
                        <w:pPr>
                          <w:spacing w:before="47"/>
                          <w:ind w:left="535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sz w:val="21"/>
                          </w:rPr>
                          <w:t>n</w:t>
                        </w:r>
                        <w:r>
                          <w:rPr>
                            <w:rFonts w:ascii="Courier New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=</w:t>
                        </w:r>
                        <w:r>
                          <w:rPr>
                            <w:rFonts w:ascii="Courier New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247692"/>
                            <w:sz w:val="21"/>
                          </w:rPr>
                          <w:t>int</w:t>
                        </w:r>
                        <w:r>
                          <w:rPr>
                            <w:rFonts w:ascii="Courier New"/>
                            <w:sz w:val="21"/>
                          </w:rPr>
                          <w:t>(</w:t>
                        </w:r>
                        <w:r>
                          <w:rPr>
                            <w:rFonts w:ascii="Courier New"/>
                            <w:color w:val="795E25"/>
                            <w:sz w:val="21"/>
                          </w:rPr>
                          <w:t>input</w:t>
                        </w:r>
                        <w:r>
                          <w:rPr>
                            <w:rFonts w:ascii="Courier New"/>
                            <w:sz w:val="21"/>
                          </w:rPr>
                          <w:t>(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"Enter</w:t>
                        </w:r>
                        <w:r>
                          <w:rPr>
                            <w:rFonts w:ascii="Courier New"/>
                            <w:color w:val="A21515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the</w:t>
                        </w:r>
                        <w:r>
                          <w:rPr>
                            <w:rFonts w:ascii="Courier New"/>
                            <w:color w:val="A21515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number</w:t>
                        </w:r>
                        <w:r>
                          <w:rPr>
                            <w:rFonts w:ascii="Courier New"/>
                            <w:color w:val="A21515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of</w:t>
                        </w:r>
                        <w:r>
                          <w:rPr>
                            <w:rFonts w:ascii="Courier New"/>
                            <w:color w:val="A21515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known</w:t>
                        </w:r>
                        <w:r>
                          <w:rPr>
                            <w:rFonts w:ascii="Courier New"/>
                            <w:color w:val="A21515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data</w:t>
                        </w:r>
                        <w:r>
                          <w:rPr>
                            <w:rFonts w:ascii="Courier New"/>
                            <w:color w:val="A21515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points:</w:t>
                        </w:r>
                        <w:r>
                          <w:rPr>
                            <w:rFonts w:ascii="Courier New"/>
                            <w:color w:val="A21515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"</w:t>
                        </w:r>
                        <w:r>
                          <w:rPr>
                            <w:rFonts w:ascii="Courier New"/>
                            <w:sz w:val="21"/>
                          </w:rPr>
                          <w:t>))</w:t>
                        </w:r>
                      </w:p>
                      <w:p w14:paraId="2FE5EE29" w14:textId="77777777" w:rsidR="00B656CF" w:rsidRDefault="00B656CF" w:rsidP="00B656CF">
                        <w:pPr>
                          <w:spacing w:before="3"/>
                          <w:rPr>
                            <w:rFonts w:ascii="Courier New"/>
                            <w:sz w:val="29"/>
                          </w:rPr>
                        </w:pPr>
                      </w:p>
                      <w:p w14:paraId="22EE5B09" w14:textId="77777777" w:rsidR="00B656CF" w:rsidRDefault="00B656CF" w:rsidP="00B656CF">
                        <w:pPr>
                          <w:spacing w:line="288" w:lineRule="auto"/>
                          <w:ind w:left="535" w:right="2952"/>
                          <w:jc w:val="both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# Input x and y values for each data point</w:t>
                        </w:r>
                        <w:r>
                          <w:rPr>
                            <w:rFonts w:ascii="Courier New"/>
                            <w:color w:val="008000"/>
                            <w:spacing w:val="-12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E00DB"/>
                            <w:sz w:val="21"/>
                          </w:rPr>
                          <w:t>for</w:t>
                        </w:r>
                        <w:r>
                          <w:rPr>
                            <w:rFonts w:ascii="Courier New"/>
                            <w:color w:val="AE00DB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i</w:t>
                        </w:r>
                        <w:r>
                          <w:rPr>
                            <w:rFonts w:ascii="Courier New"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00FF"/>
                            <w:sz w:val="21"/>
                          </w:rPr>
                          <w:t>in</w:t>
                        </w:r>
                        <w:r>
                          <w:rPr>
                            <w:rFonts w:ascii="Courier New"/>
                            <w:color w:val="0000FF"/>
                            <w:spacing w:val="-1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795E25"/>
                            <w:sz w:val="21"/>
                          </w:rPr>
                          <w:t>range</w:t>
                        </w:r>
                        <w:r>
                          <w:rPr>
                            <w:rFonts w:ascii="Courier New"/>
                            <w:sz w:val="21"/>
                          </w:rPr>
                          <w:t>(n):</w:t>
                        </w:r>
                      </w:p>
                      <w:p w14:paraId="2D272E54" w14:textId="77777777" w:rsidR="00B656CF" w:rsidRDefault="00B656CF" w:rsidP="00B656CF">
                        <w:pPr>
                          <w:spacing w:line="288" w:lineRule="auto"/>
                          <w:ind w:left="1039" w:right="3075"/>
                          <w:jc w:val="both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sz w:val="21"/>
                          </w:rPr>
                          <w:t xml:space="preserve">x = </w:t>
                        </w:r>
                        <w:r>
                          <w:rPr>
                            <w:rFonts w:ascii="Courier New"/>
                            <w:color w:val="247692"/>
                            <w:sz w:val="21"/>
                          </w:rPr>
                          <w:t>float</w:t>
                        </w:r>
                        <w:r>
                          <w:rPr>
                            <w:rFonts w:ascii="Courier New"/>
                            <w:sz w:val="21"/>
                          </w:rPr>
                          <w:t>(</w:t>
                        </w:r>
                        <w:r>
                          <w:rPr>
                            <w:rFonts w:ascii="Courier New"/>
                            <w:color w:val="795E25"/>
                            <w:sz w:val="21"/>
                          </w:rPr>
                          <w:t>input</w:t>
                        </w:r>
                        <w:r>
                          <w:rPr>
                            <w:rFonts w:ascii="Courier New"/>
                            <w:sz w:val="21"/>
                          </w:rPr>
                          <w:t>(</w:t>
                        </w:r>
                        <w:r>
                          <w:rPr>
                            <w:rFonts w:ascii="Courier New"/>
                            <w:color w:val="0000FF"/>
                            <w:sz w:val="21"/>
                          </w:rPr>
                          <w:t>f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"Enter x</w:t>
                        </w:r>
                        <w:r>
                          <w:rPr>
                            <w:rFonts w:ascii="Courier New"/>
                            <w:sz w:val="21"/>
                          </w:rPr>
                          <w:t xml:space="preserve">{i + </w:t>
                        </w:r>
                        <w:r>
                          <w:rPr>
                            <w:rFonts w:ascii="Courier New"/>
                            <w:color w:val="098155"/>
                            <w:sz w:val="21"/>
                          </w:rPr>
                          <w:t>1</w:t>
                        </w:r>
                        <w:r>
                          <w:rPr>
                            <w:rFonts w:ascii="Courier New"/>
                            <w:sz w:val="21"/>
                          </w:rPr>
                          <w:t>}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: "</w:t>
                        </w:r>
                        <w:r>
                          <w:rPr>
                            <w:rFonts w:ascii="Courier New"/>
                            <w:sz w:val="21"/>
                          </w:rPr>
                          <w:t>))</w:t>
                        </w:r>
                        <w:r>
                          <w:rPr>
                            <w:rFonts w:ascii="Courier New"/>
                            <w:spacing w:val="-12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 xml:space="preserve">y = </w:t>
                        </w:r>
                        <w:r>
                          <w:rPr>
                            <w:rFonts w:ascii="Courier New"/>
                            <w:color w:val="247692"/>
                            <w:sz w:val="21"/>
                          </w:rPr>
                          <w:t>float</w:t>
                        </w:r>
                        <w:r>
                          <w:rPr>
                            <w:rFonts w:ascii="Courier New"/>
                            <w:sz w:val="21"/>
                          </w:rPr>
                          <w:t>(</w:t>
                        </w:r>
                        <w:r>
                          <w:rPr>
                            <w:rFonts w:ascii="Courier New"/>
                            <w:color w:val="795E25"/>
                            <w:sz w:val="21"/>
                          </w:rPr>
                          <w:t>input</w:t>
                        </w:r>
                        <w:r>
                          <w:rPr>
                            <w:rFonts w:ascii="Courier New"/>
                            <w:sz w:val="21"/>
                          </w:rPr>
                          <w:t>(</w:t>
                        </w:r>
                        <w:r>
                          <w:rPr>
                            <w:rFonts w:ascii="Courier New"/>
                            <w:color w:val="0000FF"/>
                            <w:sz w:val="21"/>
                          </w:rPr>
                          <w:t>f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"Enter y</w:t>
                        </w:r>
                        <w:r>
                          <w:rPr>
                            <w:rFonts w:ascii="Courier New"/>
                            <w:sz w:val="21"/>
                          </w:rPr>
                          <w:t xml:space="preserve">{i + </w:t>
                        </w:r>
                        <w:r>
                          <w:rPr>
                            <w:rFonts w:ascii="Courier New"/>
                            <w:color w:val="098155"/>
                            <w:sz w:val="21"/>
                          </w:rPr>
                          <w:t>1</w:t>
                        </w:r>
                        <w:r>
                          <w:rPr>
                            <w:rFonts w:ascii="Courier New"/>
                            <w:sz w:val="21"/>
                          </w:rPr>
                          <w:t>}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: "</w:t>
                        </w:r>
                        <w:r>
                          <w:rPr>
                            <w:rFonts w:ascii="Courier New"/>
                            <w:sz w:val="21"/>
                          </w:rPr>
                          <w:t>))</w:t>
                        </w:r>
                        <w:r>
                          <w:rPr>
                            <w:rFonts w:ascii="Courier New"/>
                            <w:spacing w:val="-12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data_points.append(DataPoint(x,</w:t>
                        </w:r>
                        <w:r>
                          <w:rPr>
                            <w:rFonts w:ascii="Courier New"/>
                            <w:spacing w:val="-7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y))</w:t>
                        </w:r>
                      </w:p>
                      <w:p w14:paraId="53291FFC" w14:textId="77777777" w:rsidR="00B656CF" w:rsidRDefault="00B656CF" w:rsidP="00B656CF">
                        <w:pPr>
                          <w:rPr>
                            <w:rFonts w:ascii="Courier New"/>
                            <w:sz w:val="25"/>
                          </w:rPr>
                        </w:pPr>
                      </w:p>
                      <w:p w14:paraId="6BBCEDB9" w14:textId="77777777" w:rsidR="00B656CF" w:rsidRDefault="00B656CF" w:rsidP="00B656CF">
                        <w:pPr>
                          <w:ind w:left="535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#</w:t>
                        </w:r>
                        <w:r>
                          <w:rPr>
                            <w:rFonts w:ascii="Courier New"/>
                            <w:color w:val="008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Input</w:t>
                        </w:r>
                        <w:r>
                          <w:rPr>
                            <w:rFonts w:ascii="Courier New"/>
                            <w:color w:val="008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the</w:t>
                        </w:r>
                        <w:r>
                          <w:rPr>
                            <w:rFonts w:ascii="Courier New"/>
                            <w:color w:val="008000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x</w:t>
                        </w:r>
                        <w:r>
                          <w:rPr>
                            <w:rFonts w:ascii="Courier New"/>
                            <w:color w:val="008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value</w:t>
                        </w:r>
                        <w:r>
                          <w:rPr>
                            <w:rFonts w:ascii="Courier New"/>
                            <w:color w:val="008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for</w:t>
                        </w:r>
                        <w:r>
                          <w:rPr>
                            <w:rFonts w:ascii="Courier New"/>
                            <w:color w:val="008000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interpolation</w:t>
                        </w:r>
                      </w:p>
                      <w:p w14:paraId="49F8B09E" w14:textId="77777777" w:rsidR="00B656CF" w:rsidRDefault="00B656CF" w:rsidP="00B656CF">
                        <w:pPr>
                          <w:spacing w:before="49"/>
                          <w:ind w:left="535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sz w:val="21"/>
                          </w:rPr>
                          <w:t>x_value</w:t>
                        </w:r>
                        <w:r>
                          <w:rPr>
                            <w:rFonts w:ascii="Courier New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=</w:t>
                        </w:r>
                        <w:r>
                          <w:rPr>
                            <w:rFonts w:ascii="Courier New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247692"/>
                            <w:sz w:val="21"/>
                          </w:rPr>
                          <w:t>float</w:t>
                        </w:r>
                        <w:r>
                          <w:rPr>
                            <w:rFonts w:ascii="Courier New"/>
                            <w:sz w:val="21"/>
                          </w:rPr>
                          <w:t>(</w:t>
                        </w:r>
                        <w:r>
                          <w:rPr>
                            <w:rFonts w:ascii="Courier New"/>
                            <w:color w:val="795E25"/>
                            <w:sz w:val="21"/>
                          </w:rPr>
                          <w:t>input</w:t>
                        </w:r>
                        <w:r>
                          <w:rPr>
                            <w:rFonts w:ascii="Courier New"/>
                            <w:sz w:val="21"/>
                          </w:rPr>
                          <w:t>(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"Enter</w:t>
                        </w:r>
                        <w:r>
                          <w:rPr>
                            <w:rFonts w:ascii="Courier New"/>
                            <w:color w:val="A21515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the</w:t>
                        </w:r>
                        <w:r>
                          <w:rPr>
                            <w:rFonts w:ascii="Courier New"/>
                            <w:color w:val="A21515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x</w:t>
                        </w:r>
                        <w:r>
                          <w:rPr>
                            <w:rFonts w:ascii="Courier New"/>
                            <w:color w:val="A21515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value</w:t>
                        </w:r>
                        <w:r>
                          <w:rPr>
                            <w:rFonts w:ascii="Courier New"/>
                            <w:color w:val="A21515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for</w:t>
                        </w:r>
                        <w:r>
                          <w:rPr>
                            <w:rFonts w:ascii="Courier New"/>
                            <w:color w:val="A21515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interpolation:</w:t>
                        </w:r>
                        <w:r>
                          <w:rPr>
                            <w:rFonts w:ascii="Courier New"/>
                            <w:color w:val="A21515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"</w:t>
                        </w:r>
                        <w:r>
                          <w:rPr>
                            <w:rFonts w:ascii="Courier New"/>
                            <w:sz w:val="21"/>
                          </w:rPr>
                          <w:t>))</w:t>
                        </w:r>
                      </w:p>
                      <w:p w14:paraId="649C7224" w14:textId="77777777" w:rsidR="00B656CF" w:rsidRDefault="00B656CF" w:rsidP="00B656CF">
                        <w:pPr>
                          <w:spacing w:before="2"/>
                          <w:rPr>
                            <w:rFonts w:ascii="Courier New"/>
                            <w:sz w:val="29"/>
                          </w:rPr>
                        </w:pPr>
                      </w:p>
                      <w:p w14:paraId="60D3B9A0" w14:textId="77777777" w:rsidR="00B656CF" w:rsidRDefault="00B656CF" w:rsidP="00B656CF">
                        <w:pPr>
                          <w:ind w:left="535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#</w:t>
                        </w:r>
                        <w:r>
                          <w:rPr>
                            <w:rFonts w:ascii="Courier New"/>
                            <w:color w:val="008000"/>
                            <w:spacing w:val="-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Calculate</w:t>
                        </w:r>
                        <w:r>
                          <w:rPr>
                            <w:rFonts w:ascii="Courier New"/>
                            <w:color w:val="008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and</w:t>
                        </w:r>
                        <w:r>
                          <w:rPr>
                            <w:rFonts w:ascii="Courier New"/>
                            <w:color w:val="008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print</w:t>
                        </w:r>
                        <w:r>
                          <w:rPr>
                            <w:rFonts w:ascii="Courier New"/>
                            <w:color w:val="008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the</w:t>
                        </w:r>
                        <w:r>
                          <w:rPr>
                            <w:rFonts w:ascii="Courier New"/>
                            <w:color w:val="008000"/>
                            <w:spacing w:val="-3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interpolated</w:t>
                        </w:r>
                        <w:r>
                          <w:rPr>
                            <w:rFonts w:ascii="Courier New"/>
                            <w:color w:val="008000"/>
                            <w:spacing w:val="-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008000"/>
                            <w:sz w:val="21"/>
                          </w:rPr>
                          <w:t>value</w:t>
                        </w:r>
                      </w:p>
                      <w:p w14:paraId="35851434" w14:textId="77777777" w:rsidR="00B656CF" w:rsidRDefault="00B656CF" w:rsidP="00B656CF">
                        <w:pPr>
                          <w:spacing w:before="48" w:line="288" w:lineRule="auto"/>
                          <w:ind w:left="535" w:right="36"/>
                          <w:rPr>
                            <w:rFonts w:ascii="Courier New"/>
                            <w:sz w:val="21"/>
                          </w:rPr>
                        </w:pPr>
                        <w:r>
                          <w:rPr>
                            <w:rFonts w:ascii="Courier New"/>
                            <w:sz w:val="21"/>
                          </w:rPr>
                          <w:t>interpolated_value = lagrange_interpolation(data_points, x_value)</w:t>
                        </w:r>
                        <w:r>
                          <w:rPr>
                            <w:rFonts w:ascii="Courier New"/>
                            <w:spacing w:val="-12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795E25"/>
                            <w:sz w:val="21"/>
                          </w:rPr>
                          <w:t>print</w:t>
                        </w:r>
                        <w:r>
                          <w:rPr>
                            <w:rFonts w:ascii="Courier New"/>
                            <w:sz w:val="21"/>
                          </w:rPr>
                          <w:t>(</w:t>
                        </w:r>
                        <w:r>
                          <w:rPr>
                            <w:rFonts w:ascii="Courier New"/>
                            <w:color w:val="0000FF"/>
                            <w:sz w:val="21"/>
                          </w:rPr>
                          <w:t>f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"Interpolated</w:t>
                        </w:r>
                        <w:r>
                          <w:rPr>
                            <w:rFonts w:ascii="Courier New"/>
                            <w:color w:val="A21515"/>
                            <w:spacing w:val="-9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value</w:t>
                        </w:r>
                        <w:r>
                          <w:rPr>
                            <w:rFonts w:ascii="Courier New"/>
                            <w:color w:val="A21515"/>
                            <w:spacing w:val="-9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at</w:t>
                        </w:r>
                        <w:r>
                          <w:rPr>
                            <w:rFonts w:ascii="Courier New"/>
                            <w:color w:val="A21515"/>
                            <w:spacing w:val="-7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sz w:val="21"/>
                          </w:rPr>
                          <w:t>{x_value}</w:t>
                        </w:r>
                        <w:r>
                          <w:rPr>
                            <w:rFonts w:ascii="Courier New"/>
                            <w:spacing w:val="-8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is:</w:t>
                        </w:r>
                        <w:r>
                          <w:rPr>
                            <w:rFonts w:ascii="Courier New"/>
                            <w:sz w:val="21"/>
                          </w:rPr>
                          <w:t>{interpolated_value}</w:t>
                        </w:r>
                        <w:r>
                          <w:rPr>
                            <w:rFonts w:ascii="Courier New"/>
                            <w:color w:val="A21515"/>
                            <w:sz w:val="21"/>
                          </w:rPr>
                          <w:t>"</w:t>
                        </w:r>
                        <w:r>
                          <w:rPr>
                            <w:rFonts w:ascii="Courier New"/>
                            <w:sz w:val="21"/>
                          </w:rPr>
                          <w:t>)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6CB566E" w14:textId="77777777" w:rsidR="00505D4B" w:rsidRDefault="00505D4B" w:rsidP="00505D4B">
      <w:pPr>
        <w:spacing w:before="1"/>
        <w:ind w:right="233"/>
        <w:jc w:val="right"/>
      </w:pPr>
    </w:p>
    <w:p w14:paraId="2F731BAE" w14:textId="77777777" w:rsidR="00505D4B" w:rsidRDefault="00505D4B" w:rsidP="00505D4B">
      <w:pPr>
        <w:spacing w:before="1"/>
        <w:ind w:right="233"/>
        <w:jc w:val="right"/>
      </w:pPr>
    </w:p>
    <w:p w14:paraId="1BD65F45" w14:textId="77777777" w:rsidR="00505D4B" w:rsidRDefault="00505D4B" w:rsidP="00505D4B">
      <w:pPr>
        <w:spacing w:before="1"/>
        <w:ind w:right="233"/>
        <w:jc w:val="right"/>
      </w:pPr>
    </w:p>
    <w:p w14:paraId="5F5B9490" w14:textId="77777777" w:rsidR="00505D4B" w:rsidRDefault="00505D4B" w:rsidP="00505D4B">
      <w:pPr>
        <w:spacing w:before="1"/>
        <w:ind w:right="233"/>
        <w:jc w:val="right"/>
      </w:pPr>
    </w:p>
    <w:p w14:paraId="7B1C47F0" w14:textId="77777777" w:rsidR="00505D4B" w:rsidRDefault="00505D4B" w:rsidP="00505D4B">
      <w:pPr>
        <w:spacing w:before="1"/>
        <w:ind w:right="233"/>
        <w:jc w:val="right"/>
      </w:pPr>
    </w:p>
    <w:p w14:paraId="43C98117" w14:textId="77777777" w:rsidR="00505D4B" w:rsidRDefault="00505D4B" w:rsidP="00505D4B">
      <w:pPr>
        <w:spacing w:before="1"/>
        <w:ind w:right="233"/>
        <w:jc w:val="right"/>
      </w:pPr>
    </w:p>
    <w:p w14:paraId="19DA7C65" w14:textId="77777777" w:rsidR="00505D4B" w:rsidRDefault="00505D4B" w:rsidP="00505D4B">
      <w:pPr>
        <w:spacing w:before="1"/>
        <w:ind w:right="233"/>
        <w:jc w:val="right"/>
      </w:pPr>
    </w:p>
    <w:p w14:paraId="14AF1AA2" w14:textId="37FC4FE6" w:rsidR="00505D4B" w:rsidRDefault="00505D4B" w:rsidP="00505D4B">
      <w:pPr>
        <w:spacing w:before="1"/>
        <w:ind w:right="233"/>
        <w:jc w:val="right"/>
        <w:rPr>
          <w:rFonts w:ascii="Calibri"/>
        </w:rPr>
      </w:pPr>
      <w:r w:rsidRPr="00505D4B">
        <w:rPr>
          <w:rFonts w:ascii="Calibri"/>
        </w:rPr>
        <w:t xml:space="preserve"> </w:t>
      </w:r>
      <w:r>
        <w:rPr>
          <w:rFonts w:ascii="Calibri"/>
        </w:rPr>
        <w:t>4</w:t>
      </w:r>
    </w:p>
    <w:p w14:paraId="5A277B90" w14:textId="1C9D6BF5" w:rsidR="0015330D" w:rsidRPr="00B656CF" w:rsidRDefault="0015330D" w:rsidP="00B656CF">
      <w:pPr>
        <w:pStyle w:val="BodyText"/>
        <w:spacing w:before="121"/>
        <w:ind w:left="220" w:right="236"/>
        <w:jc w:val="both"/>
        <w:sectPr w:rsidR="0015330D" w:rsidRPr="00B656CF">
          <w:pgSz w:w="11910" w:h="16840"/>
          <w:pgMar w:top="660" w:right="1200" w:bottom="280" w:left="1220" w:header="720" w:footer="720" w:gutter="0"/>
          <w:cols w:space="720"/>
        </w:sectPr>
      </w:pPr>
    </w:p>
    <w:p w14:paraId="37BC2B17" w14:textId="3809C7D5" w:rsidR="0015330D" w:rsidRDefault="00000000">
      <w:pPr>
        <w:spacing w:before="43"/>
        <w:ind w:left="220"/>
        <w:rPr>
          <w:rFonts w:ascii="Calibri"/>
          <w:sz w:val="18"/>
        </w:rPr>
      </w:pPr>
      <w:r>
        <w:rPr>
          <w:rFonts w:ascii="Calibri"/>
          <w:sz w:val="18"/>
        </w:rPr>
        <w:lastRenderedPageBreak/>
        <w:t>Lab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Manual: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Numerical Analysis</w:t>
      </w:r>
    </w:p>
    <w:p w14:paraId="73C127E2" w14:textId="469B2207" w:rsidR="0015330D" w:rsidRPr="00B656CF" w:rsidRDefault="00000000" w:rsidP="00B656CF">
      <w:pPr>
        <w:ind w:right="6981"/>
        <w:rPr>
          <w:rFonts w:ascii="Calibri"/>
          <w:sz w:val="16"/>
        </w:rPr>
      </w:pPr>
      <w:r>
        <w:pict w14:anchorId="75F8DBA8">
          <v:group id="_x0000_s1029" style="position:absolute;margin-left:0;margin-top:0;width:595.35pt;height:841.95pt;z-index:-16016896;mso-position-horizontal-relative:page;mso-position-vertical-relative:page" coordsize="11907,16839">
            <v:shape id="_x0000_s1031" type="#_x0000_t75" style="position:absolute;width:11907;height:16839">
              <v:imagedata r:id="rId5" o:title=""/>
            </v:shape>
            <v:shape id="_x0000_s1030" type="#_x0000_t75" style="position:absolute;width:11798;height:16755">
              <v:imagedata r:id="rId6" o:title=""/>
            </v:shape>
            <w10:wrap anchorx="page" anchory="page"/>
          </v:group>
        </w:pict>
      </w:r>
    </w:p>
    <w:p w14:paraId="542400C3" w14:textId="77777777" w:rsidR="0015330D" w:rsidRDefault="0015330D">
      <w:pPr>
        <w:pStyle w:val="BodyText"/>
        <w:rPr>
          <w:rFonts w:ascii="Calibri"/>
          <w:sz w:val="20"/>
        </w:rPr>
      </w:pPr>
    </w:p>
    <w:p w14:paraId="043E15D4" w14:textId="231FBC09" w:rsidR="0015330D" w:rsidRDefault="0015330D">
      <w:pPr>
        <w:pStyle w:val="BodyText"/>
        <w:spacing w:before="9"/>
        <w:rPr>
          <w:rFonts w:ascii="Calibri"/>
          <w:sz w:val="17"/>
        </w:rPr>
      </w:pPr>
    </w:p>
    <w:p w14:paraId="01EAB185" w14:textId="77777777" w:rsidR="0015330D" w:rsidRDefault="00000000" w:rsidP="00B656CF">
      <w:pPr>
        <w:pStyle w:val="Heading1"/>
        <w:spacing w:before="101"/>
        <w:ind w:left="0" w:firstLine="220"/>
      </w:pPr>
      <w:r>
        <w:rPr>
          <w:color w:val="365F91"/>
        </w:rPr>
        <w:t>Lab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Tasks</w:t>
      </w:r>
    </w:p>
    <w:p w14:paraId="0E14B8CB" w14:textId="77777777" w:rsidR="0015330D" w:rsidRDefault="0015330D">
      <w:pPr>
        <w:pStyle w:val="BodyText"/>
        <w:spacing w:before="4"/>
        <w:rPr>
          <w:b/>
          <w:i/>
          <w:sz w:val="27"/>
        </w:rPr>
      </w:pPr>
    </w:p>
    <w:p w14:paraId="4C020F59" w14:textId="77777777" w:rsidR="0015330D" w:rsidRDefault="00000000">
      <w:pPr>
        <w:pStyle w:val="ListParagraph"/>
        <w:numPr>
          <w:ilvl w:val="0"/>
          <w:numId w:val="1"/>
        </w:numPr>
        <w:tabs>
          <w:tab w:val="left" w:pos="581"/>
        </w:tabs>
        <w:spacing w:line="261" w:lineRule="auto"/>
        <w:ind w:right="245"/>
        <w:rPr>
          <w:sz w:val="24"/>
        </w:rPr>
      </w:pPr>
      <w:r>
        <w:rPr>
          <w:sz w:val="24"/>
        </w:rPr>
        <w:t>Write</w:t>
      </w:r>
      <w:r>
        <w:rPr>
          <w:spacing w:val="11"/>
          <w:sz w:val="24"/>
        </w:rPr>
        <w:t xml:space="preserve"> </w:t>
      </w:r>
      <w:r>
        <w:rPr>
          <w:sz w:val="24"/>
        </w:rPr>
        <w:t>a</w:t>
      </w:r>
      <w:r>
        <w:rPr>
          <w:spacing w:val="11"/>
          <w:sz w:val="24"/>
        </w:rPr>
        <w:t xml:space="preserve"> </w:t>
      </w:r>
      <w:r>
        <w:rPr>
          <w:sz w:val="24"/>
        </w:rPr>
        <w:t>python</w:t>
      </w:r>
      <w:r>
        <w:rPr>
          <w:spacing w:val="13"/>
          <w:sz w:val="24"/>
        </w:rPr>
        <w:t xml:space="preserve"> </w:t>
      </w:r>
      <w:r>
        <w:rPr>
          <w:sz w:val="24"/>
        </w:rPr>
        <w:t>program</w:t>
      </w:r>
      <w:r>
        <w:rPr>
          <w:spacing w:val="15"/>
          <w:sz w:val="24"/>
        </w:rPr>
        <w:t xml:space="preserve"> </w:t>
      </w:r>
      <w:r>
        <w:rPr>
          <w:sz w:val="24"/>
        </w:rPr>
        <w:t>implementing</w:t>
      </w:r>
      <w:r>
        <w:rPr>
          <w:spacing w:val="9"/>
          <w:sz w:val="24"/>
        </w:rPr>
        <w:t xml:space="preserve"> </w:t>
      </w:r>
      <w:r>
        <w:rPr>
          <w:sz w:val="24"/>
        </w:rPr>
        <w:t>the</w:t>
      </w:r>
      <w:r>
        <w:rPr>
          <w:spacing w:val="15"/>
          <w:sz w:val="24"/>
        </w:rPr>
        <w:t xml:space="preserve"> </w:t>
      </w:r>
      <w:r>
        <w:rPr>
          <w:sz w:val="24"/>
        </w:rPr>
        <w:t>Lagrange</w:t>
      </w:r>
      <w:r>
        <w:rPr>
          <w:spacing w:val="13"/>
          <w:sz w:val="24"/>
        </w:rPr>
        <w:t xml:space="preserve"> </w:t>
      </w:r>
      <w:r>
        <w:rPr>
          <w:sz w:val="24"/>
        </w:rPr>
        <w:t>interpolation</w:t>
      </w:r>
      <w:r>
        <w:rPr>
          <w:spacing w:val="12"/>
          <w:sz w:val="24"/>
        </w:rPr>
        <w:t xml:space="preserve"> </w:t>
      </w:r>
      <w:r>
        <w:rPr>
          <w:sz w:val="24"/>
        </w:rPr>
        <w:t>formula</w:t>
      </w:r>
      <w:r>
        <w:rPr>
          <w:spacing w:val="16"/>
          <w:sz w:val="24"/>
        </w:rPr>
        <w:t xml:space="preserve"> </w:t>
      </w:r>
      <w:r>
        <w:rPr>
          <w:sz w:val="24"/>
        </w:rPr>
        <w:t>that</w:t>
      </w:r>
      <w:r>
        <w:rPr>
          <w:spacing w:val="12"/>
          <w:sz w:val="24"/>
        </w:rPr>
        <w:t xml:space="preserve"> </w:t>
      </w:r>
      <w:r>
        <w:rPr>
          <w:sz w:val="24"/>
        </w:rPr>
        <w:t>considers</w:t>
      </w:r>
      <w:r>
        <w:rPr>
          <w:spacing w:val="-57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following</w:t>
      </w:r>
      <w:r>
        <w:rPr>
          <w:spacing w:val="-3"/>
          <w:sz w:val="24"/>
        </w:rPr>
        <w:t xml:space="preserve"> </w:t>
      </w:r>
      <w:r>
        <w:rPr>
          <w:sz w:val="24"/>
        </w:rPr>
        <w:t>data</w:t>
      </w:r>
      <w:r>
        <w:rPr>
          <w:spacing w:val="-1"/>
          <w:sz w:val="24"/>
        </w:rPr>
        <w:t xml:space="preserve"> </w:t>
      </w:r>
      <w:r>
        <w:rPr>
          <w:sz w:val="24"/>
        </w:rPr>
        <w:t>points, and find the</w:t>
      </w:r>
      <w:r>
        <w:rPr>
          <w:spacing w:val="-1"/>
          <w:sz w:val="24"/>
        </w:rPr>
        <w:t xml:space="preserve"> </w:t>
      </w:r>
      <w:r>
        <w:rPr>
          <w:sz w:val="24"/>
        </w:rPr>
        <w:t>value of</w:t>
      </w:r>
      <w:r>
        <w:rPr>
          <w:spacing w:val="3"/>
          <w:sz w:val="24"/>
        </w:rPr>
        <w:t xml:space="preserve"> </w:t>
      </w:r>
      <w:r>
        <w:rPr>
          <w:sz w:val="24"/>
        </w:rPr>
        <w:t>y</w:t>
      </w:r>
      <w:r>
        <w:rPr>
          <w:spacing w:val="-5"/>
          <w:sz w:val="24"/>
        </w:rPr>
        <w:t xml:space="preserve"> </w:t>
      </w:r>
      <w:r>
        <w:rPr>
          <w:sz w:val="24"/>
        </w:rPr>
        <w:t>at x</w:t>
      </w:r>
      <w:r>
        <w:rPr>
          <w:spacing w:val="2"/>
          <w:sz w:val="24"/>
        </w:rPr>
        <w:t xml:space="preserve"> </w:t>
      </w:r>
      <w:r>
        <w:rPr>
          <w:sz w:val="24"/>
        </w:rPr>
        <w:t>=</w:t>
      </w:r>
      <w:r>
        <w:rPr>
          <w:spacing w:val="59"/>
          <w:sz w:val="24"/>
        </w:rPr>
        <w:t xml:space="preserve"> </w:t>
      </w:r>
      <w:r>
        <w:rPr>
          <w:sz w:val="24"/>
        </w:rPr>
        <w:t>7</w:t>
      </w:r>
    </w:p>
    <w:p w14:paraId="0613ADBD" w14:textId="77777777" w:rsidR="0015330D" w:rsidRDefault="0015330D">
      <w:pPr>
        <w:pStyle w:val="BodyText"/>
        <w:spacing w:before="3"/>
        <w:rPr>
          <w:sz w:val="22"/>
        </w:rPr>
      </w:pPr>
    </w:p>
    <w:tbl>
      <w:tblPr>
        <w:tblW w:w="0" w:type="auto"/>
        <w:tblInd w:w="1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4"/>
        <w:gridCol w:w="1176"/>
        <w:gridCol w:w="1277"/>
        <w:gridCol w:w="1277"/>
        <w:gridCol w:w="1417"/>
      </w:tblGrid>
      <w:tr w:rsidR="0015330D" w14:paraId="46E1F736" w14:textId="77777777">
        <w:trPr>
          <w:trHeight w:val="515"/>
        </w:trPr>
        <w:tc>
          <w:tcPr>
            <w:tcW w:w="1234" w:type="dxa"/>
          </w:tcPr>
          <w:p w14:paraId="3BFCEE6C" w14:textId="77777777" w:rsidR="0015330D" w:rsidRDefault="00000000">
            <w:pPr>
              <w:pStyle w:val="TableParagraph"/>
              <w:jc w:val="left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176" w:type="dxa"/>
          </w:tcPr>
          <w:p w14:paraId="71537900" w14:textId="77777777" w:rsidR="0015330D" w:rsidRDefault="00000000">
            <w:pPr>
              <w:pStyle w:val="TableParagraph"/>
              <w:ind w:left="0" w:right="513"/>
              <w:jc w:val="righ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277" w:type="dxa"/>
          </w:tcPr>
          <w:p w14:paraId="2A55F80D" w14:textId="77777777" w:rsidR="0015330D" w:rsidRDefault="00000000">
            <w:pPr>
              <w:pStyle w:val="TableParagraph"/>
              <w:ind w:left="580"/>
              <w:jc w:val="left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7" w:type="dxa"/>
          </w:tcPr>
          <w:p w14:paraId="3F19D8B9" w14:textId="77777777" w:rsidR="0015330D" w:rsidRDefault="00000000">
            <w:pPr>
              <w:pStyle w:val="TableParagraph"/>
              <w:ind w:left="578"/>
              <w:jc w:val="left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417" w:type="dxa"/>
          </w:tcPr>
          <w:p w14:paraId="5D9C0E6B" w14:textId="77777777" w:rsidR="0015330D" w:rsidRDefault="00000000">
            <w:pPr>
              <w:pStyle w:val="TableParagraph"/>
              <w:ind w:left="9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  <w:tr w:rsidR="0015330D" w14:paraId="52E72EEE" w14:textId="77777777">
        <w:trPr>
          <w:trHeight w:val="517"/>
        </w:trPr>
        <w:tc>
          <w:tcPr>
            <w:tcW w:w="1234" w:type="dxa"/>
          </w:tcPr>
          <w:p w14:paraId="65D5B260" w14:textId="77777777" w:rsidR="0015330D" w:rsidRDefault="00000000">
            <w:pPr>
              <w:pStyle w:val="TableParagraph"/>
              <w:spacing w:before="116"/>
              <w:jc w:val="left"/>
              <w:rPr>
                <w:sz w:val="24"/>
              </w:rPr>
            </w:pPr>
            <w:r>
              <w:rPr>
                <w:sz w:val="24"/>
              </w:rPr>
              <w:t>y</w:t>
            </w:r>
          </w:p>
        </w:tc>
        <w:tc>
          <w:tcPr>
            <w:tcW w:w="1176" w:type="dxa"/>
          </w:tcPr>
          <w:p w14:paraId="5228EBF5" w14:textId="77777777" w:rsidR="0015330D" w:rsidRDefault="00000000">
            <w:pPr>
              <w:pStyle w:val="TableParagraph"/>
              <w:spacing w:before="116"/>
              <w:ind w:left="0" w:right="453"/>
              <w:jc w:val="right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277" w:type="dxa"/>
          </w:tcPr>
          <w:p w14:paraId="06F1031A" w14:textId="77777777" w:rsidR="0015330D" w:rsidRDefault="00000000">
            <w:pPr>
              <w:pStyle w:val="TableParagraph"/>
              <w:spacing w:before="116"/>
              <w:ind w:left="580"/>
              <w:jc w:val="left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277" w:type="dxa"/>
          </w:tcPr>
          <w:p w14:paraId="6710C1E7" w14:textId="77777777" w:rsidR="0015330D" w:rsidRDefault="00000000">
            <w:pPr>
              <w:pStyle w:val="TableParagraph"/>
              <w:spacing w:before="116"/>
              <w:ind w:left="578"/>
              <w:jc w:val="left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417" w:type="dxa"/>
          </w:tcPr>
          <w:p w14:paraId="08EBA35F" w14:textId="77777777" w:rsidR="0015330D" w:rsidRDefault="00000000">
            <w:pPr>
              <w:pStyle w:val="TableParagraph"/>
              <w:spacing w:before="116"/>
              <w:ind w:left="9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</w:tr>
    </w:tbl>
    <w:p w14:paraId="0A003BE1" w14:textId="77777777" w:rsidR="0015330D" w:rsidRDefault="0015330D">
      <w:pPr>
        <w:pStyle w:val="BodyText"/>
        <w:rPr>
          <w:sz w:val="20"/>
        </w:rPr>
      </w:pPr>
    </w:p>
    <w:p w14:paraId="4605CAEE" w14:textId="03EAB255" w:rsidR="0015330D" w:rsidRDefault="00B32D02" w:rsidP="00B32D02">
      <w:pPr>
        <w:pStyle w:val="BodyText"/>
        <w:tabs>
          <w:tab w:val="left" w:pos="8385"/>
        </w:tabs>
        <w:rPr>
          <w:sz w:val="20"/>
        </w:rPr>
      </w:pPr>
      <w:r>
        <w:rPr>
          <w:sz w:val="20"/>
        </w:rPr>
        <w:tab/>
      </w:r>
    </w:p>
    <w:p w14:paraId="62CFCDE6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75E9FE4E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74835D5C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46048726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39AC2169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2CCB6F84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78DB80F8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618A2A2A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36394DA9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7253ED30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7B7A3FF3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0375FA3B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78FD677B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0C39934A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410F1842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7672E90C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4FA96BD1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7E7EE8A8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3AB15173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55A68211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64BBE868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1AFCEFCF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38D2D5F2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76C5FC06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6D2A499C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3EC121F5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524380FE" w14:textId="77777777" w:rsidR="00B32D02" w:rsidRDefault="00B32D02" w:rsidP="00B32D02">
      <w:pPr>
        <w:pStyle w:val="BodyText"/>
        <w:tabs>
          <w:tab w:val="left" w:pos="8385"/>
        </w:tabs>
        <w:rPr>
          <w:sz w:val="20"/>
        </w:rPr>
      </w:pPr>
    </w:p>
    <w:p w14:paraId="6746DC08" w14:textId="05300FEC" w:rsidR="0015330D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  <w:r>
        <w:rPr>
          <w:sz w:val="20"/>
        </w:rPr>
        <w:tab/>
      </w:r>
    </w:p>
    <w:p w14:paraId="5EF69C3A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2B71D197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4AFC89ED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32535EFB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2A8ED05F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02346464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13255ECB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20A6526D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6017E5CE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6A65B56C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71091A14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2BFAD2F8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48EF5C37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330F35F8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440D7FF0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60316D77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5C623618" w14:textId="77777777" w:rsidR="00637C8B" w:rsidRDefault="00637C8B" w:rsidP="00637C8B">
      <w:pPr>
        <w:pStyle w:val="BodyText"/>
        <w:tabs>
          <w:tab w:val="left" w:pos="4230"/>
        </w:tabs>
        <w:spacing w:before="2"/>
        <w:rPr>
          <w:sz w:val="20"/>
        </w:rPr>
      </w:pPr>
    </w:p>
    <w:p w14:paraId="24741B5D" w14:textId="62541973" w:rsidR="0015330D" w:rsidRDefault="00563E5D">
      <w:pPr>
        <w:spacing w:before="1"/>
        <w:ind w:right="233"/>
        <w:jc w:val="right"/>
        <w:rPr>
          <w:rFonts w:ascii="Calibri"/>
        </w:rPr>
      </w:pPr>
      <w:r>
        <w:rPr>
          <w:rFonts w:ascii="Calibri"/>
        </w:rPr>
        <w:t>5</w:t>
      </w:r>
    </w:p>
    <w:p w14:paraId="154A8D50" w14:textId="77777777" w:rsidR="0015330D" w:rsidRDefault="00000000">
      <w:pPr>
        <w:ind w:left="220" w:right="6981"/>
        <w:rPr>
          <w:rFonts w:ascii="Calibri"/>
          <w:sz w:val="16"/>
        </w:rPr>
      </w:pPr>
      <w:r>
        <w:rPr>
          <w:rFonts w:ascii="Calibri"/>
          <w:sz w:val="16"/>
        </w:rPr>
        <w:t>Software Engineering Department</w:t>
      </w:r>
      <w:r>
        <w:rPr>
          <w:rFonts w:ascii="Calibri"/>
          <w:spacing w:val="1"/>
          <w:sz w:val="16"/>
        </w:rPr>
        <w:t xml:space="preserve"> </w:t>
      </w:r>
      <w:r>
        <w:rPr>
          <w:rFonts w:ascii="Calibri"/>
          <w:sz w:val="16"/>
        </w:rPr>
        <w:t>Bahria</w:t>
      </w:r>
      <w:r>
        <w:rPr>
          <w:rFonts w:ascii="Calibri"/>
          <w:spacing w:val="-4"/>
          <w:sz w:val="16"/>
        </w:rPr>
        <w:t xml:space="preserve"> </w:t>
      </w:r>
      <w:r>
        <w:rPr>
          <w:rFonts w:ascii="Calibri"/>
          <w:sz w:val="16"/>
        </w:rPr>
        <w:t>University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z w:val="16"/>
        </w:rPr>
        <w:t>(Karachi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Campus)</w:t>
      </w:r>
    </w:p>
    <w:sectPr w:rsidR="0015330D">
      <w:pgSz w:w="11910" w:h="16840"/>
      <w:pgMar w:top="660" w:right="120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80EED"/>
    <w:multiLevelType w:val="hybridMultilevel"/>
    <w:tmpl w:val="798A09AE"/>
    <w:lvl w:ilvl="0" w:tplc="A9A22CD8">
      <w:start w:val="1"/>
      <w:numFmt w:val="decimal"/>
      <w:lvlText w:val="%1."/>
      <w:lvlJc w:val="left"/>
      <w:pPr>
        <w:ind w:left="58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E6AE1D18">
      <w:start w:val="1"/>
      <w:numFmt w:val="lowerLetter"/>
      <w:lvlText w:val="%2."/>
      <w:lvlJc w:val="left"/>
      <w:pPr>
        <w:ind w:left="1571" w:hanging="3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2" w:tplc="9AC4CBB4">
      <w:numFmt w:val="bullet"/>
      <w:lvlText w:val="•"/>
      <w:lvlJc w:val="left"/>
      <w:pPr>
        <w:ind w:left="2458" w:hanging="360"/>
      </w:pPr>
      <w:rPr>
        <w:rFonts w:hint="default"/>
        <w:lang w:val="en-US" w:eastAsia="en-US" w:bidi="ar-SA"/>
      </w:rPr>
    </w:lvl>
    <w:lvl w:ilvl="3" w:tplc="631EFAA6">
      <w:numFmt w:val="bullet"/>
      <w:lvlText w:val="•"/>
      <w:lvlJc w:val="left"/>
      <w:pPr>
        <w:ind w:left="3336" w:hanging="360"/>
      </w:pPr>
      <w:rPr>
        <w:rFonts w:hint="default"/>
        <w:lang w:val="en-US" w:eastAsia="en-US" w:bidi="ar-SA"/>
      </w:rPr>
    </w:lvl>
    <w:lvl w:ilvl="4" w:tplc="5688F564">
      <w:numFmt w:val="bullet"/>
      <w:lvlText w:val="•"/>
      <w:lvlJc w:val="left"/>
      <w:pPr>
        <w:ind w:left="4215" w:hanging="360"/>
      </w:pPr>
      <w:rPr>
        <w:rFonts w:hint="default"/>
        <w:lang w:val="en-US" w:eastAsia="en-US" w:bidi="ar-SA"/>
      </w:rPr>
    </w:lvl>
    <w:lvl w:ilvl="5" w:tplc="948AFFCA">
      <w:numFmt w:val="bullet"/>
      <w:lvlText w:val="•"/>
      <w:lvlJc w:val="left"/>
      <w:pPr>
        <w:ind w:left="5093" w:hanging="360"/>
      </w:pPr>
      <w:rPr>
        <w:rFonts w:hint="default"/>
        <w:lang w:val="en-US" w:eastAsia="en-US" w:bidi="ar-SA"/>
      </w:rPr>
    </w:lvl>
    <w:lvl w:ilvl="6" w:tplc="9CD41D58">
      <w:numFmt w:val="bullet"/>
      <w:lvlText w:val="•"/>
      <w:lvlJc w:val="left"/>
      <w:pPr>
        <w:ind w:left="5972" w:hanging="360"/>
      </w:pPr>
      <w:rPr>
        <w:rFonts w:hint="default"/>
        <w:lang w:val="en-US" w:eastAsia="en-US" w:bidi="ar-SA"/>
      </w:rPr>
    </w:lvl>
    <w:lvl w:ilvl="7" w:tplc="2B1C1C60">
      <w:numFmt w:val="bullet"/>
      <w:lvlText w:val="•"/>
      <w:lvlJc w:val="left"/>
      <w:pPr>
        <w:ind w:left="6850" w:hanging="360"/>
      </w:pPr>
      <w:rPr>
        <w:rFonts w:hint="default"/>
        <w:lang w:val="en-US" w:eastAsia="en-US" w:bidi="ar-SA"/>
      </w:rPr>
    </w:lvl>
    <w:lvl w:ilvl="8" w:tplc="10DC10A0">
      <w:numFmt w:val="bullet"/>
      <w:lvlText w:val="•"/>
      <w:lvlJc w:val="left"/>
      <w:pPr>
        <w:ind w:left="7729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49D0B44"/>
    <w:multiLevelType w:val="hybridMultilevel"/>
    <w:tmpl w:val="C986964C"/>
    <w:lvl w:ilvl="0" w:tplc="88D621B6">
      <w:start w:val="1"/>
      <w:numFmt w:val="lowerLetter"/>
      <w:lvlText w:val="%1."/>
      <w:lvlJc w:val="left"/>
      <w:pPr>
        <w:ind w:left="580" w:hanging="360"/>
        <w:jc w:val="left"/>
      </w:pPr>
      <w:rPr>
        <w:rFonts w:ascii="Times New Roman" w:eastAsia="Times New Roman" w:hAnsi="Times New Roman" w:cs="Times New Roman" w:hint="default"/>
        <w:b/>
        <w:bCs/>
        <w:color w:val="006FC0"/>
        <w:w w:val="100"/>
        <w:sz w:val="24"/>
        <w:szCs w:val="24"/>
        <w:lang w:val="en-US" w:eastAsia="en-US" w:bidi="ar-SA"/>
      </w:rPr>
    </w:lvl>
    <w:lvl w:ilvl="1" w:tplc="A0A8EA3A">
      <w:numFmt w:val="bullet"/>
      <w:lvlText w:val="•"/>
      <w:lvlJc w:val="left"/>
      <w:pPr>
        <w:ind w:left="1470" w:hanging="360"/>
      </w:pPr>
      <w:rPr>
        <w:rFonts w:hint="default"/>
        <w:lang w:val="en-US" w:eastAsia="en-US" w:bidi="ar-SA"/>
      </w:rPr>
    </w:lvl>
    <w:lvl w:ilvl="2" w:tplc="3D203D24">
      <w:numFmt w:val="bullet"/>
      <w:lvlText w:val="•"/>
      <w:lvlJc w:val="left"/>
      <w:pPr>
        <w:ind w:left="2361" w:hanging="360"/>
      </w:pPr>
      <w:rPr>
        <w:rFonts w:hint="default"/>
        <w:lang w:val="en-US" w:eastAsia="en-US" w:bidi="ar-SA"/>
      </w:rPr>
    </w:lvl>
    <w:lvl w:ilvl="3" w:tplc="130AA99C">
      <w:numFmt w:val="bullet"/>
      <w:lvlText w:val="•"/>
      <w:lvlJc w:val="left"/>
      <w:pPr>
        <w:ind w:left="3251" w:hanging="360"/>
      </w:pPr>
      <w:rPr>
        <w:rFonts w:hint="default"/>
        <w:lang w:val="en-US" w:eastAsia="en-US" w:bidi="ar-SA"/>
      </w:rPr>
    </w:lvl>
    <w:lvl w:ilvl="4" w:tplc="5BC651EA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1626FFF2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ar-SA"/>
      </w:rPr>
    </w:lvl>
    <w:lvl w:ilvl="6" w:tplc="743A3DB2">
      <w:numFmt w:val="bullet"/>
      <w:lvlText w:val="•"/>
      <w:lvlJc w:val="left"/>
      <w:pPr>
        <w:ind w:left="5923" w:hanging="360"/>
      </w:pPr>
      <w:rPr>
        <w:rFonts w:hint="default"/>
        <w:lang w:val="en-US" w:eastAsia="en-US" w:bidi="ar-SA"/>
      </w:rPr>
    </w:lvl>
    <w:lvl w:ilvl="7" w:tplc="3726393A">
      <w:numFmt w:val="bullet"/>
      <w:lvlText w:val="•"/>
      <w:lvlJc w:val="left"/>
      <w:pPr>
        <w:ind w:left="6814" w:hanging="360"/>
      </w:pPr>
      <w:rPr>
        <w:rFonts w:hint="default"/>
        <w:lang w:val="en-US" w:eastAsia="en-US" w:bidi="ar-SA"/>
      </w:rPr>
    </w:lvl>
    <w:lvl w:ilvl="8" w:tplc="B69021B6">
      <w:numFmt w:val="bullet"/>
      <w:lvlText w:val="•"/>
      <w:lvlJc w:val="left"/>
      <w:pPr>
        <w:ind w:left="770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B437EC2"/>
    <w:multiLevelType w:val="hybridMultilevel"/>
    <w:tmpl w:val="7898F994"/>
    <w:lvl w:ilvl="0" w:tplc="2CAE99DE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6F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3967926">
    <w:abstractNumId w:val="0"/>
  </w:num>
  <w:num w:numId="2" w16cid:durableId="1848858970">
    <w:abstractNumId w:val="1"/>
  </w:num>
  <w:num w:numId="3" w16cid:durableId="5220882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MDIxtzAxMjAzNTFX0lEKTi0uzszPAykwrAUAGeCgkywAAAA="/>
  </w:docVars>
  <w:rsids>
    <w:rsidRoot w:val="0015330D"/>
    <w:rsid w:val="0015330D"/>
    <w:rsid w:val="00505D4B"/>
    <w:rsid w:val="00563E5D"/>
    <w:rsid w:val="005D51E0"/>
    <w:rsid w:val="00635EA6"/>
    <w:rsid w:val="00637C8B"/>
    <w:rsid w:val="009C3A00"/>
    <w:rsid w:val="00B16CFB"/>
    <w:rsid w:val="00B32D02"/>
    <w:rsid w:val="00B656CF"/>
    <w:rsid w:val="00C83CE9"/>
    <w:rsid w:val="00F61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9"/>
    <o:shapelayout v:ext="edit">
      <o:idmap v:ext="edit" data="1"/>
    </o:shapelayout>
  </w:shapeDefaults>
  <w:decimalSymbol w:val="."/>
  <w:listSeparator w:val=","/>
  <w14:docId w14:val="57339428"/>
  <w15:docId w15:val="{55158C46-F41B-4771-BAFE-2F8817EA1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223"/>
      <w:ind w:left="220"/>
      <w:outlineLvl w:val="0"/>
    </w:pPr>
    <w:rPr>
      <w:rFonts w:ascii="Cambria" w:eastAsia="Cambria" w:hAnsi="Cambria" w:cs="Cambria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220"/>
      <w:jc w:val="both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04"/>
      <w:ind w:right="237"/>
      <w:jc w:val="right"/>
    </w:pPr>
    <w:rPr>
      <w:rFonts w:ascii="Calibri" w:eastAsia="Calibri" w:hAnsi="Calibri" w:cs="Calibri"/>
      <w:b/>
      <w:bCs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580" w:hanging="361"/>
    </w:pPr>
  </w:style>
  <w:style w:type="paragraph" w:customStyle="1" w:styleId="TableParagraph">
    <w:name w:val="Table Paragraph"/>
    <w:basedOn w:val="Normal"/>
    <w:uiPriority w:val="1"/>
    <w:qFormat/>
    <w:pPr>
      <w:spacing w:before="114"/>
      <w:ind w:left="556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604</Words>
  <Characters>3449</Characters>
  <Application>Microsoft Office Word</Application>
  <DocSecurity>0</DocSecurity>
  <Lines>28</Lines>
  <Paragraphs>8</Paragraphs>
  <ScaleCrop>false</ScaleCrop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hemeen</cp:lastModifiedBy>
  <cp:revision>12</cp:revision>
  <dcterms:created xsi:type="dcterms:W3CDTF">2024-10-17T01:27:00Z</dcterms:created>
  <dcterms:modified xsi:type="dcterms:W3CDTF">2024-10-17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10-17T00:00:00Z</vt:filetime>
  </property>
  <property fmtid="{D5CDD505-2E9C-101B-9397-08002B2CF9AE}" pid="3" name="Creator">
    <vt:lpwstr>PDFium</vt:lpwstr>
  </property>
  <property fmtid="{D5CDD505-2E9C-101B-9397-08002B2CF9AE}" pid="4" name="LastSaved">
    <vt:filetime>2024-10-17T00:00:00Z</vt:filetime>
  </property>
</Properties>
</file>